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6AD613" w14:textId="77777777" w:rsidR="0046765E" w:rsidRDefault="0046765E">
      <w:pPr>
        <w:pStyle w:val="BodyText"/>
        <w:rPr>
          <w:rFonts w:ascii="Times New Roman"/>
          <w:sz w:val="20"/>
        </w:rPr>
      </w:pPr>
    </w:p>
    <w:p w14:paraId="42A373F7" w14:textId="77777777" w:rsidR="0046765E" w:rsidRDefault="00697E1D" w:rsidP="00697E1D">
      <w:pPr>
        <w:pStyle w:val="BodyText"/>
        <w:tabs>
          <w:tab w:val="left" w:pos="1178"/>
        </w:tabs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</w:p>
    <w:p w14:paraId="1B714BDA" w14:textId="77777777" w:rsidR="00D037C6" w:rsidRPr="00D037C6" w:rsidRDefault="00D037C6" w:rsidP="00D037C6">
      <w:pPr>
        <w:keepNext/>
        <w:keepLines/>
        <w:widowControl/>
        <w:autoSpaceDE/>
        <w:autoSpaceDN/>
        <w:spacing w:line="276" w:lineRule="auto"/>
        <w:jc w:val="center"/>
        <w:outlineLvl w:val="0"/>
        <w:rPr>
          <w:rFonts w:ascii="Arial Narrow" w:eastAsia="Times New Roman" w:hAnsi="Arial Narrow" w:cs="Times New Roman"/>
          <w:b/>
          <w:bCs/>
          <w:color w:val="365F91"/>
          <w:sz w:val="28"/>
          <w:szCs w:val="28"/>
          <w:lang w:val="en-NZ"/>
        </w:rPr>
      </w:pPr>
      <w:r w:rsidRPr="00D037C6">
        <w:rPr>
          <w:rFonts w:ascii="Arial Narrow" w:eastAsia="Times New Roman" w:hAnsi="Arial Narrow" w:cs="Times New Roman"/>
          <w:b/>
          <w:bCs/>
          <w:color w:val="365F91"/>
          <w:sz w:val="28"/>
          <w:szCs w:val="28"/>
          <w:lang w:val="en-NZ"/>
        </w:rPr>
        <w:t>MID CANDIDATURE REVIEW FORM</w:t>
      </w:r>
    </w:p>
    <w:p w14:paraId="64779F3E" w14:textId="77777777" w:rsidR="00D037C6" w:rsidRPr="00D037C6" w:rsidRDefault="00D037C6" w:rsidP="00D037C6">
      <w:pPr>
        <w:keepNext/>
        <w:keepLines/>
        <w:widowControl/>
        <w:autoSpaceDE/>
        <w:autoSpaceDN/>
        <w:spacing w:line="276" w:lineRule="auto"/>
        <w:jc w:val="center"/>
        <w:outlineLvl w:val="0"/>
        <w:rPr>
          <w:rFonts w:ascii="Arial Narrow" w:eastAsia="Times New Roman" w:hAnsi="Arial Narrow" w:cs="Times New Roman"/>
          <w:b/>
          <w:bCs/>
          <w:color w:val="365F91"/>
          <w:sz w:val="28"/>
          <w:szCs w:val="28"/>
          <w:lang w:val="en-NZ"/>
        </w:rPr>
      </w:pPr>
      <w:r w:rsidRPr="00D037C6">
        <w:rPr>
          <w:rFonts w:ascii="Arial Narrow" w:eastAsia="Times New Roman" w:hAnsi="Arial Narrow" w:cs="Times New Roman"/>
          <w:b/>
          <w:bCs/>
          <w:color w:val="365F91"/>
          <w:sz w:val="28"/>
          <w:szCs w:val="28"/>
          <w:lang w:val="en-NZ"/>
        </w:rPr>
        <w:t>(DOCTOR OF PHILOSOPHY)</w:t>
      </w:r>
    </w:p>
    <w:p w14:paraId="5C24FE70" w14:textId="77777777" w:rsidR="00D037C6" w:rsidRPr="00D037C6" w:rsidRDefault="00D037C6" w:rsidP="00D037C6">
      <w:pPr>
        <w:keepNext/>
        <w:keepLines/>
        <w:widowControl/>
        <w:shd w:val="clear" w:color="auto" w:fill="002060"/>
        <w:autoSpaceDE/>
        <w:autoSpaceDN/>
        <w:spacing w:before="240" w:line="276" w:lineRule="auto"/>
        <w:ind w:left="426"/>
        <w:jc w:val="center"/>
        <w:outlineLvl w:val="0"/>
        <w:rPr>
          <w:rFonts w:ascii="Arial Narrow" w:eastAsia="Times New Roman" w:hAnsi="Arial Narrow" w:cs="Times New Roman"/>
          <w:b/>
          <w:sz w:val="24"/>
          <w:szCs w:val="24"/>
          <w:lang w:val="en-NZ"/>
        </w:rPr>
      </w:pPr>
      <w:r w:rsidRPr="00D037C6">
        <w:rPr>
          <w:rFonts w:ascii="Arial Narrow" w:eastAsia="Times New Roman" w:hAnsi="Arial Narrow" w:cs="Times New Roman"/>
          <w:b/>
          <w:sz w:val="24"/>
          <w:szCs w:val="24"/>
          <w:lang w:val="en-NZ"/>
        </w:rPr>
        <w:t>INSTRUCTIONS</w:t>
      </w:r>
    </w:p>
    <w:p w14:paraId="124204A1" w14:textId="28E84DFC" w:rsidR="00D037C6" w:rsidRPr="00D037C6" w:rsidRDefault="00D037C6" w:rsidP="00FB7E17">
      <w:pPr>
        <w:keepNext/>
        <w:keepLines/>
        <w:widowControl/>
        <w:numPr>
          <w:ilvl w:val="0"/>
          <w:numId w:val="42"/>
        </w:numPr>
        <w:autoSpaceDE/>
        <w:autoSpaceDN/>
        <w:jc w:val="both"/>
        <w:outlineLvl w:val="0"/>
        <w:rPr>
          <w:rFonts w:ascii="Arial Narrow" w:eastAsia="Times New Roman" w:hAnsi="Arial Narrow" w:cs="Times New Roman"/>
          <w:lang w:val="en-NZ"/>
        </w:rPr>
      </w:pPr>
      <w:r w:rsidRPr="00D037C6">
        <w:rPr>
          <w:rFonts w:ascii="Arial Narrow" w:eastAsia="Times New Roman" w:hAnsi="Arial Narrow" w:cs="Times New Roman"/>
          <w:lang w:val="en-NZ"/>
        </w:rPr>
        <w:t xml:space="preserve">This form is to be used by the panel of </w:t>
      </w:r>
      <w:r>
        <w:rPr>
          <w:rFonts w:ascii="Arial Narrow" w:eastAsia="Times New Roman" w:hAnsi="Arial Narrow" w:cs="Times New Roman"/>
          <w:lang w:val="en-NZ"/>
        </w:rPr>
        <w:t>three</w:t>
      </w:r>
      <w:r w:rsidRPr="00D037C6">
        <w:rPr>
          <w:rFonts w:ascii="Arial Narrow" w:eastAsia="Times New Roman" w:hAnsi="Arial Narrow" w:cs="Times New Roman"/>
          <w:lang w:val="en-NZ"/>
        </w:rPr>
        <w:t xml:space="preserve"> members, all</w:t>
      </w:r>
      <w:r w:rsidR="004F4848">
        <w:rPr>
          <w:rFonts w:ascii="Arial Narrow" w:eastAsia="Times New Roman" w:hAnsi="Arial Narrow" w:cs="Times New Roman"/>
          <w:lang w:val="en-NZ"/>
        </w:rPr>
        <w:t xml:space="preserve"> panel members will</w:t>
      </w:r>
      <w:r w:rsidRPr="00D037C6">
        <w:rPr>
          <w:rFonts w:ascii="Arial Narrow" w:eastAsia="Times New Roman" w:hAnsi="Arial Narrow" w:cs="Times New Roman"/>
          <w:lang w:val="en-NZ"/>
        </w:rPr>
        <w:t xml:space="preserve"> be independent of the supervisory team.</w:t>
      </w:r>
    </w:p>
    <w:p w14:paraId="001EA74D" w14:textId="77777777" w:rsidR="00A44942" w:rsidRPr="00A44942" w:rsidRDefault="004F4848" w:rsidP="00FB7E17">
      <w:pPr>
        <w:widowControl/>
        <w:numPr>
          <w:ilvl w:val="0"/>
          <w:numId w:val="42"/>
        </w:numPr>
        <w:pBdr>
          <w:bottom w:val="single" w:sz="12" w:space="1" w:color="auto"/>
        </w:pBdr>
        <w:autoSpaceDE/>
        <w:autoSpaceDN/>
        <w:contextualSpacing/>
        <w:jc w:val="both"/>
        <w:rPr>
          <w:rFonts w:ascii="Arial Narrow" w:eastAsia="Calibri" w:hAnsi="Arial Narrow" w:cs="Times New Roman"/>
          <w:lang w:val="en-NZ"/>
        </w:rPr>
      </w:pPr>
      <w:r w:rsidRPr="004F4848">
        <w:rPr>
          <w:rFonts w:ascii="Arial Narrow" w:eastAsia="Times New Roman" w:hAnsi="Arial Narrow" w:cs="Times New Roman"/>
          <w:lang w:val="en-NZ"/>
        </w:rPr>
        <w:t>Supervisors and College ADR will nominate panel members and will be approved by the respective College Dean.</w:t>
      </w:r>
    </w:p>
    <w:p w14:paraId="7D1DE6DD" w14:textId="2AB1BFFA" w:rsidR="00D037C6" w:rsidRPr="00D037C6" w:rsidRDefault="00D037C6" w:rsidP="00FB7E17">
      <w:pPr>
        <w:widowControl/>
        <w:numPr>
          <w:ilvl w:val="0"/>
          <w:numId w:val="42"/>
        </w:numPr>
        <w:pBdr>
          <w:bottom w:val="single" w:sz="12" w:space="1" w:color="auto"/>
        </w:pBdr>
        <w:autoSpaceDE/>
        <w:autoSpaceDN/>
        <w:contextualSpacing/>
        <w:jc w:val="both"/>
        <w:rPr>
          <w:rFonts w:ascii="Arial Narrow" w:eastAsia="Calibri" w:hAnsi="Arial Narrow" w:cs="Times New Roman"/>
          <w:lang w:val="en-NZ"/>
        </w:rPr>
      </w:pPr>
      <w:r w:rsidRPr="00D037C6">
        <w:rPr>
          <w:rFonts w:ascii="Arial Narrow" w:eastAsia="Calibri" w:hAnsi="Arial Narrow" w:cs="Times New Roman"/>
          <w:lang w:val="en-NZ"/>
        </w:rPr>
        <w:t>Mid Candidature Confirmation conforms to the FNU Higher Degrees by Research Policy and Procedure.</w:t>
      </w:r>
    </w:p>
    <w:p w14:paraId="7F2EBA45" w14:textId="77777777" w:rsidR="00D037C6" w:rsidRPr="00D037C6" w:rsidRDefault="00D037C6" w:rsidP="00FB7E17">
      <w:pPr>
        <w:widowControl/>
        <w:numPr>
          <w:ilvl w:val="0"/>
          <w:numId w:val="42"/>
        </w:numPr>
        <w:pBdr>
          <w:bottom w:val="single" w:sz="12" w:space="1" w:color="auto"/>
        </w:pBdr>
        <w:autoSpaceDE/>
        <w:autoSpaceDN/>
        <w:contextualSpacing/>
        <w:jc w:val="both"/>
        <w:rPr>
          <w:rFonts w:ascii="Arial Narrow" w:eastAsia="Calibri" w:hAnsi="Arial Narrow" w:cs="Times New Roman"/>
          <w:lang w:val="en-NZ"/>
        </w:rPr>
      </w:pPr>
      <w:r w:rsidRPr="00D037C6">
        <w:rPr>
          <w:rFonts w:ascii="Arial Narrow" w:eastAsia="Calibri" w:hAnsi="Arial Narrow" w:cs="Times New Roman"/>
          <w:lang w:val="en-NZ"/>
        </w:rPr>
        <w:t xml:space="preserve">Mid Candidature report submitted by the candidate to the panel must not exceed 6,000 words. </w:t>
      </w:r>
    </w:p>
    <w:p w14:paraId="3EACF15D" w14:textId="77777777" w:rsidR="00D037C6" w:rsidRPr="00D037C6" w:rsidRDefault="00D037C6" w:rsidP="00FB7E17">
      <w:pPr>
        <w:widowControl/>
        <w:numPr>
          <w:ilvl w:val="0"/>
          <w:numId w:val="42"/>
        </w:numPr>
        <w:pBdr>
          <w:bottom w:val="single" w:sz="12" w:space="1" w:color="auto"/>
        </w:pBdr>
        <w:autoSpaceDE/>
        <w:autoSpaceDN/>
        <w:contextualSpacing/>
        <w:jc w:val="both"/>
        <w:rPr>
          <w:rFonts w:ascii="Arial Narrow" w:eastAsia="Calibri" w:hAnsi="Arial Narrow" w:cs="Times New Roman"/>
          <w:lang w:val="en-NZ"/>
        </w:rPr>
      </w:pPr>
      <w:r w:rsidRPr="00D037C6">
        <w:rPr>
          <w:rFonts w:ascii="Arial Narrow" w:eastAsia="Calibri" w:hAnsi="Arial Narrow" w:cs="Times New Roman"/>
          <w:lang w:val="en-NZ"/>
        </w:rPr>
        <w:t>In addition, candidates are required to attach their evidence of ethics approval (if applicable), publication/s (if any), draft chapters, evidence of data collection and analysis, and any other material relevant to the study outcomes.</w:t>
      </w:r>
    </w:p>
    <w:p w14:paraId="0BB43FD9" w14:textId="77777777" w:rsidR="00D037C6" w:rsidRPr="00D037C6" w:rsidRDefault="00D037C6" w:rsidP="00FB7E17">
      <w:pPr>
        <w:widowControl/>
        <w:numPr>
          <w:ilvl w:val="0"/>
          <w:numId w:val="42"/>
        </w:numPr>
        <w:pBdr>
          <w:bottom w:val="single" w:sz="12" w:space="1" w:color="auto"/>
        </w:pBdr>
        <w:autoSpaceDE/>
        <w:autoSpaceDN/>
        <w:contextualSpacing/>
        <w:jc w:val="both"/>
        <w:rPr>
          <w:rFonts w:ascii="Arial Narrow" w:eastAsia="Calibri" w:hAnsi="Arial Narrow" w:cs="Times New Roman"/>
          <w:lang w:val="en-NZ"/>
        </w:rPr>
      </w:pPr>
      <w:r w:rsidRPr="00D037C6">
        <w:rPr>
          <w:rFonts w:ascii="Arial Narrow" w:eastAsia="Calibri" w:hAnsi="Arial Narrow" w:cs="Times New Roman"/>
          <w:lang w:val="en-NZ"/>
        </w:rPr>
        <w:t>The mid-candidature confirmation presentation will be for 30 minutes followed by questions from the review panel members.</w:t>
      </w:r>
    </w:p>
    <w:p w14:paraId="1D02311D" w14:textId="77777777" w:rsidR="00D037C6" w:rsidRPr="00D037C6" w:rsidRDefault="00D037C6" w:rsidP="00D037C6">
      <w:pPr>
        <w:widowControl/>
        <w:pBdr>
          <w:bottom w:val="single" w:sz="12" w:space="1" w:color="auto"/>
        </w:pBdr>
        <w:autoSpaceDE/>
        <w:autoSpaceDN/>
        <w:spacing w:after="200" w:line="276" w:lineRule="auto"/>
        <w:ind w:left="360"/>
        <w:rPr>
          <w:rFonts w:ascii="Arial Narrow" w:eastAsia="Calibri" w:hAnsi="Arial Narrow" w:cs="Times New Roman"/>
          <w:lang w:val="en-NZ"/>
        </w:rPr>
      </w:pPr>
      <w:r w:rsidRPr="00D037C6">
        <w:rPr>
          <w:rFonts w:ascii="Arial Narrow" w:eastAsia="Calibri" w:hAnsi="Arial Narrow" w:cs="Times New Roman"/>
          <w:lang w:val="en-NZ"/>
        </w:rPr>
        <w:t xml:space="preserve"> </w:t>
      </w:r>
    </w:p>
    <w:p w14:paraId="7822F1BC" w14:textId="77777777" w:rsidR="00D037C6" w:rsidRPr="00D037C6" w:rsidRDefault="00D037C6" w:rsidP="00D037C6">
      <w:pPr>
        <w:widowControl/>
        <w:shd w:val="clear" w:color="auto" w:fill="002060"/>
        <w:autoSpaceDE/>
        <w:autoSpaceDN/>
        <w:spacing w:after="200" w:line="276" w:lineRule="auto"/>
        <w:ind w:left="426" w:firstLine="720"/>
        <w:jc w:val="center"/>
        <w:rPr>
          <w:rFonts w:ascii="Arial Narrow" w:eastAsia="Calibri" w:hAnsi="Arial Narrow" w:cs="Times New Roman"/>
          <w:sz w:val="24"/>
          <w:szCs w:val="24"/>
          <w:lang w:val="en-NZ"/>
        </w:rPr>
      </w:pPr>
      <w:r w:rsidRPr="00D037C6">
        <w:rPr>
          <w:rFonts w:ascii="Arial Narrow" w:eastAsia="Calibri" w:hAnsi="Arial Narrow" w:cs="Times New Roman"/>
          <w:b/>
          <w:sz w:val="24"/>
          <w:szCs w:val="24"/>
          <w:lang w:val="en-NZ"/>
        </w:rPr>
        <w:t>DETAILS</w:t>
      </w:r>
    </w:p>
    <w:p w14:paraId="6FA0AF15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D037C6">
        <w:rPr>
          <w:rFonts w:ascii="Arial Narrow" w:eastAsia="Calibri" w:hAnsi="Arial Narrow" w:cs="Times New Roman"/>
          <w:b/>
          <w:lang w:val="en-AU"/>
        </w:rPr>
        <w:t>HDR Candidates Name</w:t>
      </w:r>
      <w:r w:rsidRPr="00D037C6">
        <w:rPr>
          <w:rFonts w:ascii="Arial Narrow" w:eastAsia="Calibri" w:hAnsi="Arial Narrow" w:cs="Times New Roman"/>
          <w:lang w:val="en-AU"/>
        </w:rPr>
        <w:t>:</w:t>
      </w:r>
      <w:r w:rsidRPr="00D037C6">
        <w:rPr>
          <w:rFonts w:ascii="Arial Narrow" w:eastAsia="Calibri" w:hAnsi="Arial Narrow" w:cs="Calibri"/>
          <w:bCs/>
          <w:color w:val="808080"/>
          <w:lang w:val="en-NZ"/>
        </w:rPr>
        <w:t xml:space="preserve">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-583069317"/>
          <w:placeholder>
            <w:docPart w:val="F88F9686726D48E886AE12202C118631"/>
          </w:placeholder>
          <w:showingPlcHdr/>
        </w:sdtPr>
        <w:sdtContent>
          <w:r w:rsidRPr="00D037C6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  <w:r w:rsidRPr="00D037C6">
        <w:rPr>
          <w:rFonts w:ascii="Arial Narrow" w:eastAsia="Calibri" w:hAnsi="Arial Narrow" w:cs="Times New Roman"/>
          <w:lang w:val="en-AU"/>
        </w:rPr>
        <w:t xml:space="preserve"> </w:t>
      </w:r>
    </w:p>
    <w:p w14:paraId="0269A727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2A3E33A6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2F502ECA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D037C6">
        <w:rPr>
          <w:rFonts w:ascii="Arial Narrow" w:eastAsia="Calibri" w:hAnsi="Arial Narrow" w:cs="Times New Roman"/>
          <w:b/>
          <w:lang w:val="en-AU"/>
        </w:rPr>
        <w:t>Student ID No</w:t>
      </w:r>
      <w:r w:rsidRPr="00D037C6">
        <w:rPr>
          <w:rFonts w:ascii="Arial Narrow" w:eastAsia="Calibri" w:hAnsi="Arial Narrow" w:cs="Times New Roman"/>
          <w:lang w:val="en-AU"/>
        </w:rPr>
        <w:t>:</w:t>
      </w:r>
      <w:r w:rsidRPr="00D037C6">
        <w:rPr>
          <w:rFonts w:ascii="Arial Narrow" w:eastAsia="Calibri" w:hAnsi="Arial Narrow" w:cs="Calibri"/>
          <w:bCs/>
          <w:color w:val="808080"/>
          <w:lang w:val="en-NZ"/>
        </w:rPr>
        <w:t xml:space="preserve">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1387834664"/>
          <w:placeholder>
            <w:docPart w:val="5C63CA47448E49B88FD1C0101337591B"/>
          </w:placeholder>
          <w:showingPlcHdr/>
        </w:sdtPr>
        <w:sdtContent>
          <w:r w:rsidRPr="00D037C6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</w:p>
    <w:p w14:paraId="321FD0CD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099A2503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798AA413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D037C6">
        <w:rPr>
          <w:rFonts w:ascii="Arial Narrow" w:eastAsia="Calibri" w:hAnsi="Arial Narrow" w:cs="Times New Roman"/>
          <w:b/>
          <w:lang w:val="en-AU"/>
        </w:rPr>
        <w:t>Programme</w:t>
      </w:r>
      <w:r w:rsidRPr="00D037C6">
        <w:rPr>
          <w:rFonts w:ascii="Arial Narrow" w:eastAsia="Calibri" w:hAnsi="Arial Narrow" w:cs="Times New Roman"/>
          <w:lang w:val="en-AU"/>
        </w:rPr>
        <w:t xml:space="preserve">:  </w:t>
      </w:r>
      <w:r w:rsidRPr="00D037C6">
        <w:rPr>
          <w:rFonts w:ascii="Arial Narrow" w:eastAsia="Calibri" w:hAnsi="Arial Narrow" w:cs="Calibri"/>
          <w:bCs/>
          <w:color w:val="808080"/>
          <w:lang w:val="en-NZ"/>
        </w:rPr>
        <w:t xml:space="preserve">  </w:t>
      </w:r>
      <w:sdt>
        <w:sdtPr>
          <w:rPr>
            <w:rFonts w:ascii="Arial Narrow" w:eastAsia="MS Gothic" w:hAnsi="Arial Narrow" w:cs="Times New Roman"/>
            <w:lang w:val="en-NZ"/>
          </w:rPr>
          <w:id w:val="721796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037C6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Pr="00D037C6">
        <w:rPr>
          <w:rFonts w:ascii="Arial Narrow" w:eastAsia="Calibri" w:hAnsi="Arial Narrow" w:cs="Times New Roman"/>
          <w:lang w:val="en-AU"/>
        </w:rPr>
        <w:t xml:space="preserve"> Doctor of Philosophy    </w:t>
      </w:r>
      <w:r w:rsidRPr="00D037C6">
        <w:rPr>
          <w:rFonts w:ascii="Arial Narrow" w:eastAsia="Calibri" w:hAnsi="Arial Narrow" w:cs="Times New Roman"/>
          <w:lang w:val="en-AU"/>
        </w:rPr>
        <w:tab/>
      </w:r>
    </w:p>
    <w:p w14:paraId="56C571C0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6FA9AE89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5B99AB2A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D037C6">
        <w:rPr>
          <w:rFonts w:ascii="Arial Narrow" w:eastAsia="Calibri" w:hAnsi="Arial Narrow" w:cs="Times New Roman"/>
          <w:b/>
          <w:lang w:val="en-AU"/>
        </w:rPr>
        <w:t>Mode of Study</w:t>
      </w:r>
      <w:r w:rsidRPr="00D037C6">
        <w:rPr>
          <w:rFonts w:ascii="Arial Narrow" w:eastAsia="Calibri" w:hAnsi="Arial Narrow" w:cs="Times New Roman"/>
          <w:lang w:val="en-AU"/>
        </w:rPr>
        <w:t xml:space="preserve">: </w:t>
      </w:r>
      <w:r w:rsidRPr="00D037C6">
        <w:rPr>
          <w:rFonts w:ascii="Arial Narrow" w:eastAsia="Calibri" w:hAnsi="Arial Narrow" w:cs="Times New Roman"/>
          <w:lang w:val="en-AU"/>
        </w:rPr>
        <w:tab/>
      </w:r>
      <w:sdt>
        <w:sdtPr>
          <w:rPr>
            <w:rFonts w:ascii="Arial Narrow" w:eastAsia="MS Gothic" w:hAnsi="Arial Narrow" w:cs="Times New Roman"/>
            <w:lang w:val="en-NZ"/>
          </w:rPr>
          <w:id w:val="1407263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037C6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Pr="00D037C6">
        <w:rPr>
          <w:rFonts w:ascii="Arial Narrow" w:eastAsia="Calibri" w:hAnsi="Arial Narrow" w:cs="Times New Roman"/>
          <w:lang w:val="en-AU"/>
        </w:rPr>
        <w:t xml:space="preserve"> Part-time     </w:t>
      </w:r>
      <w:sdt>
        <w:sdtPr>
          <w:rPr>
            <w:rFonts w:ascii="Arial Narrow" w:eastAsia="MS Gothic" w:hAnsi="Arial Narrow" w:cs="Times New Roman"/>
            <w:lang w:val="en-NZ"/>
          </w:rPr>
          <w:id w:val="35861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037C6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Pr="00D037C6">
        <w:rPr>
          <w:rFonts w:ascii="Arial Narrow" w:eastAsia="Calibri" w:hAnsi="Arial Narrow" w:cs="Times New Roman"/>
          <w:lang w:val="en-AU"/>
        </w:rPr>
        <w:t xml:space="preserve"> Full-time</w:t>
      </w:r>
    </w:p>
    <w:p w14:paraId="31484B97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3D88B7D2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4100D692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D037C6">
        <w:rPr>
          <w:rFonts w:ascii="Arial Narrow" w:eastAsia="Calibri" w:hAnsi="Arial Narrow" w:cs="Times New Roman"/>
          <w:b/>
          <w:lang w:val="en-AU"/>
        </w:rPr>
        <w:t>College</w:t>
      </w:r>
      <w:r w:rsidRPr="00D037C6">
        <w:rPr>
          <w:rFonts w:ascii="Arial Narrow" w:eastAsia="Calibri" w:hAnsi="Arial Narrow" w:cs="Times New Roman"/>
          <w:lang w:val="en-AU"/>
        </w:rPr>
        <w:t xml:space="preserve">: </w:t>
      </w:r>
      <w:r w:rsidRPr="00D037C6">
        <w:rPr>
          <w:rFonts w:ascii="Arial Narrow" w:eastAsia="Calibri" w:hAnsi="Arial Narrow"/>
          <w:b/>
          <w:lang w:val="en-NZ"/>
        </w:rPr>
        <w:t xml:space="preserve"> </w:t>
      </w:r>
      <w:sdt>
        <w:sdtPr>
          <w:rPr>
            <w:rFonts w:ascii="Arial Narrow" w:eastAsia="Calibri" w:hAnsi="Arial Narrow"/>
            <w:b/>
            <w:lang w:val="en-NZ"/>
          </w:rPr>
          <w:alias w:val="CHE"/>
          <w:tag w:val="CHE"/>
          <w:id w:val="-2104956968"/>
          <w:placeholder>
            <w:docPart w:val="F951BB0DF86945D68ACF2E18CBCE60DB"/>
          </w:placeholder>
          <w:showingPlcHdr/>
          <w:dropDownList>
            <w:listItem w:value="Choose an item."/>
            <w:listItem w:displayText="CHE" w:value="CHE"/>
            <w:listItem w:displayText="CBHTS" w:value="CBHTS"/>
            <w:listItem w:displayText="CMNHS" w:value="CMNHS"/>
            <w:listItem w:displayText="CAFF" w:value="CAFF"/>
            <w:listItem w:displayText="CEST" w:value="CEST"/>
          </w:dropDownList>
        </w:sdtPr>
        <w:sdtContent>
          <w:r w:rsidRPr="00D037C6">
            <w:rPr>
              <w:rFonts w:ascii="Arial Narrow" w:eastAsia="Calibri" w:hAnsi="Arial Narrow" w:cs="Times New Roman"/>
              <w:color w:val="808080"/>
              <w:lang w:val="en-NZ"/>
            </w:rPr>
            <w:t>Choose an item.</w:t>
          </w:r>
        </w:sdtContent>
      </w:sdt>
    </w:p>
    <w:p w14:paraId="58346C5D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6E2E1701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79357ECA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D037C6">
        <w:rPr>
          <w:rFonts w:ascii="Arial Narrow" w:eastAsia="Calibri" w:hAnsi="Arial Narrow" w:cs="Times New Roman"/>
          <w:b/>
          <w:lang w:val="en-AU"/>
        </w:rPr>
        <w:t>Senior Supervisor</w:t>
      </w:r>
      <w:r w:rsidRPr="00D037C6">
        <w:rPr>
          <w:rFonts w:ascii="Arial Narrow" w:eastAsia="Calibri" w:hAnsi="Arial Narrow" w:cs="Times New Roman"/>
          <w:lang w:val="en-AU"/>
        </w:rPr>
        <w:t xml:space="preserve">: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1555037242"/>
          <w:placeholder>
            <w:docPart w:val="28C7B3F526B14389959834EE364B7793"/>
          </w:placeholder>
          <w:showingPlcHdr/>
        </w:sdtPr>
        <w:sdtContent>
          <w:r w:rsidRPr="00D037C6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</w:p>
    <w:p w14:paraId="144E0E49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1186C696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7A7D2794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D037C6">
        <w:rPr>
          <w:rFonts w:ascii="Arial Narrow" w:eastAsia="Calibri" w:hAnsi="Arial Narrow" w:cs="Times New Roman"/>
          <w:b/>
          <w:lang w:val="en-AU"/>
        </w:rPr>
        <w:t>Co-Supervisor</w:t>
      </w:r>
      <w:r w:rsidRPr="00D037C6">
        <w:rPr>
          <w:rFonts w:ascii="Arial Narrow" w:eastAsia="Calibri" w:hAnsi="Arial Narrow" w:cs="Times New Roman"/>
          <w:lang w:val="en-AU"/>
        </w:rPr>
        <w:t xml:space="preserve"> (if applicable):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-936746698"/>
          <w:placeholder>
            <w:docPart w:val="B9E41AB5D990428A884A1D7034493029"/>
          </w:placeholder>
          <w:showingPlcHdr/>
        </w:sdtPr>
        <w:sdtContent>
          <w:r w:rsidRPr="00D037C6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</w:p>
    <w:p w14:paraId="2E6456B9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5A5FB7B8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2517F6BF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D037C6">
        <w:rPr>
          <w:rFonts w:ascii="Arial Narrow" w:eastAsia="Calibri" w:hAnsi="Arial Narrow" w:cs="Times New Roman"/>
          <w:b/>
          <w:lang w:val="en-AU"/>
        </w:rPr>
        <w:t>Secondary Supervisor</w:t>
      </w:r>
      <w:r w:rsidRPr="00D037C6">
        <w:rPr>
          <w:rFonts w:ascii="Arial Narrow" w:eastAsia="Calibri" w:hAnsi="Arial Narrow" w:cs="Times New Roman"/>
          <w:lang w:val="en-AU"/>
        </w:rPr>
        <w:t xml:space="preserve">: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1282843064"/>
          <w:placeholder>
            <w:docPart w:val="F618C6E913244EFE80C4C9D8CD67398B"/>
          </w:placeholder>
          <w:showingPlcHdr/>
        </w:sdtPr>
        <w:sdtContent>
          <w:r w:rsidRPr="00D037C6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</w:p>
    <w:p w14:paraId="2361BC41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777FCC4C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</w:p>
    <w:p w14:paraId="7CCD72C5" w14:textId="77777777" w:rsidR="00D037C6" w:rsidRPr="00D037C6" w:rsidRDefault="00D037C6" w:rsidP="00D037C6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D037C6">
        <w:rPr>
          <w:rFonts w:ascii="Arial Narrow" w:eastAsia="Calibri" w:hAnsi="Arial Narrow" w:cs="Times New Roman"/>
          <w:b/>
          <w:lang w:val="en-AU"/>
        </w:rPr>
        <w:t>Advisor</w:t>
      </w:r>
      <w:r w:rsidRPr="00D037C6">
        <w:rPr>
          <w:rFonts w:ascii="Arial Narrow" w:eastAsia="Calibri" w:hAnsi="Arial Narrow" w:cs="Times New Roman"/>
          <w:lang w:val="en-AU"/>
        </w:rPr>
        <w:t xml:space="preserve"> (if applicable):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-23794816"/>
          <w:placeholder>
            <w:docPart w:val="4C425422B0444159AAA0993AE13B1AC0"/>
          </w:placeholder>
          <w:showingPlcHdr/>
        </w:sdtPr>
        <w:sdtContent>
          <w:r w:rsidRPr="00D037C6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  <w:r w:rsidRPr="00D037C6">
        <w:rPr>
          <w:rFonts w:ascii="Arial Narrow" w:eastAsia="Calibri" w:hAnsi="Arial Narrow" w:cs="Times New Roman"/>
          <w:lang w:val="en-AU"/>
        </w:rPr>
        <w:t xml:space="preserve"> </w:t>
      </w:r>
    </w:p>
    <w:p w14:paraId="70B8F6CF" w14:textId="77777777" w:rsidR="00D037C6" w:rsidRPr="00D037C6" w:rsidRDefault="00D037C6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b/>
          <w:lang w:val="en-AU"/>
        </w:rPr>
      </w:pPr>
    </w:p>
    <w:p w14:paraId="02E15E29" w14:textId="77777777" w:rsidR="00D037C6" w:rsidRPr="00D037C6" w:rsidRDefault="00D037C6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b/>
          <w:lang w:val="en-AU"/>
        </w:rPr>
      </w:pPr>
    </w:p>
    <w:p w14:paraId="1AE60138" w14:textId="77777777" w:rsidR="00D037C6" w:rsidRPr="00D037C6" w:rsidRDefault="00D037C6" w:rsidP="00D037C6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  <w:r w:rsidRPr="00D037C6">
        <w:rPr>
          <w:rFonts w:ascii="Arial Narrow" w:eastAsia="Calibri" w:hAnsi="Arial Narrow" w:cs="Times New Roman"/>
          <w:b/>
          <w:lang w:val="en-AU"/>
        </w:rPr>
        <w:t xml:space="preserve">       Thesis title: 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1031688552"/>
          <w:placeholder>
            <w:docPart w:val="1352F03CBC8947F8947C7505342C3CBA"/>
          </w:placeholder>
          <w:showingPlcHdr/>
        </w:sdtPr>
        <w:sdtContent>
          <w:r w:rsidRPr="00D037C6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</w:p>
    <w:p w14:paraId="04C98F47" w14:textId="668457C0" w:rsidR="00D037C6" w:rsidRDefault="00D037C6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7E274108" w14:textId="3530AB22" w:rsidR="00DA56AD" w:rsidRDefault="00DA56AD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27220128" w14:textId="32C02F1A" w:rsidR="00A35835" w:rsidRDefault="00A35835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11DBB810" w14:textId="16E9D39E" w:rsidR="00A35835" w:rsidRDefault="00A35835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23682540" w14:textId="1B77653C" w:rsidR="00A35835" w:rsidRDefault="00A35835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4E736DBC" w14:textId="4633C615" w:rsidR="00A35835" w:rsidRDefault="00A35835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4B42E141" w14:textId="77777777" w:rsidR="00A35835" w:rsidRDefault="00A35835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  <w:bookmarkStart w:id="0" w:name="_GoBack"/>
      <w:bookmarkEnd w:id="0"/>
    </w:p>
    <w:p w14:paraId="0BE1EC6F" w14:textId="77777777" w:rsidR="00DA56AD" w:rsidRPr="00D037C6" w:rsidRDefault="00DA56AD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438A3750" w14:textId="020DDB3B" w:rsidR="00D037C6" w:rsidRDefault="00D037C6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3394557C" w14:textId="77777777" w:rsidR="00DA56AD" w:rsidRPr="00DA56AD" w:rsidRDefault="00DA56AD" w:rsidP="00DA56AD">
      <w:pPr>
        <w:widowControl/>
        <w:shd w:val="clear" w:color="auto" w:fill="002060"/>
        <w:autoSpaceDE/>
        <w:autoSpaceDN/>
        <w:spacing w:after="200" w:line="276" w:lineRule="auto"/>
        <w:jc w:val="center"/>
        <w:rPr>
          <w:rFonts w:ascii="Arial Narrow" w:eastAsia="Calibri" w:hAnsi="Arial Narrow" w:cs="Times New Roman"/>
          <w:b/>
          <w:sz w:val="24"/>
          <w:szCs w:val="24"/>
          <w:lang w:val="en-AU"/>
        </w:rPr>
      </w:pPr>
      <w:r w:rsidRPr="00DA56AD">
        <w:rPr>
          <w:rFonts w:ascii="Arial Narrow" w:eastAsia="Calibri" w:hAnsi="Arial Narrow" w:cs="Times New Roman"/>
          <w:b/>
          <w:sz w:val="24"/>
          <w:szCs w:val="24"/>
          <w:lang w:val="en-AU"/>
        </w:rPr>
        <w:t>MID CANDIDATURE REVIEW ORAL PRESENTATION AND WRITTEN WORK ASSESSMENT</w:t>
      </w:r>
    </w:p>
    <w:tbl>
      <w:tblPr>
        <w:tblStyle w:val="TableGrid7"/>
        <w:tblW w:w="10530" w:type="dxa"/>
        <w:tblInd w:w="-5" w:type="dxa"/>
        <w:tblLook w:val="04A0" w:firstRow="1" w:lastRow="0" w:firstColumn="1" w:lastColumn="0" w:noHBand="0" w:noVBand="1"/>
      </w:tblPr>
      <w:tblGrid>
        <w:gridCol w:w="2147"/>
        <w:gridCol w:w="2977"/>
        <w:gridCol w:w="2693"/>
        <w:gridCol w:w="2713"/>
      </w:tblGrid>
      <w:tr w:rsidR="00DA56AD" w:rsidRPr="00DA56AD" w14:paraId="436EB307" w14:textId="77777777" w:rsidTr="00DA56AD">
        <w:tc>
          <w:tcPr>
            <w:tcW w:w="2147" w:type="dxa"/>
            <w:shd w:val="clear" w:color="auto" w:fill="002060"/>
            <w:vAlign w:val="center"/>
          </w:tcPr>
          <w:p w14:paraId="5CA04193" w14:textId="77777777" w:rsidR="00DA56AD" w:rsidRPr="00DA56AD" w:rsidRDefault="00DA56AD" w:rsidP="00DA56AD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DA56AD">
              <w:rPr>
                <w:rFonts w:ascii="Arial Narrow" w:eastAsia="Calibri" w:hAnsi="Arial Narrow" w:cs="Times New Roman"/>
                <w:b/>
                <w:lang w:val="en-AU"/>
              </w:rPr>
              <w:t>PROGRESS ON RESEARCH PROJECT SINCE CANDIDATURE CONFIRMATION</w:t>
            </w:r>
          </w:p>
        </w:tc>
        <w:tc>
          <w:tcPr>
            <w:tcW w:w="2977" w:type="dxa"/>
            <w:shd w:val="clear" w:color="auto" w:fill="DBE5F1"/>
            <w:vAlign w:val="center"/>
          </w:tcPr>
          <w:p w14:paraId="0B0081D7" w14:textId="77777777" w:rsidR="00DA56AD" w:rsidRPr="00DA56AD" w:rsidRDefault="00DA56AD" w:rsidP="00DA56AD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DA56AD">
              <w:rPr>
                <w:rFonts w:ascii="Arial Narrow" w:eastAsia="Calibri" w:hAnsi="Arial Narrow" w:cs="Times New Roman"/>
                <w:b/>
                <w:lang w:val="en-AU"/>
              </w:rPr>
              <w:t>Tasks Accomplished to date</w:t>
            </w:r>
          </w:p>
        </w:tc>
        <w:tc>
          <w:tcPr>
            <w:tcW w:w="2693" w:type="dxa"/>
            <w:shd w:val="clear" w:color="auto" w:fill="DBE5F1"/>
            <w:vAlign w:val="center"/>
          </w:tcPr>
          <w:p w14:paraId="2D81DBFD" w14:textId="77777777" w:rsidR="00DA56AD" w:rsidRPr="00DA56AD" w:rsidRDefault="00DA56AD" w:rsidP="00DA56AD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DA56AD">
              <w:rPr>
                <w:rFonts w:ascii="Arial Narrow" w:eastAsia="Calibri" w:hAnsi="Arial Narrow" w:cs="Times New Roman"/>
                <w:b/>
                <w:lang w:val="en-AU"/>
              </w:rPr>
              <w:t>Oral Presentation</w:t>
            </w:r>
          </w:p>
        </w:tc>
        <w:tc>
          <w:tcPr>
            <w:tcW w:w="2713" w:type="dxa"/>
            <w:shd w:val="clear" w:color="auto" w:fill="DBE5F1"/>
            <w:vAlign w:val="center"/>
          </w:tcPr>
          <w:p w14:paraId="69E14C4E" w14:textId="77777777" w:rsidR="00DA56AD" w:rsidRPr="00DA56AD" w:rsidRDefault="00DA56AD" w:rsidP="00DA56AD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DA56AD">
              <w:rPr>
                <w:rFonts w:ascii="Arial Narrow" w:eastAsia="Calibri" w:hAnsi="Arial Narrow" w:cs="Times New Roman"/>
                <w:b/>
                <w:lang w:val="en-AU"/>
              </w:rPr>
              <w:t>Scale</w:t>
            </w:r>
          </w:p>
          <w:p w14:paraId="03392C8C" w14:textId="77777777" w:rsidR="00DA56AD" w:rsidRPr="00DA56AD" w:rsidRDefault="00DA56AD" w:rsidP="00DA56AD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DA56AD">
              <w:rPr>
                <w:rFonts w:ascii="Arial Narrow" w:eastAsia="Calibri" w:hAnsi="Arial Narrow" w:cs="Times New Roman"/>
                <w:b/>
                <w:lang w:val="en-AU"/>
              </w:rPr>
              <w:t>Award rating on a scale of 1 to 10  based on the candidate's presentation</w:t>
            </w:r>
          </w:p>
        </w:tc>
      </w:tr>
      <w:tr w:rsidR="00DA56AD" w:rsidRPr="00DA56AD" w14:paraId="6F354E04" w14:textId="77777777" w:rsidTr="00BB73DC">
        <w:tc>
          <w:tcPr>
            <w:tcW w:w="2147" w:type="dxa"/>
          </w:tcPr>
          <w:p w14:paraId="08D6E7EB" w14:textId="77777777" w:rsidR="00DA56AD" w:rsidRPr="00DA56AD" w:rsidRDefault="00DA56AD" w:rsidP="00DA56AD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2977" w:type="dxa"/>
          </w:tcPr>
          <w:p w14:paraId="378BDAB8" w14:textId="77777777" w:rsidR="00DA56AD" w:rsidRPr="00DA56AD" w:rsidRDefault="00DA56AD" w:rsidP="00DA56AD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DA56AD">
              <w:rPr>
                <w:rFonts w:ascii="Arial Narrow" w:eastAsia="Calibri" w:hAnsi="Arial Narrow" w:cs="Times New Roman"/>
                <w:b/>
                <w:lang w:val="en-AU"/>
              </w:rPr>
              <w:t>Comments</w:t>
            </w:r>
          </w:p>
        </w:tc>
        <w:tc>
          <w:tcPr>
            <w:tcW w:w="2693" w:type="dxa"/>
          </w:tcPr>
          <w:p w14:paraId="0B528F1A" w14:textId="77777777" w:rsidR="00DA56AD" w:rsidRPr="00DA56AD" w:rsidRDefault="00DA56AD" w:rsidP="00DA56AD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DA56AD">
              <w:rPr>
                <w:rFonts w:ascii="Arial Narrow" w:eastAsia="Calibri" w:hAnsi="Arial Narrow" w:cs="Times New Roman"/>
                <w:b/>
                <w:lang w:val="en-AU"/>
              </w:rPr>
              <w:t>Comments</w:t>
            </w:r>
          </w:p>
        </w:tc>
        <w:tc>
          <w:tcPr>
            <w:tcW w:w="2713" w:type="dxa"/>
          </w:tcPr>
          <w:p w14:paraId="79488C25" w14:textId="77777777" w:rsidR="00DA56AD" w:rsidRPr="00DA56AD" w:rsidRDefault="00DA56AD" w:rsidP="00DA56AD">
            <w:pPr>
              <w:ind w:left="-110"/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DA56AD">
              <w:rPr>
                <w:rFonts w:ascii="Arial Narrow" w:eastAsia="Calibri" w:hAnsi="Arial Narrow" w:cs="Times New Roman"/>
                <w:b/>
                <w:lang w:val="en-AU"/>
              </w:rPr>
              <w:t>1=least -10= highest</w:t>
            </w:r>
          </w:p>
        </w:tc>
      </w:tr>
      <w:tr w:rsidR="00DA56AD" w:rsidRPr="00DA56AD" w14:paraId="73E0DC51" w14:textId="77777777" w:rsidTr="00BB73DC">
        <w:tc>
          <w:tcPr>
            <w:tcW w:w="2147" w:type="dxa"/>
          </w:tcPr>
          <w:p w14:paraId="6AFEE2EA" w14:textId="77777777" w:rsidR="00DA56AD" w:rsidRPr="00DA56AD" w:rsidRDefault="00DA56AD" w:rsidP="00DA56AD">
            <w:pPr>
              <w:rPr>
                <w:rFonts w:ascii="Arial Narrow" w:eastAsia="Calibri" w:hAnsi="Arial Narrow" w:cs="Times New Roman"/>
                <w:lang w:val="en-AU"/>
              </w:rPr>
            </w:pPr>
            <w:r w:rsidRPr="00DA56AD">
              <w:rPr>
                <w:rFonts w:ascii="Arial Narrow" w:eastAsia="Calibri" w:hAnsi="Arial Narrow" w:cs="Times New Roman"/>
                <w:lang w:val="en-AU"/>
              </w:rPr>
              <w:t>Ethics Approval (if applicable)</w:t>
            </w:r>
          </w:p>
          <w:p w14:paraId="4F5427C3" w14:textId="77777777" w:rsidR="00DA56AD" w:rsidRPr="00DA56AD" w:rsidRDefault="00DA56AD" w:rsidP="00DA56AD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A864E50" w14:textId="77777777" w:rsidR="00DA56AD" w:rsidRPr="00DA56AD" w:rsidRDefault="00DA56AD" w:rsidP="00DA56AD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D77312C" w14:textId="77777777" w:rsidR="00DA56AD" w:rsidRPr="00DA56AD" w:rsidRDefault="00DA56AD" w:rsidP="00DA56AD">
            <w:pPr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977" w:type="dxa"/>
          </w:tcPr>
          <w:p w14:paraId="20A64438" w14:textId="77777777" w:rsidR="00DA56AD" w:rsidRPr="00DA56AD" w:rsidRDefault="00DA56AD" w:rsidP="00DA56AD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2693" w:type="dxa"/>
          </w:tcPr>
          <w:p w14:paraId="2593ED04" w14:textId="77777777" w:rsidR="00DA56AD" w:rsidRPr="00DA56AD" w:rsidRDefault="00DA56AD" w:rsidP="00DA56AD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2713" w:type="dxa"/>
          </w:tcPr>
          <w:p w14:paraId="36F86FAC" w14:textId="77777777" w:rsidR="00DA56AD" w:rsidRPr="00DA56AD" w:rsidRDefault="00DA56AD" w:rsidP="00DA56AD">
            <w:pPr>
              <w:ind w:left="-110"/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</w:tr>
      <w:tr w:rsidR="00DA56AD" w:rsidRPr="00DA56AD" w14:paraId="6355E72A" w14:textId="77777777" w:rsidTr="00BB73DC">
        <w:trPr>
          <w:trHeight w:val="1392"/>
        </w:trPr>
        <w:tc>
          <w:tcPr>
            <w:tcW w:w="2147" w:type="dxa"/>
          </w:tcPr>
          <w:p w14:paraId="14711088" w14:textId="77777777" w:rsidR="00DA56AD" w:rsidRPr="00DA56AD" w:rsidRDefault="00DA56AD" w:rsidP="00DA56AD">
            <w:pPr>
              <w:rPr>
                <w:rFonts w:ascii="Arial Narrow" w:eastAsia="Calibri" w:hAnsi="Arial Narrow" w:cs="Times New Roman"/>
                <w:lang w:val="en-AU"/>
              </w:rPr>
            </w:pPr>
            <w:r w:rsidRPr="00DA56AD">
              <w:rPr>
                <w:rFonts w:ascii="Arial Narrow" w:eastAsia="Calibri" w:hAnsi="Arial Narrow" w:cs="Times New Roman"/>
                <w:lang w:val="en-AU"/>
              </w:rPr>
              <w:t>Demonstrates evidence of first set of data collection and analysis</w:t>
            </w:r>
          </w:p>
          <w:p w14:paraId="5093E3AF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49285D7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14257E12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D6240C4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3D5BA34D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F94A3CD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045CDFB8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9FF4D36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24219BC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4CE22AB8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1B8DC47D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8B7BB9D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BA54576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E668805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977" w:type="dxa"/>
          </w:tcPr>
          <w:p w14:paraId="3E7D24F2" w14:textId="77777777" w:rsidR="00DA56AD" w:rsidRPr="00DA56AD" w:rsidRDefault="00DA56AD" w:rsidP="00DA56AD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645480209"/>
                <w:placeholder>
                  <w:docPart w:val="9DCC65FF073745879368A36BD8C67F5E"/>
                </w:placeholder>
                <w:showingPlcHdr/>
              </w:sdtPr>
              <w:sdtContent>
                <w:r w:rsidRPr="00DA56AD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3" w:type="dxa"/>
          </w:tcPr>
          <w:p w14:paraId="61FF3EF0" w14:textId="77777777" w:rsidR="00DA56AD" w:rsidRPr="00DA56AD" w:rsidRDefault="00DA56AD" w:rsidP="00DA56AD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733310553"/>
                <w:placeholder>
                  <w:docPart w:val="F90A809B523740A78F391F1903673BAF"/>
                </w:placeholder>
                <w:showingPlcHdr/>
              </w:sdtPr>
              <w:sdtContent>
                <w:r w:rsidRPr="00DA56AD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713" w:type="dxa"/>
          </w:tcPr>
          <w:p w14:paraId="181E7407" w14:textId="77777777" w:rsidR="00DA56AD" w:rsidRPr="00DA56AD" w:rsidRDefault="00DA56AD" w:rsidP="00DA56AD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2075155106"/>
                <w:placeholder>
                  <w:docPart w:val="14CB8DB9CDC9425E9238CCE7E3ACCCD8"/>
                </w:placeholder>
                <w:showingPlcHdr/>
              </w:sdtPr>
              <w:sdtContent>
                <w:r w:rsidRPr="00DA56AD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DA56AD" w:rsidRPr="00DA56AD" w14:paraId="06935518" w14:textId="77777777" w:rsidTr="00BB73DC">
        <w:trPr>
          <w:trHeight w:val="2400"/>
        </w:trPr>
        <w:tc>
          <w:tcPr>
            <w:tcW w:w="2147" w:type="dxa"/>
          </w:tcPr>
          <w:p w14:paraId="7192200E" w14:textId="77777777" w:rsidR="00DA56AD" w:rsidRPr="00DA56AD" w:rsidRDefault="00DA56AD" w:rsidP="00DA56AD">
            <w:pPr>
              <w:rPr>
                <w:rFonts w:ascii="Arial Narrow" w:eastAsia="Calibri" w:hAnsi="Arial Narrow" w:cs="Times New Roman"/>
                <w:lang w:val="en-AU"/>
              </w:rPr>
            </w:pPr>
            <w:r w:rsidRPr="00DA56AD">
              <w:rPr>
                <w:rFonts w:ascii="Arial Narrow" w:eastAsia="Calibri" w:hAnsi="Arial Narrow" w:cs="Times New Roman"/>
                <w:lang w:val="en-AU"/>
              </w:rPr>
              <w:t>Ability to address findings by critical and logical discussion/ arguments with support of literature or previous research</w:t>
            </w:r>
          </w:p>
          <w:p w14:paraId="0DE4A536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17A2C04B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9B7AF26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6C71D97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4FC7336C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80CA2F5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07D459FD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88CEF3C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1C2D711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3AC19432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F5F2705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068B106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B5C1495" w14:textId="77777777" w:rsidR="00DA56AD" w:rsidRPr="00DA56AD" w:rsidRDefault="00DA56AD" w:rsidP="00DA56AD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977" w:type="dxa"/>
          </w:tcPr>
          <w:p w14:paraId="168E9D6E" w14:textId="77777777" w:rsidR="00DA56AD" w:rsidRPr="00DA56AD" w:rsidRDefault="00DA56AD" w:rsidP="00DA56AD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488784085"/>
                <w:placeholder>
                  <w:docPart w:val="0214284C0F5648A8811DCCD6F15E76D4"/>
                </w:placeholder>
                <w:showingPlcHdr/>
              </w:sdtPr>
              <w:sdtContent>
                <w:r w:rsidRPr="00DA56AD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3" w:type="dxa"/>
          </w:tcPr>
          <w:p w14:paraId="783A3DD4" w14:textId="77777777" w:rsidR="00DA56AD" w:rsidRPr="00DA56AD" w:rsidRDefault="00DA56AD" w:rsidP="00DA56AD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768688026"/>
                <w:placeholder>
                  <w:docPart w:val="011F407650EF4651AB05A00B092DA5A5"/>
                </w:placeholder>
                <w:showingPlcHdr/>
              </w:sdtPr>
              <w:sdtContent>
                <w:r w:rsidRPr="00DA56AD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713" w:type="dxa"/>
          </w:tcPr>
          <w:p w14:paraId="6D62E90C" w14:textId="77777777" w:rsidR="00DA56AD" w:rsidRPr="00DA56AD" w:rsidRDefault="00DA56AD" w:rsidP="00DA56AD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64177627"/>
                <w:placeholder>
                  <w:docPart w:val="DEE10D9F7D604C5396BA6E6C4D284A0C"/>
                </w:placeholder>
                <w:showingPlcHdr/>
              </w:sdtPr>
              <w:sdtContent>
                <w:r w:rsidRPr="00DA56AD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68A022E6" w14:textId="5742C075" w:rsidR="00D037C6" w:rsidRDefault="00D037C6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36DE21F8" w14:textId="66111901" w:rsidR="00DA56AD" w:rsidRDefault="00DA56AD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38F922FD" w14:textId="026130A9" w:rsidR="00DA56AD" w:rsidRDefault="00DA56AD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65946DCD" w14:textId="0044DCB4" w:rsidR="00DA56AD" w:rsidRDefault="00DA56AD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6CD38E00" w14:textId="575B5D3E" w:rsidR="00DA56AD" w:rsidRDefault="00DA56AD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tbl>
      <w:tblPr>
        <w:tblStyle w:val="TableGrid8"/>
        <w:tblW w:w="10490" w:type="dxa"/>
        <w:tblInd w:w="-5" w:type="dxa"/>
        <w:tblLook w:val="04A0" w:firstRow="1" w:lastRow="0" w:firstColumn="1" w:lastColumn="0" w:noHBand="0" w:noVBand="1"/>
      </w:tblPr>
      <w:tblGrid>
        <w:gridCol w:w="2127"/>
        <w:gridCol w:w="2976"/>
        <w:gridCol w:w="2694"/>
        <w:gridCol w:w="2693"/>
      </w:tblGrid>
      <w:tr w:rsidR="00E304D8" w:rsidRPr="00E304D8" w14:paraId="11139DCE" w14:textId="77777777" w:rsidTr="00E304D8">
        <w:tc>
          <w:tcPr>
            <w:tcW w:w="2127" w:type="dxa"/>
            <w:shd w:val="clear" w:color="auto" w:fill="002060"/>
            <w:vAlign w:val="center"/>
          </w:tcPr>
          <w:p w14:paraId="38851040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PROGRESS AND JUSTIFICATION FOR THE NEXT PHASE OF RESEARCH</w:t>
            </w:r>
          </w:p>
        </w:tc>
        <w:tc>
          <w:tcPr>
            <w:tcW w:w="2976" w:type="dxa"/>
            <w:shd w:val="clear" w:color="auto" w:fill="DBE5F1"/>
            <w:vAlign w:val="center"/>
          </w:tcPr>
          <w:p w14:paraId="63CD2729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Written Work</w:t>
            </w:r>
          </w:p>
        </w:tc>
        <w:tc>
          <w:tcPr>
            <w:tcW w:w="2694" w:type="dxa"/>
            <w:shd w:val="clear" w:color="auto" w:fill="DBE5F1"/>
            <w:vAlign w:val="center"/>
          </w:tcPr>
          <w:p w14:paraId="50644DC6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Oral Presentation</w:t>
            </w:r>
          </w:p>
        </w:tc>
        <w:tc>
          <w:tcPr>
            <w:tcW w:w="2693" w:type="dxa"/>
            <w:shd w:val="clear" w:color="auto" w:fill="DBE5F1"/>
            <w:vAlign w:val="center"/>
          </w:tcPr>
          <w:p w14:paraId="330884C4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Scale</w:t>
            </w:r>
          </w:p>
          <w:p w14:paraId="68DA12E4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Award rating on a scale of 1 to 10  based on the candidate's presentation</w:t>
            </w:r>
          </w:p>
        </w:tc>
      </w:tr>
      <w:tr w:rsidR="00E304D8" w:rsidRPr="00E304D8" w14:paraId="0D2D2829" w14:textId="77777777" w:rsidTr="00BB73DC">
        <w:tc>
          <w:tcPr>
            <w:tcW w:w="2127" w:type="dxa"/>
          </w:tcPr>
          <w:p w14:paraId="3899ADAB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2976" w:type="dxa"/>
          </w:tcPr>
          <w:p w14:paraId="7AA85E0C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Comments</w:t>
            </w:r>
          </w:p>
        </w:tc>
        <w:tc>
          <w:tcPr>
            <w:tcW w:w="2694" w:type="dxa"/>
          </w:tcPr>
          <w:p w14:paraId="282CE5E7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Comments</w:t>
            </w:r>
          </w:p>
        </w:tc>
        <w:tc>
          <w:tcPr>
            <w:tcW w:w="2693" w:type="dxa"/>
          </w:tcPr>
          <w:p w14:paraId="5D7C85FD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1=least -10= highest</w:t>
            </w:r>
          </w:p>
        </w:tc>
      </w:tr>
      <w:tr w:rsidR="00E304D8" w:rsidRPr="00E304D8" w14:paraId="37BB2FBF" w14:textId="77777777" w:rsidTr="00BB73DC">
        <w:trPr>
          <w:trHeight w:val="1428"/>
        </w:trPr>
        <w:tc>
          <w:tcPr>
            <w:tcW w:w="2127" w:type="dxa"/>
          </w:tcPr>
          <w:p w14:paraId="186A59E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lang w:val="en-AU"/>
              </w:rPr>
              <w:t>Summary of the research findings</w:t>
            </w:r>
          </w:p>
          <w:p w14:paraId="4308B94E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40B9C7D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2356405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54ADB86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3D47700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8E6143D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DA34ECF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D13558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9C61A2D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FE71846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F9B0CCB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976" w:type="dxa"/>
          </w:tcPr>
          <w:p w14:paraId="2A46C002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543044451"/>
                <w:placeholder>
                  <w:docPart w:val="010AC1BDAB224012A7460C632B7DCA66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4" w:type="dxa"/>
          </w:tcPr>
          <w:p w14:paraId="7740D4BB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064682857"/>
                <w:placeholder>
                  <w:docPart w:val="73831A5D21554A6CAAAD5597A0629123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3" w:type="dxa"/>
          </w:tcPr>
          <w:p w14:paraId="0D2DF921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674829486"/>
                <w:placeholder>
                  <w:docPart w:val="66FA8A1BBFFE43AD9CF2A3E54A33E7C4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E304D8" w:rsidRPr="00E304D8" w14:paraId="2B128722" w14:textId="77777777" w:rsidTr="00BB73DC">
        <w:trPr>
          <w:trHeight w:val="2122"/>
        </w:trPr>
        <w:tc>
          <w:tcPr>
            <w:tcW w:w="2127" w:type="dxa"/>
          </w:tcPr>
          <w:p w14:paraId="2323742D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lang w:val="en-AU"/>
              </w:rPr>
              <w:t>Relevance of the first set of findings to the significance of the study</w:t>
            </w:r>
          </w:p>
          <w:p w14:paraId="222CA842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63FB183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489B7A4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6257129A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417179E2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395DA812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90593A1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45FD6034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4608721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62CC778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976" w:type="dxa"/>
          </w:tcPr>
          <w:p w14:paraId="1EED0F34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499772605"/>
                <w:placeholder>
                  <w:docPart w:val="5F54A0496C1440948531142F0722FFD8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4" w:type="dxa"/>
          </w:tcPr>
          <w:p w14:paraId="076CF1BF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672715729"/>
                <w:placeholder>
                  <w:docPart w:val="DFCE17EB71004DC8A29A1D823A353DD9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3" w:type="dxa"/>
          </w:tcPr>
          <w:p w14:paraId="7982D42C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782221211"/>
                <w:placeholder>
                  <w:docPart w:val="2F41C18DCF9D4CB8B0778431286E53F2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E304D8" w:rsidRPr="00E304D8" w14:paraId="73BBDFD1" w14:textId="77777777" w:rsidTr="00BB73DC">
        <w:trPr>
          <w:trHeight w:val="1704"/>
        </w:trPr>
        <w:tc>
          <w:tcPr>
            <w:tcW w:w="2127" w:type="dxa"/>
          </w:tcPr>
          <w:p w14:paraId="00D6F39B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lang w:val="en-AU"/>
              </w:rPr>
              <w:t>Contribution of the findings to the research domain</w:t>
            </w:r>
          </w:p>
          <w:p w14:paraId="514C2307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0E89357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5696712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7A3D7C2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43990C7C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6180D72C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6CBA2EE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6D36462C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62EEB49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61053F89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16359D1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B7961BE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976" w:type="dxa"/>
          </w:tcPr>
          <w:p w14:paraId="7AA7A66A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354963224"/>
                <w:placeholder>
                  <w:docPart w:val="695F341A4E244820AD5CAA512F6770C9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4" w:type="dxa"/>
          </w:tcPr>
          <w:p w14:paraId="0CA81C09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256240565"/>
                <w:placeholder>
                  <w:docPart w:val="2600747E1133420F84499E8E9EF1D3FD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3" w:type="dxa"/>
          </w:tcPr>
          <w:p w14:paraId="28482B8F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985661110"/>
                <w:placeholder>
                  <w:docPart w:val="7784AA3B535C4E599BFCDCAFC875DC96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671504AA" w14:textId="35598726" w:rsidR="00DA56AD" w:rsidRDefault="00DA56AD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46A29A3D" w14:textId="66AF0CFA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6491CC80" w14:textId="08AAC9D7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1B0DFF45" w14:textId="64D70F09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2968BB64" w14:textId="44E2E75D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4FD2BE37" w14:textId="43C89AEF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01EC971F" w14:textId="0F10E58F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16436B14" w14:textId="6D0B2F75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tbl>
      <w:tblPr>
        <w:tblStyle w:val="TableGrid9"/>
        <w:tblW w:w="10490" w:type="dxa"/>
        <w:tblInd w:w="-5" w:type="dxa"/>
        <w:tblLook w:val="04A0" w:firstRow="1" w:lastRow="0" w:firstColumn="1" w:lastColumn="0" w:noHBand="0" w:noVBand="1"/>
      </w:tblPr>
      <w:tblGrid>
        <w:gridCol w:w="2127"/>
        <w:gridCol w:w="2976"/>
        <w:gridCol w:w="2694"/>
        <w:gridCol w:w="2693"/>
      </w:tblGrid>
      <w:tr w:rsidR="00E304D8" w:rsidRPr="00E304D8" w14:paraId="6FDE7A63" w14:textId="77777777" w:rsidTr="00BB73DC">
        <w:trPr>
          <w:trHeight w:val="1192"/>
        </w:trPr>
        <w:tc>
          <w:tcPr>
            <w:tcW w:w="2127" w:type="dxa"/>
          </w:tcPr>
          <w:p w14:paraId="6AF7CCE1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lang w:val="en-AU"/>
              </w:rPr>
              <w:t>Justification for the next stage of research</w:t>
            </w:r>
          </w:p>
          <w:p w14:paraId="3F7BC362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0A0352F5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3C923800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07B3E47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3110150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E6C1388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3362E75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00A1277C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41745F98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8840FC1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D5D33A1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B92A37F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33970A4A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447299D7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B84A897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976" w:type="dxa"/>
          </w:tcPr>
          <w:p w14:paraId="2B44A0B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512293097"/>
                <w:placeholder>
                  <w:docPart w:val="3A86F178B513405994B30CEFD1595CF4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4" w:type="dxa"/>
          </w:tcPr>
          <w:p w14:paraId="02D7647B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446585398"/>
                <w:placeholder>
                  <w:docPart w:val="513E2C5588C445A699F141CD5B3C3445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3" w:type="dxa"/>
          </w:tcPr>
          <w:p w14:paraId="1C3672CA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44223121"/>
                <w:placeholder>
                  <w:docPart w:val="D5757D33DB8342E4A43432FA064C4930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450A11FD" w14:textId="77777777" w:rsidR="00E304D8" w:rsidRPr="00E304D8" w:rsidRDefault="00E304D8" w:rsidP="00E304D8">
      <w:pPr>
        <w:widowControl/>
        <w:autoSpaceDE/>
        <w:autoSpaceDN/>
        <w:spacing w:after="200" w:line="276" w:lineRule="auto"/>
        <w:ind w:left="720"/>
        <w:rPr>
          <w:rFonts w:ascii="Arial Narrow" w:eastAsia="Calibri" w:hAnsi="Arial Narrow" w:cs="Times New Roman"/>
          <w:lang w:val="en-AU"/>
        </w:rPr>
      </w:pPr>
    </w:p>
    <w:tbl>
      <w:tblPr>
        <w:tblStyle w:val="TableGrid9"/>
        <w:tblW w:w="10490" w:type="dxa"/>
        <w:tblInd w:w="-5" w:type="dxa"/>
        <w:tblLook w:val="04A0" w:firstRow="1" w:lastRow="0" w:firstColumn="1" w:lastColumn="0" w:noHBand="0" w:noVBand="1"/>
      </w:tblPr>
      <w:tblGrid>
        <w:gridCol w:w="2127"/>
        <w:gridCol w:w="2976"/>
        <w:gridCol w:w="2694"/>
        <w:gridCol w:w="2693"/>
      </w:tblGrid>
      <w:tr w:rsidR="00E304D8" w:rsidRPr="00E304D8" w14:paraId="36EB483C" w14:textId="77777777" w:rsidTr="00E304D8">
        <w:trPr>
          <w:trHeight w:val="1352"/>
        </w:trPr>
        <w:tc>
          <w:tcPr>
            <w:tcW w:w="2127" w:type="dxa"/>
            <w:shd w:val="clear" w:color="auto" w:fill="002060"/>
            <w:vAlign w:val="center"/>
          </w:tcPr>
          <w:p w14:paraId="2E60F1A6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82345DE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ANTICIPATED COMPLETION TIMEFRAME</w:t>
            </w:r>
          </w:p>
          <w:p w14:paraId="5C3C4A4F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2976" w:type="dxa"/>
            <w:shd w:val="clear" w:color="auto" w:fill="DBE5F1"/>
            <w:vAlign w:val="center"/>
          </w:tcPr>
          <w:p w14:paraId="0FFBB1C9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Written Work</w:t>
            </w:r>
          </w:p>
        </w:tc>
        <w:tc>
          <w:tcPr>
            <w:tcW w:w="2694" w:type="dxa"/>
            <w:shd w:val="clear" w:color="auto" w:fill="DBE5F1"/>
            <w:vAlign w:val="center"/>
          </w:tcPr>
          <w:p w14:paraId="45E033E0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Use of Gantt Chart or an acceptable</w:t>
            </w:r>
          </w:p>
        </w:tc>
        <w:tc>
          <w:tcPr>
            <w:tcW w:w="2693" w:type="dxa"/>
            <w:shd w:val="clear" w:color="auto" w:fill="DBE5F1"/>
            <w:vAlign w:val="center"/>
          </w:tcPr>
          <w:p w14:paraId="4532F9A2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Scale</w:t>
            </w:r>
          </w:p>
          <w:p w14:paraId="4F9F8CD9" w14:textId="77777777" w:rsidR="00E304D8" w:rsidRPr="00E304D8" w:rsidRDefault="00E304D8" w:rsidP="00E304D8">
            <w:pPr>
              <w:tabs>
                <w:tab w:val="left" w:pos="3306"/>
              </w:tabs>
              <w:ind w:left="312" w:hanging="312"/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Award rating on a scale of 1 to 10  based on the candidate's presentation</w:t>
            </w:r>
          </w:p>
        </w:tc>
      </w:tr>
      <w:tr w:rsidR="00E304D8" w:rsidRPr="00E304D8" w14:paraId="0DF9B83D" w14:textId="77777777" w:rsidTr="00BB73DC">
        <w:trPr>
          <w:trHeight w:val="333"/>
        </w:trPr>
        <w:tc>
          <w:tcPr>
            <w:tcW w:w="2127" w:type="dxa"/>
          </w:tcPr>
          <w:p w14:paraId="7B3EF2BF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2976" w:type="dxa"/>
          </w:tcPr>
          <w:p w14:paraId="38F37822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 xml:space="preserve">Comments </w:t>
            </w:r>
          </w:p>
        </w:tc>
        <w:tc>
          <w:tcPr>
            <w:tcW w:w="2694" w:type="dxa"/>
          </w:tcPr>
          <w:p w14:paraId="6F5475CF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1=least -10= highest</w:t>
            </w:r>
          </w:p>
        </w:tc>
        <w:tc>
          <w:tcPr>
            <w:tcW w:w="2693" w:type="dxa"/>
          </w:tcPr>
          <w:p w14:paraId="16386EA7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1=least -10= highest</w:t>
            </w:r>
          </w:p>
        </w:tc>
      </w:tr>
      <w:tr w:rsidR="00E304D8" w:rsidRPr="00E304D8" w14:paraId="585F8CA2" w14:textId="77777777" w:rsidTr="00BB73DC">
        <w:trPr>
          <w:trHeight w:val="803"/>
        </w:trPr>
        <w:tc>
          <w:tcPr>
            <w:tcW w:w="2127" w:type="dxa"/>
          </w:tcPr>
          <w:p w14:paraId="401DBF25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lang w:val="en-AU"/>
              </w:rPr>
              <w:t>Candidate provided a timetable to complete the remaining works preferably on a Gantt Chart</w:t>
            </w:r>
          </w:p>
          <w:p w14:paraId="503AD71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C5B6A38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A06DBC1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4296D3A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4503C69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52A6907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70C060F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3516974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5477894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1E9C61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0624C96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620C83F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2AEE3BD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A63B51C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E27B8C7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4E8A0A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B690CBF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81AFDEA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E8BBDAC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976" w:type="dxa"/>
          </w:tcPr>
          <w:p w14:paraId="21F823C9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335213314"/>
                <w:placeholder>
                  <w:docPart w:val="768F34577CE44D91A5B617BAE48CCD25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4" w:type="dxa"/>
          </w:tcPr>
          <w:p w14:paraId="4781A79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828940689"/>
                <w:placeholder>
                  <w:docPart w:val="15C0F79120D341F6B1EBF5F1EAF839D3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3" w:type="dxa"/>
          </w:tcPr>
          <w:p w14:paraId="54082AD2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684330309"/>
                <w:placeholder>
                  <w:docPart w:val="E20A1174832143C0A33626091E854D86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612890D7" w14:textId="3CBA2CB0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4D513B78" w14:textId="46624A58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43CAEDD5" w14:textId="22098F7E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63D28CE5" w14:textId="10A1382E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13F50217" w14:textId="2CEFC36D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tbl>
      <w:tblPr>
        <w:tblStyle w:val="TableGrid10"/>
        <w:tblW w:w="10490" w:type="dxa"/>
        <w:tblInd w:w="-5" w:type="dxa"/>
        <w:tblLook w:val="04A0" w:firstRow="1" w:lastRow="0" w:firstColumn="1" w:lastColumn="0" w:noHBand="0" w:noVBand="1"/>
      </w:tblPr>
      <w:tblGrid>
        <w:gridCol w:w="2127"/>
        <w:gridCol w:w="2976"/>
        <w:gridCol w:w="2694"/>
        <w:gridCol w:w="2693"/>
      </w:tblGrid>
      <w:tr w:rsidR="00E304D8" w:rsidRPr="00E304D8" w14:paraId="39CD8353" w14:textId="77777777" w:rsidTr="00BB73DC">
        <w:trPr>
          <w:trHeight w:val="2699"/>
        </w:trPr>
        <w:tc>
          <w:tcPr>
            <w:tcW w:w="2127" w:type="dxa"/>
          </w:tcPr>
          <w:p w14:paraId="578BA231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Completing of Graduate Research Professional Courses/ Activities</w:t>
            </w:r>
          </w:p>
          <w:p w14:paraId="22DA18D4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23F74D7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lang w:val="en-AU"/>
              </w:rPr>
              <w:t>Candidate provides a list of graduate research professional activities undertaken</w:t>
            </w:r>
          </w:p>
          <w:p w14:paraId="61649165" w14:textId="77777777" w:rsidR="00E304D8" w:rsidRPr="00E304D8" w:rsidRDefault="00E304D8" w:rsidP="00E304D8">
            <w:pPr>
              <w:ind w:left="318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6A2AB97D" w14:textId="77777777" w:rsidR="00E304D8" w:rsidRPr="00E304D8" w:rsidRDefault="00E304D8" w:rsidP="00E304D8">
            <w:pPr>
              <w:ind w:left="318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041ADC89" w14:textId="77777777" w:rsidR="00E304D8" w:rsidRPr="00E304D8" w:rsidRDefault="00E304D8" w:rsidP="00E304D8">
            <w:pPr>
              <w:ind w:left="318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158B2B5F" w14:textId="77777777" w:rsidR="00E304D8" w:rsidRPr="00E304D8" w:rsidRDefault="00E304D8" w:rsidP="00E304D8">
            <w:pPr>
              <w:ind w:left="318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170B8673" w14:textId="77777777" w:rsidR="00E304D8" w:rsidRPr="00E304D8" w:rsidRDefault="00E304D8" w:rsidP="00E304D8">
            <w:pPr>
              <w:ind w:left="318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3031A054" w14:textId="77777777" w:rsidR="00E304D8" w:rsidRPr="00E304D8" w:rsidRDefault="00E304D8" w:rsidP="00E304D8">
            <w:pPr>
              <w:ind w:left="318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AE072FB" w14:textId="77777777" w:rsidR="00E304D8" w:rsidRPr="00E304D8" w:rsidRDefault="00E304D8" w:rsidP="00E304D8">
            <w:pPr>
              <w:ind w:left="318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0FA7F76E" w14:textId="77777777" w:rsidR="00E304D8" w:rsidRPr="00E304D8" w:rsidRDefault="00E304D8" w:rsidP="00E304D8">
            <w:pPr>
              <w:ind w:left="318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39CBEE55" w14:textId="77777777" w:rsidR="00E304D8" w:rsidRPr="00E304D8" w:rsidRDefault="00E304D8" w:rsidP="00E304D8">
            <w:pPr>
              <w:ind w:left="318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976" w:type="dxa"/>
          </w:tcPr>
          <w:p w14:paraId="5F8315A2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261676315"/>
                <w:placeholder>
                  <w:docPart w:val="55D437D5483449C28183FB01C5CB280D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4" w:type="dxa"/>
          </w:tcPr>
          <w:p w14:paraId="42E1D120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692192637"/>
                <w:placeholder>
                  <w:docPart w:val="B0E75EBDA3E14950B7668C24BB57A1E6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3" w:type="dxa"/>
          </w:tcPr>
          <w:p w14:paraId="6C209A54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869131052"/>
                <w:placeholder>
                  <w:docPart w:val="BFFEC15404D54A598D16ACC593BFF92B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E304D8" w:rsidRPr="00E304D8" w14:paraId="1A2B07A0" w14:textId="77777777" w:rsidTr="00BB73DC">
        <w:trPr>
          <w:trHeight w:val="2699"/>
        </w:trPr>
        <w:tc>
          <w:tcPr>
            <w:tcW w:w="2127" w:type="dxa"/>
          </w:tcPr>
          <w:p w14:paraId="1C33D5E8" w14:textId="77777777" w:rsidR="00E304D8" w:rsidRPr="00E304D8" w:rsidRDefault="00E304D8" w:rsidP="00E304D8">
            <w:pPr>
              <w:ind w:left="-20"/>
              <w:contextualSpacing/>
              <w:rPr>
                <w:rFonts w:ascii="Arial Narrow" w:eastAsia="Calibri" w:hAnsi="Arial Narrow" w:cs="Times New Roman"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lang w:val="en-AU"/>
              </w:rPr>
              <w:t xml:space="preserve">Draft chapters completed </w:t>
            </w:r>
          </w:p>
          <w:p w14:paraId="0BA1D517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A78827C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C32B28D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FF8AD75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22231A01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7A94A31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4900B9F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51ABA16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D61CA69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2B9F17FB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167B926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336ACC9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2976" w:type="dxa"/>
          </w:tcPr>
          <w:p w14:paraId="738F8DE2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</w:tc>
        <w:tc>
          <w:tcPr>
            <w:tcW w:w="2694" w:type="dxa"/>
          </w:tcPr>
          <w:p w14:paraId="65430266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</w:tc>
        <w:tc>
          <w:tcPr>
            <w:tcW w:w="2693" w:type="dxa"/>
          </w:tcPr>
          <w:p w14:paraId="56BFE117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</w:tc>
      </w:tr>
      <w:tr w:rsidR="00E304D8" w:rsidRPr="00E304D8" w14:paraId="38DBB679" w14:textId="77777777" w:rsidTr="00BB73DC">
        <w:trPr>
          <w:trHeight w:val="2566"/>
        </w:trPr>
        <w:tc>
          <w:tcPr>
            <w:tcW w:w="2127" w:type="dxa"/>
          </w:tcPr>
          <w:p w14:paraId="7FD0378C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Evidence of Research Outputs</w:t>
            </w:r>
          </w:p>
          <w:p w14:paraId="71EFFF6D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F26E552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lang w:val="en-AU"/>
              </w:rPr>
              <w:t>Candidate provides evidence of:</w:t>
            </w:r>
          </w:p>
          <w:p w14:paraId="323843D8" w14:textId="77777777" w:rsidR="00E304D8" w:rsidRPr="00E304D8" w:rsidRDefault="00E304D8" w:rsidP="00E304D8">
            <w:pPr>
              <w:numPr>
                <w:ilvl w:val="0"/>
                <w:numId w:val="45"/>
              </w:numPr>
              <w:ind w:left="318"/>
              <w:contextualSpacing/>
              <w:rPr>
                <w:rFonts w:ascii="Arial Narrow" w:eastAsia="Calibri" w:hAnsi="Arial Narrow" w:cs="Times New Roman"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lang w:val="en-AU"/>
              </w:rPr>
              <w:t>Any publication/s either in draft form, submitted, being peer-reviewed and or accepted for publication.</w:t>
            </w:r>
          </w:p>
          <w:p w14:paraId="338F9321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60C34C7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D517D53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A41BA7B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69BFF03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992F984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67B3E94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976" w:type="dxa"/>
          </w:tcPr>
          <w:sdt>
            <w:sdtPr>
              <w:rPr>
                <w:rFonts w:ascii="Arial Narrow" w:eastAsia="Calibri" w:hAnsi="Arial Narrow" w:cs="Calibri"/>
                <w:bCs/>
                <w:color w:val="808080"/>
              </w:rPr>
              <w:id w:val="569541817"/>
              <w:placeholder>
                <w:docPart w:val="B7042F50F71B4E479FAA89A85C03D3F0"/>
              </w:placeholder>
            </w:sdtPr>
            <w:sdtContent>
              <w:p w14:paraId="011C96C0" w14:textId="77777777" w:rsidR="00E304D8" w:rsidRPr="00E304D8" w:rsidRDefault="00E304D8" w:rsidP="00E304D8">
                <w:pPr>
                  <w:rPr>
                    <w:rFonts w:ascii="Arial Narrow" w:eastAsia="Calibri" w:hAnsi="Arial Narrow" w:cs="Calibri"/>
                    <w:bCs/>
                    <w:color w:val="808080"/>
                  </w:rPr>
                </w:pPr>
              </w:p>
              <w:p w14:paraId="40CFF534" w14:textId="77777777" w:rsidR="00E304D8" w:rsidRPr="00E304D8" w:rsidRDefault="00E304D8" w:rsidP="00E304D8">
                <w:pPr>
                  <w:rPr>
                    <w:rFonts w:ascii="Arial Narrow" w:eastAsia="Calibri" w:hAnsi="Arial Narrow" w:cs="Times New Roman"/>
                    <w:b/>
                    <w:lang w:val="en-AU"/>
                  </w:rPr>
                </w:pPr>
              </w:p>
            </w:sdtContent>
          </w:sdt>
        </w:tc>
        <w:tc>
          <w:tcPr>
            <w:tcW w:w="2694" w:type="dxa"/>
          </w:tcPr>
          <w:p w14:paraId="04FEA13D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882164610"/>
                <w:placeholder>
                  <w:docPart w:val="962AADEB938B48F39AA36F566B34BFCC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3" w:type="dxa"/>
          </w:tcPr>
          <w:p w14:paraId="377C5BD4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999803093"/>
                <w:placeholder>
                  <w:docPart w:val="2C0F72DAC4054F159C0EA069147BD686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052900E5" w14:textId="4E70C3F2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571A0D1B" w14:textId="1AD60A86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205E7E2A" w14:textId="527ACF48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4C6ED5F2" w14:textId="2E5AE673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tbl>
      <w:tblPr>
        <w:tblStyle w:val="TableGrid11"/>
        <w:tblW w:w="10490" w:type="dxa"/>
        <w:tblInd w:w="-5" w:type="dxa"/>
        <w:tblLook w:val="04A0" w:firstRow="1" w:lastRow="0" w:firstColumn="1" w:lastColumn="0" w:noHBand="0" w:noVBand="1"/>
      </w:tblPr>
      <w:tblGrid>
        <w:gridCol w:w="2127"/>
        <w:gridCol w:w="5670"/>
        <w:gridCol w:w="2693"/>
      </w:tblGrid>
      <w:tr w:rsidR="00E304D8" w:rsidRPr="00E304D8" w14:paraId="6DD4D58F" w14:textId="77777777" w:rsidTr="00E304D8">
        <w:trPr>
          <w:trHeight w:val="565"/>
        </w:trPr>
        <w:tc>
          <w:tcPr>
            <w:tcW w:w="2127" w:type="dxa"/>
            <w:shd w:val="clear" w:color="auto" w:fill="002060"/>
            <w:vAlign w:val="center"/>
          </w:tcPr>
          <w:p w14:paraId="38C0432D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2DDF8B4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REFERENCES</w:t>
            </w:r>
          </w:p>
          <w:p w14:paraId="589AE5AF" w14:textId="77777777" w:rsidR="00E304D8" w:rsidRPr="00E304D8" w:rsidRDefault="00E304D8" w:rsidP="00E304D8">
            <w:pPr>
              <w:ind w:left="720"/>
              <w:contextualSpacing/>
              <w:jc w:val="center"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5670" w:type="dxa"/>
            <w:shd w:val="clear" w:color="auto" w:fill="DBE5F1"/>
            <w:vAlign w:val="center"/>
          </w:tcPr>
          <w:p w14:paraId="496A51AD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Written Work</w:t>
            </w:r>
          </w:p>
        </w:tc>
        <w:tc>
          <w:tcPr>
            <w:tcW w:w="2693" w:type="dxa"/>
            <w:shd w:val="clear" w:color="auto" w:fill="DBE5F1"/>
            <w:vAlign w:val="center"/>
          </w:tcPr>
          <w:p w14:paraId="0ECC314B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Scale</w:t>
            </w:r>
          </w:p>
          <w:p w14:paraId="4A8BBCBF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Award rating on a scale of 1 to 10  based on the candidate's presentation</w:t>
            </w:r>
          </w:p>
        </w:tc>
      </w:tr>
      <w:tr w:rsidR="00E304D8" w:rsidRPr="00E304D8" w14:paraId="3F9B0F7E" w14:textId="77777777" w:rsidTr="00BB73DC">
        <w:trPr>
          <w:trHeight w:val="308"/>
        </w:trPr>
        <w:tc>
          <w:tcPr>
            <w:tcW w:w="2127" w:type="dxa"/>
          </w:tcPr>
          <w:p w14:paraId="1911B78D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5670" w:type="dxa"/>
          </w:tcPr>
          <w:p w14:paraId="57BB6594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Comments</w:t>
            </w:r>
          </w:p>
        </w:tc>
        <w:tc>
          <w:tcPr>
            <w:tcW w:w="2693" w:type="dxa"/>
          </w:tcPr>
          <w:p w14:paraId="4B34B1F0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1=least -10= highest</w:t>
            </w:r>
          </w:p>
        </w:tc>
      </w:tr>
      <w:tr w:rsidR="00E304D8" w:rsidRPr="00E304D8" w14:paraId="1EFDCDAA" w14:textId="77777777" w:rsidTr="00BB73DC">
        <w:trPr>
          <w:trHeight w:val="1524"/>
        </w:trPr>
        <w:tc>
          <w:tcPr>
            <w:tcW w:w="2127" w:type="dxa"/>
          </w:tcPr>
          <w:p w14:paraId="3AAE1D4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lang w:val="en-AU"/>
              </w:rPr>
              <w:t xml:space="preserve">Candidate provides a list of citations compiled in EndNote </w:t>
            </w:r>
          </w:p>
          <w:p w14:paraId="44A70C95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79A8266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D896DD3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C4731A2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24808F7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308CC1F9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2FA49EC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6F29BC0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44E1DB8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3D6F72E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8D589A8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330EEC17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E840426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099FFED3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9FF9009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3C4589A1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2BDAF97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5670" w:type="dxa"/>
          </w:tcPr>
          <w:p w14:paraId="52062658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069033584"/>
                <w:placeholder>
                  <w:docPart w:val="D5B87F96A87B4144A72AA543DF717530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3" w:type="dxa"/>
          </w:tcPr>
          <w:p w14:paraId="50F9ECC9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347104773"/>
                <w:placeholder>
                  <w:docPart w:val="3F8A99EA413241E3A7945029BFFDE009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E304D8" w:rsidRPr="00E304D8" w14:paraId="753A7F41" w14:textId="77777777" w:rsidTr="00BB73DC">
        <w:trPr>
          <w:trHeight w:val="2460"/>
        </w:trPr>
        <w:tc>
          <w:tcPr>
            <w:tcW w:w="2127" w:type="dxa"/>
          </w:tcPr>
          <w:p w14:paraId="09C7A2CA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lang w:val="en-AU"/>
              </w:rPr>
              <w:t>Candidates’ ability to do intext/ parenthetical referencing</w:t>
            </w:r>
          </w:p>
          <w:p w14:paraId="4ABCE36B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B6D5703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CAFF172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4CE76B5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FACE4DB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6D47CFF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0CC41DE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707A576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B63621B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EB77AA0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FE83DA5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B919D9C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C584C20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26D5B63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857D73C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CE8CC58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9F44AFA" w14:textId="77777777" w:rsidR="00E304D8" w:rsidRPr="00E304D8" w:rsidRDefault="00E304D8" w:rsidP="00E304D8">
            <w:pPr>
              <w:ind w:left="720"/>
              <w:contextualSpacing/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5670" w:type="dxa"/>
          </w:tcPr>
          <w:p w14:paraId="7BED07CC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99753853"/>
                <w:placeholder>
                  <w:docPart w:val="FFEEE73FC79B4BE481D6A703B9699DCA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693" w:type="dxa"/>
          </w:tcPr>
          <w:p w14:paraId="4F51190A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741242050"/>
                <w:placeholder>
                  <w:docPart w:val="368062226D644250805730FE8C37343B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6030CCA9" w14:textId="77777777" w:rsidR="00E304D8" w:rsidRPr="00E304D8" w:rsidRDefault="00E304D8" w:rsidP="00E304D8">
      <w:pPr>
        <w:widowControl/>
        <w:autoSpaceDE/>
        <w:autoSpaceDN/>
        <w:spacing w:line="276" w:lineRule="auto"/>
        <w:rPr>
          <w:rFonts w:ascii="Arial Narrow" w:eastAsia="Calibri" w:hAnsi="Arial Narrow" w:cs="Times New Roman"/>
          <w:b/>
          <w:lang w:val="en-AU"/>
        </w:rPr>
      </w:pPr>
    </w:p>
    <w:p w14:paraId="4B284689" w14:textId="77777777" w:rsidR="00E304D8" w:rsidRPr="00E304D8" w:rsidRDefault="00E304D8" w:rsidP="00E304D8">
      <w:pPr>
        <w:widowControl/>
        <w:autoSpaceDE/>
        <w:autoSpaceDN/>
        <w:spacing w:line="276" w:lineRule="auto"/>
        <w:rPr>
          <w:rFonts w:ascii="Arial Narrow" w:eastAsia="Calibri" w:hAnsi="Arial Narrow" w:cs="Times New Roman"/>
          <w:b/>
          <w:lang w:val="en-AU"/>
        </w:rPr>
      </w:pPr>
    </w:p>
    <w:p w14:paraId="6326D91F" w14:textId="77777777" w:rsidR="00E304D8" w:rsidRPr="00E304D8" w:rsidRDefault="00E304D8" w:rsidP="00E304D8">
      <w:pPr>
        <w:widowControl/>
        <w:autoSpaceDE/>
        <w:autoSpaceDN/>
        <w:spacing w:line="276" w:lineRule="auto"/>
        <w:rPr>
          <w:rFonts w:ascii="Arial Narrow" w:eastAsia="Calibri" w:hAnsi="Arial Narrow" w:cs="Times New Roman"/>
          <w:b/>
          <w:lang w:val="en-AU"/>
        </w:rPr>
      </w:pPr>
    </w:p>
    <w:p w14:paraId="70478FD5" w14:textId="7D17409C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0016AA78" w14:textId="4EE14A25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33E63AD8" w14:textId="0D790BA9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77C0FC20" w14:textId="73192436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268F1438" w14:textId="3BC24E94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284D51D8" w14:textId="3787FA0B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tbl>
      <w:tblPr>
        <w:tblStyle w:val="TableGrid12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E304D8" w:rsidRPr="00E304D8" w14:paraId="1E8683BA" w14:textId="77777777" w:rsidTr="00BB73DC">
        <w:tc>
          <w:tcPr>
            <w:tcW w:w="10490" w:type="dxa"/>
            <w:shd w:val="clear" w:color="auto" w:fill="002060"/>
          </w:tcPr>
          <w:p w14:paraId="405BD851" w14:textId="77777777" w:rsidR="00E304D8" w:rsidRPr="00E304D8" w:rsidRDefault="00E304D8" w:rsidP="00E304D8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EVALUATION OF WRITTEN WORK</w:t>
            </w:r>
          </w:p>
        </w:tc>
      </w:tr>
      <w:tr w:rsidR="00E304D8" w:rsidRPr="00E304D8" w14:paraId="4D3499B2" w14:textId="77777777" w:rsidTr="00BB73DC">
        <w:tc>
          <w:tcPr>
            <w:tcW w:w="10490" w:type="dxa"/>
          </w:tcPr>
          <w:p w14:paraId="29784A6B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6CBA82B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The quality and quantity of work provided by the candidate is:</w:t>
            </w:r>
          </w:p>
          <w:p w14:paraId="4DFF1D10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F0AC56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lang w:val="en-AU"/>
              </w:rPr>
              <w:t xml:space="preserve">Adequate </w:t>
            </w:r>
            <w:sdt>
              <w:sdtPr>
                <w:rPr>
                  <w:rFonts w:ascii="Arial Narrow" w:eastAsia="MS Gothic" w:hAnsi="Arial Narrow" w:cs="Times New Roman"/>
                </w:rPr>
                <w:id w:val="-432590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04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E304D8">
              <w:rPr>
                <w:rFonts w:ascii="Arial Narrow" w:eastAsia="Calibri" w:hAnsi="Arial Narrow" w:cs="Times New Roman"/>
                <w:lang w:val="en-AU"/>
              </w:rPr>
              <w:t xml:space="preserve">                                Partially adequate   </w:t>
            </w:r>
            <w:sdt>
              <w:sdtPr>
                <w:rPr>
                  <w:rFonts w:ascii="Arial Narrow" w:eastAsia="MS Gothic" w:hAnsi="Arial Narrow" w:cs="Times New Roman"/>
                </w:rPr>
                <w:id w:val="-1186517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04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E304D8">
              <w:rPr>
                <w:rFonts w:ascii="Arial Narrow" w:eastAsia="Calibri" w:hAnsi="Arial Narrow" w:cs="Times New Roman"/>
                <w:lang w:val="en-AU"/>
              </w:rPr>
              <w:t xml:space="preserve">                        Inadequate</w:t>
            </w:r>
            <w:r w:rsidRPr="00E304D8">
              <w:rPr>
                <w:rFonts w:ascii="Arial Narrow" w:eastAsia="MS Gothic" w:hAnsi="Arial Narrow" w:cs="Times New Roman"/>
              </w:rPr>
              <w:t xml:space="preserve"> </w:t>
            </w:r>
            <w:sdt>
              <w:sdtPr>
                <w:rPr>
                  <w:rFonts w:ascii="Arial Narrow" w:eastAsia="MS Gothic" w:hAnsi="Arial Narrow" w:cs="Times New Roman"/>
                </w:rPr>
                <w:id w:val="595750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04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6B44E5E6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</w:tr>
    </w:tbl>
    <w:p w14:paraId="75F9264A" w14:textId="77777777" w:rsidR="00E304D8" w:rsidRPr="00E304D8" w:rsidRDefault="00E304D8" w:rsidP="00E304D8">
      <w:pPr>
        <w:widowControl/>
        <w:autoSpaceDE/>
        <w:autoSpaceDN/>
        <w:spacing w:after="200" w:line="276" w:lineRule="auto"/>
        <w:rPr>
          <w:rFonts w:ascii="Arial Narrow" w:eastAsia="Calibri" w:hAnsi="Arial Narrow" w:cs="Times New Roman"/>
          <w:lang w:val="en-NZ"/>
        </w:rPr>
      </w:pPr>
    </w:p>
    <w:tbl>
      <w:tblPr>
        <w:tblStyle w:val="TableGrid12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E304D8" w:rsidRPr="00E304D8" w14:paraId="2C9EF076" w14:textId="77777777" w:rsidTr="00BB73DC">
        <w:tc>
          <w:tcPr>
            <w:tcW w:w="10490" w:type="dxa"/>
          </w:tcPr>
          <w:p w14:paraId="723EE2E9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Comments on partially adequate work and future directions:</w:t>
            </w:r>
          </w:p>
          <w:p w14:paraId="7193F290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539363042"/>
                <w:placeholder>
                  <w:docPart w:val="140D4D2767E04D4FB7D864CE7443D385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53CD6A22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A6D82E1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2642B420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80506EA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23E7304D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734C606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E9DBC08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4434F74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54BF918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2E9FF366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9495630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D7C49E1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42AF96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FAFCFBF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6C1A39C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DAE6D9D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7B006F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708E16B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ABC809D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</w:tr>
      <w:tr w:rsidR="00E304D8" w:rsidRPr="00E304D8" w14:paraId="45A45390" w14:textId="77777777" w:rsidTr="00BB73DC">
        <w:tc>
          <w:tcPr>
            <w:tcW w:w="10490" w:type="dxa"/>
          </w:tcPr>
          <w:p w14:paraId="687BA838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E304D8">
              <w:rPr>
                <w:rFonts w:ascii="Arial Narrow" w:eastAsia="Calibri" w:hAnsi="Arial Narrow" w:cs="Times New Roman"/>
                <w:b/>
                <w:lang w:val="en-AU"/>
              </w:rPr>
              <w:t>Comments on inadequate work completed and future directions for the candidate:</w:t>
            </w:r>
          </w:p>
          <w:p w14:paraId="6AF165E0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915126521"/>
                <w:placeholder>
                  <w:docPart w:val="9ECF5B43D8AC4FD6AE76070AB70F44DB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49DE340A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C7F5299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B90B828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29F5CB0C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57B5038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6C14B68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076D787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A3754E6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7C0C2F6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904352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178E912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26923CB2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32F3462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4F96486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E92491C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D0BAE9B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4365ED4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4E0C1C8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D76FC88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8C2D64E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</w:tr>
    </w:tbl>
    <w:p w14:paraId="76903C41" w14:textId="354CE264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6195E47A" w14:textId="54E91B49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0DC8A5F3" w14:textId="2FC8D103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4092900B" w14:textId="77777777" w:rsidR="00E304D8" w:rsidRPr="00E304D8" w:rsidRDefault="00E304D8" w:rsidP="00E304D8">
      <w:pPr>
        <w:widowControl/>
        <w:shd w:val="clear" w:color="auto" w:fill="002060"/>
        <w:autoSpaceDE/>
        <w:autoSpaceDN/>
        <w:jc w:val="center"/>
        <w:rPr>
          <w:rFonts w:ascii="Arial Narrow" w:eastAsia="Calibri" w:hAnsi="Arial Narrow" w:cs="Times New Roman"/>
          <w:b/>
          <w:sz w:val="24"/>
          <w:szCs w:val="24"/>
          <w:lang w:val="en-AU"/>
        </w:rPr>
      </w:pPr>
      <w:r w:rsidRPr="00E304D8">
        <w:rPr>
          <w:rFonts w:ascii="Arial Narrow" w:eastAsia="Calibri" w:hAnsi="Arial Narrow" w:cs="Times New Roman"/>
          <w:b/>
          <w:sz w:val="24"/>
          <w:szCs w:val="24"/>
          <w:lang w:val="en-AU"/>
        </w:rPr>
        <w:t>ASSESSORS WRITTEN REPORT</w:t>
      </w:r>
    </w:p>
    <w:p w14:paraId="51ACD06F" w14:textId="77777777" w:rsidR="00E304D8" w:rsidRPr="00E304D8" w:rsidRDefault="00E304D8" w:rsidP="00E304D8">
      <w:pPr>
        <w:widowControl/>
        <w:autoSpaceDE/>
        <w:autoSpaceDN/>
        <w:rPr>
          <w:rFonts w:ascii="Arial Narrow" w:eastAsia="Calibri" w:hAnsi="Arial Narrow" w:cs="Times New Roman"/>
          <w:b/>
          <w:lang w:val="en-AU"/>
        </w:rPr>
      </w:pPr>
    </w:p>
    <w:p w14:paraId="6DC51560" w14:textId="77777777" w:rsidR="00E304D8" w:rsidRPr="00E304D8" w:rsidRDefault="00E304D8" w:rsidP="00E304D8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  <w:r w:rsidRPr="00E304D8">
        <w:rPr>
          <w:rFonts w:ascii="Arial Narrow" w:eastAsia="Calibri" w:hAnsi="Arial Narrow" w:cs="Times New Roman"/>
          <w:lang w:val="en-AU"/>
        </w:rPr>
        <w:t>The assessor may provide brief additional comments on the status of work completed at Mid Candidature level:</w:t>
      </w:r>
    </w:p>
    <w:tbl>
      <w:tblPr>
        <w:tblStyle w:val="TableGrid13"/>
        <w:tblW w:w="0" w:type="auto"/>
        <w:tblLook w:val="04A0" w:firstRow="1" w:lastRow="0" w:firstColumn="1" w:lastColumn="0" w:noHBand="0" w:noVBand="1"/>
      </w:tblPr>
      <w:tblGrid>
        <w:gridCol w:w="9924"/>
      </w:tblGrid>
      <w:tr w:rsidR="00E304D8" w:rsidRPr="00E304D8" w14:paraId="75205522" w14:textId="77777777" w:rsidTr="00BB73DC">
        <w:tc>
          <w:tcPr>
            <w:tcW w:w="10456" w:type="dxa"/>
          </w:tcPr>
          <w:p w14:paraId="3CD20906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96825093"/>
                <w:placeholder>
                  <w:docPart w:val="B729490F35454C20BE420A322574FE5A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60B0FC7A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0D2B13C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2DE60744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CB18595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15E8E37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382B78F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8C8D239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2B35B66A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46A3D4F4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62D6351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647E99F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FDA78BD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2B56CDCB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3C21A436" w14:textId="77777777" w:rsidR="00E304D8" w:rsidRPr="00E304D8" w:rsidRDefault="00E304D8" w:rsidP="00E304D8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1A57FAF" w14:textId="77777777" w:rsidR="00E304D8" w:rsidRPr="00E304D8" w:rsidRDefault="00E304D8" w:rsidP="00E304D8">
            <w:pPr>
              <w:rPr>
                <w:rFonts w:ascii="Arial Narrow" w:eastAsia="Calibri" w:hAnsi="Arial Narrow" w:cs="Times New Roman"/>
                <w:lang w:val="en-AU"/>
              </w:rPr>
            </w:pPr>
          </w:p>
        </w:tc>
      </w:tr>
    </w:tbl>
    <w:p w14:paraId="746EDD3A" w14:textId="77777777" w:rsidR="00E304D8" w:rsidRPr="00E304D8" w:rsidRDefault="00E304D8" w:rsidP="00E304D8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</w:p>
    <w:p w14:paraId="5C29FF37" w14:textId="77777777" w:rsidR="00E304D8" w:rsidRPr="00E304D8" w:rsidRDefault="00E304D8" w:rsidP="00E304D8">
      <w:pPr>
        <w:widowControl/>
        <w:shd w:val="clear" w:color="auto" w:fill="002060"/>
        <w:autoSpaceDE/>
        <w:autoSpaceDN/>
        <w:jc w:val="center"/>
        <w:rPr>
          <w:rFonts w:ascii="Arial Narrow" w:eastAsia="Calibri" w:hAnsi="Arial Narrow" w:cs="Times New Roman"/>
          <w:b/>
          <w:sz w:val="24"/>
          <w:szCs w:val="24"/>
          <w:lang w:val="en-AU"/>
        </w:rPr>
      </w:pPr>
      <w:r w:rsidRPr="00E304D8">
        <w:rPr>
          <w:rFonts w:ascii="Arial Narrow" w:eastAsia="Calibri" w:hAnsi="Arial Narrow" w:cs="Times New Roman"/>
          <w:b/>
          <w:sz w:val="24"/>
          <w:szCs w:val="24"/>
          <w:lang w:val="en-AU"/>
        </w:rPr>
        <w:t>ASSESSORS RECOMMENDATION</w:t>
      </w:r>
    </w:p>
    <w:p w14:paraId="5230D8A4" w14:textId="77777777" w:rsidR="00E304D8" w:rsidRPr="00E304D8" w:rsidRDefault="00E304D8" w:rsidP="00E304D8">
      <w:pPr>
        <w:widowControl/>
        <w:autoSpaceDE/>
        <w:autoSpaceDN/>
        <w:jc w:val="both"/>
        <w:rPr>
          <w:rFonts w:ascii="Arial Narrow" w:eastAsia="Calibri" w:hAnsi="Arial Narrow" w:cs="Times New Roman"/>
          <w:lang w:val="en-AU"/>
        </w:rPr>
      </w:pPr>
      <w:r w:rsidRPr="00E304D8">
        <w:rPr>
          <w:rFonts w:ascii="Arial Narrow" w:eastAsia="Calibri" w:hAnsi="Arial Narrow" w:cs="Times New Roman"/>
          <w:lang w:val="en-AU"/>
        </w:rPr>
        <w:t xml:space="preserve">The assessor's recommendation will be used by the ADR to provide a final report to OPVCR for HDRC to endorse the panel’s assessment.  </w:t>
      </w:r>
      <w:r w:rsidRPr="00E304D8">
        <w:rPr>
          <w:rFonts w:ascii="Arial Narrow" w:eastAsia="Calibri" w:hAnsi="Arial Narrow" w:cs="Times New Roman"/>
          <w:i/>
          <w:lang w:val="en-AU"/>
        </w:rPr>
        <w:t xml:space="preserve">Please </w:t>
      </w:r>
      <w:r w:rsidRPr="00E304D8">
        <w:rPr>
          <w:rFonts w:ascii="Arial Narrow" w:eastAsia="Calibri" w:hAnsi="Arial Narrow" w:cs="Times New Roman"/>
          <w:b/>
          <w:i/>
          <w:lang w:val="en-AU"/>
        </w:rPr>
        <w:t>Tick</w:t>
      </w:r>
      <w:r w:rsidRPr="00E304D8">
        <w:rPr>
          <w:rFonts w:ascii="Arial Narrow" w:eastAsia="Calibri" w:hAnsi="Arial Narrow" w:cs="Times New Roman"/>
          <w:i/>
          <w:lang w:val="en-AU"/>
        </w:rPr>
        <w:t xml:space="preserve"> one of the three recommendations based on your assessment</w:t>
      </w:r>
      <w:r w:rsidRPr="00E304D8">
        <w:rPr>
          <w:rFonts w:ascii="Arial Narrow" w:eastAsia="Calibri" w:hAnsi="Arial Narrow" w:cs="Times New Roman"/>
          <w:lang w:val="en-AU"/>
        </w:rPr>
        <w:t>.</w:t>
      </w:r>
    </w:p>
    <w:p w14:paraId="36F3E87D" w14:textId="77777777" w:rsidR="00E304D8" w:rsidRPr="00E304D8" w:rsidRDefault="00E304D8" w:rsidP="00E304D8">
      <w:pPr>
        <w:widowControl/>
        <w:autoSpaceDE/>
        <w:autoSpaceDN/>
        <w:jc w:val="both"/>
        <w:rPr>
          <w:rFonts w:ascii="Arial Narrow" w:eastAsia="Calibri" w:hAnsi="Arial Narrow" w:cs="Times New Roman"/>
          <w:lang w:val="en-AU"/>
        </w:rPr>
      </w:pPr>
    </w:p>
    <w:p w14:paraId="462AE63E" w14:textId="77777777" w:rsidR="00E304D8" w:rsidRPr="00E304D8" w:rsidRDefault="00E304D8" w:rsidP="00E304D8">
      <w:pPr>
        <w:widowControl/>
        <w:autoSpaceDE/>
        <w:autoSpaceDN/>
        <w:jc w:val="both"/>
        <w:rPr>
          <w:rFonts w:ascii="Arial Narrow" w:eastAsia="Calibri" w:hAnsi="Arial Narrow" w:cs="Times New Roman"/>
          <w:lang w:val="en-AU"/>
        </w:rPr>
      </w:pPr>
      <w:r w:rsidRPr="00E304D8">
        <w:rPr>
          <w:rFonts w:ascii="Arial Narrow" w:eastAsia="Calibri" w:hAnsi="Arial Narrow" w:cs="Times New Roman"/>
          <w:lang w:val="en-AU"/>
        </w:rPr>
        <w:t>Based on my assessment:</w:t>
      </w:r>
    </w:p>
    <w:p w14:paraId="76CFA266" w14:textId="77777777" w:rsidR="00E304D8" w:rsidRPr="00E304D8" w:rsidRDefault="00E304D8" w:rsidP="00E304D8">
      <w:pPr>
        <w:widowControl/>
        <w:autoSpaceDE/>
        <w:autoSpaceDN/>
        <w:jc w:val="both"/>
        <w:rPr>
          <w:rFonts w:ascii="Arial Narrow" w:eastAsia="Calibri" w:hAnsi="Arial Narrow" w:cs="Times New Roman"/>
          <w:lang w:val="en-AU"/>
        </w:rPr>
      </w:pPr>
    </w:p>
    <w:p w14:paraId="16962702" w14:textId="77777777" w:rsidR="00E304D8" w:rsidRPr="00E304D8" w:rsidRDefault="00E304D8" w:rsidP="00E304D8">
      <w:pPr>
        <w:widowControl/>
        <w:numPr>
          <w:ilvl w:val="0"/>
          <w:numId w:val="43"/>
        </w:numPr>
        <w:autoSpaceDE/>
        <w:autoSpaceDN/>
        <w:spacing w:after="160" w:line="259" w:lineRule="auto"/>
        <w:ind w:left="426"/>
        <w:contextualSpacing/>
        <w:jc w:val="both"/>
        <w:rPr>
          <w:rFonts w:ascii="Arial Narrow" w:eastAsia="Calibri" w:hAnsi="Arial Narrow" w:cs="Times New Roman"/>
          <w:lang w:val="en-NZ"/>
        </w:rPr>
      </w:pPr>
      <w:sdt>
        <w:sdtPr>
          <w:rPr>
            <w:rFonts w:ascii="Arial Narrow" w:eastAsia="MS Gothic" w:hAnsi="Arial Narrow" w:cs="Times New Roman"/>
            <w:lang w:val="en-NZ"/>
          </w:rPr>
          <w:id w:val="1194813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304D8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Pr="00E304D8">
        <w:rPr>
          <w:rFonts w:ascii="Arial Narrow" w:eastAsia="Calibri" w:hAnsi="Arial Narrow" w:cs="Times New Roman"/>
          <w:lang w:val="en-AU"/>
        </w:rPr>
        <w:t xml:space="preserve"> </w:t>
      </w:r>
      <w:r w:rsidRPr="00E304D8">
        <w:rPr>
          <w:rFonts w:ascii="Arial Narrow" w:eastAsia="Calibri" w:hAnsi="Arial Narrow" w:cs="Times New Roman"/>
          <w:lang w:val="en-NZ"/>
        </w:rPr>
        <w:t>The candidate’s research presentation is satisfactory, meets the requirements for mid candidature confirmation, and to proceed to the remaining stages of the research programme.</w:t>
      </w:r>
    </w:p>
    <w:p w14:paraId="19632642" w14:textId="77777777" w:rsidR="00E304D8" w:rsidRPr="00E304D8" w:rsidRDefault="00E304D8" w:rsidP="00E304D8">
      <w:pPr>
        <w:widowControl/>
        <w:autoSpaceDE/>
        <w:autoSpaceDN/>
        <w:spacing w:after="160" w:line="259" w:lineRule="auto"/>
        <w:ind w:left="426"/>
        <w:contextualSpacing/>
        <w:jc w:val="both"/>
        <w:rPr>
          <w:rFonts w:ascii="Arial Narrow" w:eastAsia="Calibri" w:hAnsi="Arial Narrow" w:cs="Times New Roman"/>
          <w:lang w:val="en-NZ"/>
        </w:rPr>
      </w:pPr>
    </w:p>
    <w:p w14:paraId="0BBF841A" w14:textId="77777777" w:rsidR="00E304D8" w:rsidRPr="00E304D8" w:rsidRDefault="00E304D8" w:rsidP="00E304D8">
      <w:pPr>
        <w:widowControl/>
        <w:numPr>
          <w:ilvl w:val="0"/>
          <w:numId w:val="43"/>
        </w:numPr>
        <w:autoSpaceDE/>
        <w:autoSpaceDN/>
        <w:spacing w:after="160" w:line="259" w:lineRule="auto"/>
        <w:ind w:left="426"/>
        <w:contextualSpacing/>
        <w:jc w:val="both"/>
        <w:rPr>
          <w:rFonts w:ascii="Arial Narrow" w:eastAsia="Calibri" w:hAnsi="Arial Narrow" w:cs="Times New Roman"/>
          <w:lang w:val="en-NZ"/>
        </w:rPr>
      </w:pPr>
      <w:sdt>
        <w:sdtPr>
          <w:rPr>
            <w:rFonts w:ascii="Arial Narrow" w:eastAsia="MS Gothic" w:hAnsi="Arial Narrow" w:cs="Times New Roman"/>
            <w:lang w:val="en-NZ"/>
          </w:rPr>
          <w:id w:val="1846589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304D8">
            <w:rPr>
              <w:rFonts w:ascii="Arial Narrow" w:eastAsia="MS Gothic" w:hAnsi="Arial Narrow" w:cs="Times New Roman" w:hint="eastAsia"/>
              <w:lang w:val="en-NZ"/>
            </w:rPr>
            <w:t>☐</w:t>
          </w:r>
        </w:sdtContent>
      </w:sdt>
      <w:r w:rsidRPr="00E304D8">
        <w:rPr>
          <w:rFonts w:ascii="Arial Narrow" w:eastAsia="Calibri" w:hAnsi="Arial Narrow" w:cs="Times New Roman"/>
          <w:lang w:val="en-AU"/>
        </w:rPr>
        <w:t xml:space="preserve"> </w:t>
      </w:r>
      <w:r w:rsidRPr="00E304D8">
        <w:rPr>
          <w:rFonts w:ascii="Arial Narrow" w:eastAsia="Calibri" w:hAnsi="Arial Narrow" w:cs="Times New Roman"/>
          <w:lang w:val="en-NZ"/>
        </w:rPr>
        <w:t xml:space="preserve">The candidate’s mid candidature confirmation to be approved, subject to completing amendments to the candidate's progress report within 2 weeks of the assessment to the satisfaction of the ADR and OPVCR. Comments and suggestions for improvements to be used by the ADR to provide a written report to OPVCR and HDRC for the candidate. </w:t>
      </w:r>
    </w:p>
    <w:p w14:paraId="4D3B8FEB" w14:textId="77777777" w:rsidR="00E304D8" w:rsidRPr="00E304D8" w:rsidRDefault="00E304D8" w:rsidP="00E304D8">
      <w:pPr>
        <w:widowControl/>
        <w:autoSpaceDE/>
        <w:autoSpaceDN/>
        <w:spacing w:after="160" w:line="259" w:lineRule="auto"/>
        <w:ind w:left="720"/>
        <w:contextualSpacing/>
        <w:jc w:val="both"/>
        <w:rPr>
          <w:rFonts w:ascii="Arial Narrow" w:eastAsia="Calibri" w:hAnsi="Arial Narrow" w:cs="Times New Roman"/>
          <w:lang w:val="en-NZ"/>
        </w:rPr>
      </w:pPr>
      <w:r w:rsidRPr="00E304D8">
        <w:rPr>
          <w:rFonts w:ascii="Arial Narrow" w:eastAsia="Calibri" w:hAnsi="Arial Narrow" w:cs="Times New Roman"/>
          <w:lang w:val="en-NZ"/>
        </w:rPr>
        <w:t xml:space="preserve"> </w:t>
      </w:r>
    </w:p>
    <w:tbl>
      <w:tblPr>
        <w:tblStyle w:val="TableGrid13"/>
        <w:tblW w:w="0" w:type="auto"/>
        <w:tblInd w:w="-5" w:type="dxa"/>
        <w:tblLook w:val="04A0" w:firstRow="1" w:lastRow="0" w:firstColumn="1" w:lastColumn="0" w:noHBand="0" w:noVBand="1"/>
      </w:tblPr>
      <w:tblGrid>
        <w:gridCol w:w="9929"/>
      </w:tblGrid>
      <w:tr w:rsidR="00E304D8" w:rsidRPr="00E304D8" w14:paraId="20022E68" w14:textId="77777777" w:rsidTr="00BB73DC">
        <w:tc>
          <w:tcPr>
            <w:tcW w:w="10461" w:type="dxa"/>
          </w:tcPr>
          <w:p w14:paraId="010D063D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409547576"/>
                <w:placeholder>
                  <w:docPart w:val="9324BCDDA62A4D70A899672D6FF5E4C0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6BB4F9CB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8DFE453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04701AB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F17DBD5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15944A1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8AAD4EB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CB6FBBD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32E43643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8026F72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07A50B8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3F775053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F5163CE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06EC601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Times New Roman"/>
              </w:rPr>
            </w:pPr>
          </w:p>
          <w:p w14:paraId="44AEEAFB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Times New Roman"/>
              </w:rPr>
            </w:pPr>
          </w:p>
          <w:p w14:paraId="05797821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Times New Roman"/>
              </w:rPr>
            </w:pPr>
          </w:p>
        </w:tc>
      </w:tr>
    </w:tbl>
    <w:p w14:paraId="46071C8F" w14:textId="124D186E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32AEEE7B" w14:textId="7B9EF796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1C8D3180" w14:textId="0D07DF8A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p w14:paraId="14DC3C1C" w14:textId="5E160F51" w:rsidR="00E304D8" w:rsidRPr="00E304D8" w:rsidRDefault="00E304D8" w:rsidP="00E304D8">
      <w:pPr>
        <w:widowControl/>
        <w:numPr>
          <w:ilvl w:val="0"/>
          <w:numId w:val="46"/>
        </w:numPr>
        <w:autoSpaceDE/>
        <w:autoSpaceDN/>
        <w:spacing w:after="200" w:line="276" w:lineRule="auto"/>
        <w:contextualSpacing/>
        <w:jc w:val="both"/>
        <w:rPr>
          <w:rFonts w:ascii="Arial Narrow" w:eastAsia="Calibri" w:hAnsi="Arial Narrow" w:cs="Times New Roman"/>
          <w:lang w:val="en-AU"/>
        </w:rPr>
      </w:pPr>
      <w:sdt>
        <w:sdtPr>
          <w:rPr>
            <w:rFonts w:ascii="Arial Narrow" w:eastAsia="MS Gothic" w:hAnsi="Arial Narrow" w:cs="Times New Roman"/>
            <w:b/>
            <w:bCs/>
            <w:lang w:val="en-NZ"/>
          </w:rPr>
          <w:id w:val="15642077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b/>
              <w:bCs/>
              <w:lang w:val="en-NZ"/>
            </w:rPr>
            <w:t>☐</w:t>
          </w:r>
        </w:sdtContent>
      </w:sdt>
      <w:r w:rsidRPr="00E304D8">
        <w:rPr>
          <w:rFonts w:ascii="Arial Narrow" w:eastAsia="Calibri" w:hAnsi="Arial Narrow" w:cs="Times New Roman"/>
          <w:lang w:val="en-AU"/>
        </w:rPr>
        <w:t xml:space="preserve"> </w:t>
      </w:r>
      <w:r w:rsidRPr="00E304D8">
        <w:rPr>
          <w:rFonts w:ascii="Arial Narrow" w:eastAsia="Calibri" w:hAnsi="Arial Narrow" w:cs="Times New Roman"/>
          <w:lang w:val="en-NZ"/>
        </w:rPr>
        <w:t>That the candidate’s research report and work submitted is not adequate for Mid Candidature. The candidate should be given a second chance within two weeks to improve and present. Comments and suggestions for improvements to be used by the ADR to provide a written report to OPVCR and HDRC for the candidate.</w:t>
      </w:r>
    </w:p>
    <w:p w14:paraId="5FFAB95D" w14:textId="77777777" w:rsidR="00E304D8" w:rsidRPr="00E304D8" w:rsidRDefault="00E304D8" w:rsidP="00E304D8">
      <w:pPr>
        <w:widowControl/>
        <w:autoSpaceDE/>
        <w:autoSpaceDN/>
        <w:spacing w:after="160" w:line="259" w:lineRule="auto"/>
        <w:ind w:left="720"/>
        <w:contextualSpacing/>
        <w:jc w:val="both"/>
        <w:rPr>
          <w:rFonts w:ascii="Arial Narrow" w:eastAsia="Calibri" w:hAnsi="Arial Narrow" w:cs="Times New Roman"/>
          <w:lang w:val="en-NZ"/>
        </w:rPr>
      </w:pPr>
    </w:p>
    <w:tbl>
      <w:tblPr>
        <w:tblStyle w:val="TableGrid3"/>
        <w:tblW w:w="0" w:type="auto"/>
        <w:tblInd w:w="-5" w:type="dxa"/>
        <w:tblLook w:val="04A0" w:firstRow="1" w:lastRow="0" w:firstColumn="1" w:lastColumn="0" w:noHBand="0" w:noVBand="1"/>
      </w:tblPr>
      <w:tblGrid>
        <w:gridCol w:w="9929"/>
      </w:tblGrid>
      <w:tr w:rsidR="00E304D8" w:rsidRPr="00E304D8" w14:paraId="68FFC741" w14:textId="77777777" w:rsidTr="00BB73DC">
        <w:tc>
          <w:tcPr>
            <w:tcW w:w="10461" w:type="dxa"/>
          </w:tcPr>
          <w:p w14:paraId="30A611A8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2100402338"/>
                <w:placeholder>
                  <w:docPart w:val="2B8036A4EC6348659A7FE003D8E644EE"/>
                </w:placeholder>
                <w:showingPlcHdr/>
              </w:sdtPr>
              <w:sdtContent>
                <w:r w:rsidRPr="00E304D8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6E0030F2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862A8BB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BEFC84E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8E41EEB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4282FB42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35EDDD4E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14FDA5F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F792A9A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66449B7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206CA290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2A520D1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3E8B5BD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190D5E6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C6AB8EA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544B31C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7982BA9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3CFE136" w14:textId="77777777" w:rsidR="00E304D8" w:rsidRPr="00E304D8" w:rsidRDefault="00E304D8" w:rsidP="00E304D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Times New Roman"/>
              </w:rPr>
            </w:pPr>
          </w:p>
        </w:tc>
      </w:tr>
    </w:tbl>
    <w:p w14:paraId="378C055F" w14:textId="77777777" w:rsidR="00E304D8" w:rsidRPr="00E304D8" w:rsidRDefault="00E304D8" w:rsidP="00E304D8">
      <w:pPr>
        <w:widowControl/>
        <w:autoSpaceDE/>
        <w:autoSpaceDN/>
        <w:spacing w:after="160" w:line="259" w:lineRule="auto"/>
        <w:ind w:left="720"/>
        <w:contextualSpacing/>
        <w:jc w:val="both"/>
        <w:rPr>
          <w:rFonts w:ascii="Arial Narrow" w:eastAsia="Calibri" w:hAnsi="Arial Narrow" w:cs="Times New Roman"/>
          <w:lang w:val="en-NZ"/>
        </w:rPr>
      </w:pPr>
    </w:p>
    <w:p w14:paraId="11B6D18D" w14:textId="77777777" w:rsidR="00E304D8" w:rsidRPr="00E304D8" w:rsidRDefault="00E304D8" w:rsidP="00E304D8">
      <w:pPr>
        <w:widowControl/>
        <w:autoSpaceDE/>
        <w:autoSpaceDN/>
        <w:ind w:left="720"/>
        <w:contextualSpacing/>
        <w:rPr>
          <w:rFonts w:ascii="Arial Narrow" w:eastAsia="Calibri" w:hAnsi="Arial Narrow" w:cs="Times New Roman"/>
          <w:lang w:val="en-AU"/>
        </w:rPr>
      </w:pPr>
    </w:p>
    <w:p w14:paraId="2D91BF01" w14:textId="77777777" w:rsidR="00E304D8" w:rsidRPr="00E304D8" w:rsidRDefault="00E304D8" w:rsidP="00E304D8">
      <w:pPr>
        <w:widowControl/>
        <w:autoSpaceDE/>
        <w:autoSpaceDN/>
        <w:ind w:left="360"/>
        <w:rPr>
          <w:rFonts w:ascii="Times New Roman" w:eastAsia="Calibri" w:hAnsi="Times New Roman" w:cs="Times New Roman"/>
          <w:lang w:val="en-AU"/>
        </w:rPr>
      </w:pPr>
      <w:r w:rsidRPr="00E304D8">
        <w:rPr>
          <w:rFonts w:ascii="Times New Roman" w:eastAsia="Calibri" w:hAnsi="Times New Roman" w:cs="Times New Roman"/>
          <w:b/>
          <w:lang w:val="en-AU"/>
        </w:rPr>
        <w:t>Assessors Name</w:t>
      </w:r>
      <w:r w:rsidRPr="00E304D8">
        <w:rPr>
          <w:rFonts w:ascii="Times New Roman" w:eastAsia="Calibri" w:hAnsi="Times New Roman" w:cs="Times New Roman"/>
          <w:lang w:val="en-AU"/>
        </w:rPr>
        <w:t xml:space="preserve">: </w:t>
      </w:r>
      <w:r w:rsidRPr="00E304D8">
        <w:rPr>
          <w:rFonts w:ascii="Times New Roman" w:eastAsia="Calibri" w:hAnsi="Times New Roman" w:cs="Times New Roman"/>
          <w:lang w:val="en-AU"/>
        </w:rPr>
        <w:tab/>
      </w:r>
      <w:r w:rsidRPr="00E304D8">
        <w:rPr>
          <w:rFonts w:ascii="Calibri" w:eastAsia="Calibri" w:hAnsi="Calibri" w:cs="Calibri"/>
          <w:bCs/>
          <w:color w:val="808080"/>
          <w:lang w:val="en-NZ"/>
        </w:rPr>
        <w:t>________________________________________</w:t>
      </w:r>
    </w:p>
    <w:p w14:paraId="4B59465B" w14:textId="77777777" w:rsidR="00E304D8" w:rsidRPr="00E304D8" w:rsidRDefault="00E304D8" w:rsidP="00E304D8">
      <w:pPr>
        <w:widowControl/>
        <w:autoSpaceDE/>
        <w:autoSpaceDN/>
        <w:ind w:left="360"/>
        <w:rPr>
          <w:rFonts w:ascii="Times New Roman" w:eastAsia="Calibri" w:hAnsi="Times New Roman" w:cs="Times New Roman"/>
          <w:lang w:val="en-AU"/>
        </w:rPr>
      </w:pPr>
    </w:p>
    <w:p w14:paraId="3AECE55B" w14:textId="77777777" w:rsidR="00E304D8" w:rsidRPr="00E304D8" w:rsidRDefault="00E304D8" w:rsidP="00E304D8">
      <w:pPr>
        <w:widowControl/>
        <w:autoSpaceDE/>
        <w:autoSpaceDN/>
        <w:ind w:left="360"/>
        <w:rPr>
          <w:rFonts w:ascii="Calibri" w:eastAsia="Calibri" w:hAnsi="Calibri" w:cs="Calibri"/>
          <w:bCs/>
          <w:color w:val="808080"/>
          <w:lang w:val="en-NZ"/>
        </w:rPr>
      </w:pPr>
      <w:r w:rsidRPr="00E304D8">
        <w:rPr>
          <w:rFonts w:ascii="Times New Roman" w:eastAsia="Calibri" w:hAnsi="Times New Roman" w:cs="Times New Roman"/>
          <w:b/>
          <w:lang w:val="en-AU"/>
        </w:rPr>
        <w:t>Title</w:t>
      </w:r>
      <w:r w:rsidRPr="00E304D8">
        <w:rPr>
          <w:rFonts w:ascii="Times New Roman" w:eastAsia="Calibri" w:hAnsi="Times New Roman" w:cs="Times New Roman"/>
          <w:lang w:val="en-AU"/>
        </w:rPr>
        <w:t xml:space="preserve">: </w:t>
      </w:r>
      <w:r w:rsidRPr="00E304D8">
        <w:rPr>
          <w:rFonts w:ascii="Times New Roman" w:eastAsia="Calibri" w:hAnsi="Times New Roman" w:cs="Times New Roman"/>
          <w:lang w:val="en-AU"/>
        </w:rPr>
        <w:tab/>
      </w:r>
      <w:r w:rsidRPr="00E304D8">
        <w:rPr>
          <w:rFonts w:ascii="Times New Roman" w:eastAsia="Calibri" w:hAnsi="Times New Roman" w:cs="Times New Roman"/>
          <w:lang w:val="en-AU"/>
        </w:rPr>
        <w:tab/>
      </w:r>
      <w:r w:rsidRPr="00E304D8">
        <w:rPr>
          <w:rFonts w:ascii="Calibri" w:eastAsia="Calibri" w:hAnsi="Calibri" w:cs="Calibri"/>
          <w:bCs/>
          <w:color w:val="808080"/>
          <w:lang w:val="en-NZ"/>
        </w:rPr>
        <w:t>________________________________________</w:t>
      </w:r>
    </w:p>
    <w:p w14:paraId="2D2794CC" w14:textId="77777777" w:rsidR="00E304D8" w:rsidRPr="00E304D8" w:rsidRDefault="00E304D8" w:rsidP="00E304D8">
      <w:pPr>
        <w:widowControl/>
        <w:autoSpaceDE/>
        <w:autoSpaceDN/>
        <w:ind w:left="360"/>
        <w:rPr>
          <w:rFonts w:ascii="Times New Roman" w:eastAsia="Calibri" w:hAnsi="Times New Roman" w:cs="Times New Roman"/>
          <w:lang w:val="en-AU"/>
        </w:rPr>
      </w:pPr>
    </w:p>
    <w:p w14:paraId="62842D8D" w14:textId="77777777" w:rsidR="00E304D8" w:rsidRPr="00E304D8" w:rsidRDefault="00E304D8" w:rsidP="00E304D8">
      <w:pPr>
        <w:widowControl/>
        <w:autoSpaceDE/>
        <w:autoSpaceDN/>
        <w:ind w:left="360"/>
        <w:rPr>
          <w:rFonts w:ascii="Times New Roman" w:eastAsia="Calibri" w:hAnsi="Times New Roman" w:cs="Times New Roman"/>
          <w:lang w:val="en-AU"/>
        </w:rPr>
      </w:pPr>
      <w:r w:rsidRPr="00E304D8">
        <w:rPr>
          <w:rFonts w:ascii="Times New Roman" w:eastAsia="Calibri" w:hAnsi="Times New Roman" w:cs="Times New Roman"/>
          <w:b/>
          <w:lang w:val="en-AU"/>
        </w:rPr>
        <w:t>Signature</w:t>
      </w:r>
      <w:r w:rsidRPr="00E304D8">
        <w:rPr>
          <w:rFonts w:ascii="Times New Roman" w:eastAsia="Calibri" w:hAnsi="Times New Roman" w:cs="Times New Roman"/>
          <w:lang w:val="en-AU"/>
        </w:rPr>
        <w:t xml:space="preserve">: </w:t>
      </w:r>
      <w:r w:rsidRPr="00E304D8">
        <w:rPr>
          <w:rFonts w:ascii="Times New Roman" w:eastAsia="Calibri" w:hAnsi="Times New Roman" w:cs="Times New Roman"/>
          <w:lang w:val="en-AU"/>
        </w:rPr>
        <w:tab/>
      </w:r>
      <w:r w:rsidRPr="00E304D8">
        <w:rPr>
          <w:rFonts w:ascii="Times New Roman" w:eastAsia="Calibri" w:hAnsi="Times New Roman" w:cs="Times New Roman"/>
          <w:lang w:val="en-AU"/>
        </w:rPr>
        <w:tab/>
      </w:r>
      <w:r w:rsidRPr="00E304D8">
        <w:rPr>
          <w:rFonts w:ascii="Calibri" w:eastAsia="Calibri" w:hAnsi="Calibri" w:cs="Calibri"/>
          <w:bCs/>
          <w:color w:val="808080"/>
          <w:lang w:val="en-NZ"/>
        </w:rPr>
        <w:t>________________________________________</w:t>
      </w:r>
    </w:p>
    <w:p w14:paraId="03D45317" w14:textId="77777777" w:rsidR="00E304D8" w:rsidRPr="00E304D8" w:rsidRDefault="00E304D8" w:rsidP="00E304D8">
      <w:pPr>
        <w:widowControl/>
        <w:autoSpaceDE/>
        <w:autoSpaceDN/>
        <w:ind w:left="360"/>
        <w:rPr>
          <w:rFonts w:ascii="Times New Roman" w:eastAsia="Calibri" w:hAnsi="Times New Roman" w:cs="Times New Roman"/>
          <w:lang w:val="en-AU"/>
        </w:rPr>
      </w:pPr>
    </w:p>
    <w:p w14:paraId="03845D2B" w14:textId="77777777" w:rsidR="00E304D8" w:rsidRPr="00E304D8" w:rsidRDefault="00E304D8" w:rsidP="00E304D8">
      <w:pPr>
        <w:widowControl/>
        <w:autoSpaceDE/>
        <w:autoSpaceDN/>
        <w:ind w:left="360"/>
        <w:rPr>
          <w:rFonts w:ascii="Times New Roman" w:eastAsia="Calibri" w:hAnsi="Times New Roman" w:cs="Times New Roman"/>
          <w:lang w:val="en-AU"/>
        </w:rPr>
      </w:pPr>
      <w:r w:rsidRPr="00E304D8">
        <w:rPr>
          <w:rFonts w:ascii="Times New Roman" w:eastAsia="Calibri" w:hAnsi="Times New Roman" w:cs="Times New Roman"/>
          <w:b/>
          <w:lang w:val="en-AU"/>
        </w:rPr>
        <w:t>Date</w:t>
      </w:r>
      <w:r w:rsidRPr="00E304D8">
        <w:rPr>
          <w:rFonts w:ascii="Times New Roman" w:eastAsia="Calibri" w:hAnsi="Times New Roman" w:cs="Times New Roman"/>
          <w:lang w:val="en-AU"/>
        </w:rPr>
        <w:t xml:space="preserve">: </w:t>
      </w:r>
      <w:r w:rsidRPr="00E304D8">
        <w:rPr>
          <w:rFonts w:ascii="Times New Roman" w:eastAsia="Calibri" w:hAnsi="Times New Roman" w:cs="Times New Roman"/>
          <w:lang w:val="en-AU"/>
        </w:rPr>
        <w:tab/>
      </w:r>
      <w:r w:rsidRPr="00E304D8">
        <w:rPr>
          <w:rFonts w:ascii="Times New Roman" w:eastAsia="Calibri" w:hAnsi="Times New Roman" w:cs="Times New Roman"/>
          <w:lang w:val="en-AU"/>
        </w:rPr>
        <w:tab/>
      </w:r>
      <w:r w:rsidRPr="00E304D8">
        <w:rPr>
          <w:rFonts w:ascii="Calibri" w:eastAsia="Calibri" w:hAnsi="Calibri" w:cs="Calibri"/>
          <w:bCs/>
          <w:color w:val="808080"/>
          <w:lang w:val="en-NZ"/>
        </w:rPr>
        <w:t>________________________________________</w:t>
      </w:r>
    </w:p>
    <w:p w14:paraId="07F6FCDD" w14:textId="77777777" w:rsidR="00E304D8" w:rsidRPr="00E304D8" w:rsidRDefault="00E304D8" w:rsidP="00E304D8">
      <w:pPr>
        <w:widowControl/>
        <w:autoSpaceDE/>
        <w:autoSpaceDN/>
        <w:jc w:val="both"/>
        <w:rPr>
          <w:rFonts w:ascii="Arial Narrow" w:eastAsia="Calibri" w:hAnsi="Arial Narrow" w:cs="Times New Roman"/>
          <w:lang w:val="en-AU"/>
        </w:rPr>
      </w:pPr>
    </w:p>
    <w:p w14:paraId="02175FBE" w14:textId="77777777" w:rsidR="00E304D8" w:rsidRDefault="00E304D8" w:rsidP="00D037C6">
      <w:pPr>
        <w:widowControl/>
        <w:autoSpaceDE/>
        <w:autoSpaceDN/>
        <w:ind w:left="720"/>
        <w:rPr>
          <w:rFonts w:ascii="Arial Narrow" w:eastAsia="Calibri" w:hAnsi="Arial Narrow" w:cs="Times New Roman"/>
          <w:lang w:val="en-AU"/>
        </w:rPr>
      </w:pPr>
    </w:p>
    <w:sectPr w:rsidR="00E304D8" w:rsidSect="00D037C6">
      <w:headerReference w:type="default" r:id="rId8"/>
      <w:footerReference w:type="default" r:id="rId9"/>
      <w:pgSz w:w="11907" w:h="16840" w:code="9"/>
      <w:pgMar w:top="0" w:right="839" w:bottom="0" w:left="1134" w:header="1191" w:footer="0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072C8D" w16cex:dateUtc="2021-10-05T07:57:00Z"/>
  <w16cex:commentExtensible w16cex:durableId="25072CC3" w16cex:dateUtc="2021-10-05T07:57:00Z"/>
  <w16cex:commentExtensible w16cex:durableId="25072D2B" w16cex:dateUtc="2021-10-05T07:59:00Z"/>
  <w16cex:commentExtensible w16cex:durableId="25072D57" w16cex:dateUtc="2021-10-05T08:00:00Z"/>
  <w16cex:commentExtensible w16cex:durableId="25072E40" w16cex:dateUtc="2021-10-05T08:04:00Z"/>
  <w16cex:commentExtensible w16cex:durableId="25072E9B" w16cex:dateUtc="2021-10-05T08:05:00Z"/>
  <w16cex:commentExtensible w16cex:durableId="25072EEB" w16cex:dateUtc="2021-10-05T08:07:00Z"/>
  <w16cex:commentExtensible w16cex:durableId="25072F3E" w16cex:dateUtc="2021-10-05T08:08:00Z"/>
  <w16cex:commentExtensible w16cex:durableId="25072F75" w16cex:dateUtc="2021-10-05T08:09:00Z"/>
  <w16cex:commentExtensible w16cex:durableId="25072FB6" w16cex:dateUtc="2021-10-05T08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DFACA30" w16cid:durableId="25072BC0"/>
  <w16cid:commentId w16cid:paraId="792B8480" w16cid:durableId="25072BC1"/>
  <w16cid:commentId w16cid:paraId="5049DC21" w16cid:durableId="25072C8D"/>
  <w16cid:commentId w16cid:paraId="57F35F22" w16cid:durableId="25072CC3"/>
  <w16cid:commentId w16cid:paraId="15872660" w16cid:durableId="25072BC2"/>
  <w16cid:commentId w16cid:paraId="3A2E238C" w16cid:durableId="25072D2B"/>
  <w16cid:commentId w16cid:paraId="1A671834" w16cid:durableId="25072D57"/>
  <w16cid:commentId w16cid:paraId="7CD7FEB9" w16cid:durableId="25072BC3"/>
  <w16cid:commentId w16cid:paraId="0553F4D9" w16cid:durableId="25072BC4"/>
  <w16cid:commentId w16cid:paraId="66CF502B" w16cid:durableId="25072E40"/>
  <w16cid:commentId w16cid:paraId="108CCF0F" w16cid:durableId="25072E9B"/>
  <w16cid:commentId w16cid:paraId="00E4E335" w16cid:durableId="25072BC5"/>
  <w16cid:commentId w16cid:paraId="351EF385" w16cid:durableId="25072EEB"/>
  <w16cid:commentId w16cid:paraId="7FC647BD" w16cid:durableId="25072F3E"/>
  <w16cid:commentId w16cid:paraId="2A728E2B" w16cid:durableId="25072F75"/>
  <w16cid:commentId w16cid:paraId="04069681" w16cid:durableId="25072FB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F428EE" w14:textId="77777777" w:rsidR="00511C3F" w:rsidRDefault="00511C3F">
      <w:r>
        <w:separator/>
      </w:r>
    </w:p>
  </w:endnote>
  <w:endnote w:type="continuationSeparator" w:id="0">
    <w:p w14:paraId="47F53962" w14:textId="77777777" w:rsidR="00511C3F" w:rsidRDefault="00511C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9306138"/>
      <w:docPartObj>
        <w:docPartGallery w:val="Page Numbers (Bottom of Page)"/>
        <w:docPartUnique/>
      </w:docPartObj>
    </w:sdtPr>
    <w:sdtEndPr/>
    <w:sdtContent>
      <w:sdt>
        <w:sdtPr>
          <w:id w:val="-1068500550"/>
          <w:docPartObj>
            <w:docPartGallery w:val="Page Numbers (Top of Page)"/>
            <w:docPartUnique/>
          </w:docPartObj>
        </w:sdtPr>
        <w:sdtEndPr/>
        <w:sdtContent>
          <w:p w14:paraId="270F68FA" w14:textId="12464AEE" w:rsidR="00216351" w:rsidRDefault="00B437AF" w:rsidP="007C203E">
            <w:pPr>
              <w:pStyle w:val="Footer"/>
              <w:tabs>
                <w:tab w:val="clear" w:pos="9360"/>
                <w:tab w:val="right" w:pos="9923"/>
              </w:tabs>
              <w:ind w:left="-1134"/>
            </w:pPr>
            <w:r>
              <w:t xml:space="preserve">                       </w:t>
            </w:r>
            <w:r w:rsidR="00216351">
              <w:tab/>
              <w:t xml:space="preserve"> </w:t>
            </w:r>
            <w:r>
              <w:t xml:space="preserve">                                                                                                              </w:t>
            </w:r>
            <w:r w:rsidR="00216351">
              <w:t xml:space="preserve"> </w:t>
            </w:r>
            <w:r w:rsidR="00216351" w:rsidRPr="00216351">
              <w:rPr>
                <w:rFonts w:asciiTheme="minorHAnsi" w:hAnsiTheme="minorHAnsi" w:cstheme="minorHAnsi"/>
                <w:sz w:val="20"/>
                <w:szCs w:val="20"/>
              </w:rPr>
              <w:t xml:space="preserve"> Page </w: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A35835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9</w: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216351" w:rsidRPr="00216351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A35835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9</w: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53B0841" w14:textId="6E582BCE" w:rsidR="00CE113B" w:rsidRPr="00216351" w:rsidRDefault="007C203E" w:rsidP="007C203E">
    <w:pPr>
      <w:pStyle w:val="Footer"/>
      <w:ind w:left="-1134" w:right="-839"/>
      <w:rPr>
        <w:sz w:val="16"/>
        <w:szCs w:val="16"/>
      </w:rPr>
    </w:pPr>
    <w:r>
      <w:rPr>
        <w:noProof/>
      </w:rPr>
      <w:drawing>
        <wp:inline distT="0" distB="0" distL="0" distR="0" wp14:anchorId="47956310" wp14:editId="124F01BD">
          <wp:extent cx="7553325" cy="834143"/>
          <wp:effectExtent l="0" t="0" r="0" b="4445"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172128" cy="902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284290" w14:textId="77777777" w:rsidR="00511C3F" w:rsidRDefault="00511C3F">
      <w:r>
        <w:separator/>
      </w:r>
    </w:p>
  </w:footnote>
  <w:footnote w:type="continuationSeparator" w:id="0">
    <w:p w14:paraId="0AF0A9D3" w14:textId="77777777" w:rsidR="00511C3F" w:rsidRDefault="00511C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7AA2BB" w14:textId="77777777" w:rsidR="00CE113B" w:rsidRDefault="00172466">
    <w:pPr>
      <w:adjustRightInd w:val="0"/>
      <w:spacing w:line="200" w:lineRule="exact"/>
      <w:rPr>
        <w:rFonts w:ascii="Times New Roman" w:hAnsi="Times New Roman" w:cs="Times New Roman"/>
        <w:sz w:val="20"/>
        <w:szCs w:val="20"/>
      </w:rPr>
    </w:pPr>
    <w:r>
      <w:rPr>
        <w:noProof/>
      </w:rPr>
      <w:drawing>
        <wp:anchor distT="0" distB="0" distL="114300" distR="114300" simplePos="0" relativeHeight="251676672" behindDoc="1" locked="0" layoutInCell="1" allowOverlap="1" wp14:anchorId="283A6FEF" wp14:editId="64E4EBC1">
          <wp:simplePos x="0" y="0"/>
          <wp:positionH relativeFrom="page">
            <wp:align>left</wp:align>
          </wp:positionH>
          <wp:positionV relativeFrom="page">
            <wp:posOffset>-248169</wp:posOffset>
          </wp:positionV>
          <wp:extent cx="7553325" cy="1455420"/>
          <wp:effectExtent l="0" t="0" r="9525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7" b="85511"/>
                  <a:stretch/>
                </pic:blipFill>
                <pic:spPr bwMode="auto">
                  <a:xfrm>
                    <a:off x="0" y="0"/>
                    <a:ext cx="7553325" cy="14554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6351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2026"/>
    <w:multiLevelType w:val="hybridMultilevel"/>
    <w:tmpl w:val="AA5AB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47FBD"/>
    <w:multiLevelType w:val="hybridMultilevel"/>
    <w:tmpl w:val="73E0B1CE"/>
    <w:lvl w:ilvl="0" w:tplc="04090017">
      <w:start w:val="1"/>
      <w:numFmt w:val="lowerLetter"/>
      <w:lvlText w:val="%1)"/>
      <w:lvlJc w:val="left"/>
      <w:pPr>
        <w:ind w:left="1909" w:hanging="360"/>
      </w:pPr>
    </w:lvl>
    <w:lvl w:ilvl="1" w:tplc="04090019" w:tentative="1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3349" w:hanging="180"/>
      </w:pPr>
    </w:lvl>
    <w:lvl w:ilvl="3" w:tplc="0409000F" w:tentative="1">
      <w:start w:val="1"/>
      <w:numFmt w:val="decimal"/>
      <w:lvlText w:val="%4."/>
      <w:lvlJc w:val="left"/>
      <w:pPr>
        <w:ind w:left="4069" w:hanging="360"/>
      </w:pPr>
    </w:lvl>
    <w:lvl w:ilvl="4" w:tplc="04090019" w:tentative="1">
      <w:start w:val="1"/>
      <w:numFmt w:val="lowerLetter"/>
      <w:lvlText w:val="%5."/>
      <w:lvlJc w:val="left"/>
      <w:pPr>
        <w:ind w:left="4789" w:hanging="360"/>
      </w:pPr>
    </w:lvl>
    <w:lvl w:ilvl="5" w:tplc="0409001B" w:tentative="1">
      <w:start w:val="1"/>
      <w:numFmt w:val="lowerRoman"/>
      <w:lvlText w:val="%6."/>
      <w:lvlJc w:val="right"/>
      <w:pPr>
        <w:ind w:left="5509" w:hanging="180"/>
      </w:pPr>
    </w:lvl>
    <w:lvl w:ilvl="6" w:tplc="0409000F" w:tentative="1">
      <w:start w:val="1"/>
      <w:numFmt w:val="decimal"/>
      <w:lvlText w:val="%7."/>
      <w:lvlJc w:val="left"/>
      <w:pPr>
        <w:ind w:left="6229" w:hanging="360"/>
      </w:pPr>
    </w:lvl>
    <w:lvl w:ilvl="7" w:tplc="04090019" w:tentative="1">
      <w:start w:val="1"/>
      <w:numFmt w:val="lowerLetter"/>
      <w:lvlText w:val="%8."/>
      <w:lvlJc w:val="left"/>
      <w:pPr>
        <w:ind w:left="6949" w:hanging="360"/>
      </w:pPr>
    </w:lvl>
    <w:lvl w:ilvl="8" w:tplc="040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2" w15:restartNumberingAfterBreak="0">
    <w:nsid w:val="036869C0"/>
    <w:multiLevelType w:val="hybridMultilevel"/>
    <w:tmpl w:val="629EB95A"/>
    <w:lvl w:ilvl="0" w:tplc="395E40F4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" w15:restartNumberingAfterBreak="0">
    <w:nsid w:val="0AB57CA1"/>
    <w:multiLevelType w:val="hybridMultilevel"/>
    <w:tmpl w:val="10387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532"/>
    <w:multiLevelType w:val="hybridMultilevel"/>
    <w:tmpl w:val="EB04ABDC"/>
    <w:lvl w:ilvl="0" w:tplc="04090019">
      <w:start w:val="1"/>
      <w:numFmt w:val="lowerLetter"/>
      <w:lvlText w:val="%1."/>
      <w:lvlJc w:val="left"/>
      <w:pPr>
        <w:ind w:left="26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B36B9"/>
    <w:multiLevelType w:val="hybridMultilevel"/>
    <w:tmpl w:val="B1A80014"/>
    <w:lvl w:ilvl="0" w:tplc="8FCAA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A07"/>
    <w:multiLevelType w:val="hybridMultilevel"/>
    <w:tmpl w:val="5E6E209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E10F5"/>
    <w:multiLevelType w:val="hybridMultilevel"/>
    <w:tmpl w:val="F6CA7028"/>
    <w:lvl w:ilvl="0" w:tplc="BFA83E64">
      <w:start w:val="1"/>
      <w:numFmt w:val="lowerLetter"/>
      <w:lvlText w:val="%1.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" w15:restartNumberingAfterBreak="0">
    <w:nsid w:val="19FB642C"/>
    <w:multiLevelType w:val="hybridMultilevel"/>
    <w:tmpl w:val="83024E96"/>
    <w:lvl w:ilvl="0" w:tplc="08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9" w15:restartNumberingAfterBreak="0">
    <w:nsid w:val="1ACF29E2"/>
    <w:multiLevelType w:val="hybridMultilevel"/>
    <w:tmpl w:val="9FDA0CFE"/>
    <w:lvl w:ilvl="0" w:tplc="FEFA40C8">
      <w:numFmt w:val="bullet"/>
      <w:lvlText w:val=""/>
      <w:lvlJc w:val="left"/>
      <w:pPr>
        <w:ind w:left="720" w:hanging="360"/>
      </w:pPr>
      <w:rPr>
        <w:rFonts w:ascii="Symbol" w:eastAsia="Arial Narrow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327F6"/>
    <w:multiLevelType w:val="hybridMultilevel"/>
    <w:tmpl w:val="8B14000E"/>
    <w:lvl w:ilvl="0" w:tplc="08090019">
      <w:start w:val="1"/>
      <w:numFmt w:val="lowerLetter"/>
      <w:lvlText w:val="%1."/>
      <w:lvlJc w:val="left"/>
      <w:pPr>
        <w:ind w:left="1860" w:hanging="360"/>
      </w:pPr>
    </w:lvl>
    <w:lvl w:ilvl="1" w:tplc="08090019" w:tentative="1">
      <w:start w:val="1"/>
      <w:numFmt w:val="lowerLetter"/>
      <w:lvlText w:val="%2."/>
      <w:lvlJc w:val="left"/>
      <w:pPr>
        <w:ind w:left="2580" w:hanging="360"/>
      </w:pPr>
    </w:lvl>
    <w:lvl w:ilvl="2" w:tplc="0809001B" w:tentative="1">
      <w:start w:val="1"/>
      <w:numFmt w:val="lowerRoman"/>
      <w:lvlText w:val="%3."/>
      <w:lvlJc w:val="right"/>
      <w:pPr>
        <w:ind w:left="3300" w:hanging="180"/>
      </w:pPr>
    </w:lvl>
    <w:lvl w:ilvl="3" w:tplc="0809000F" w:tentative="1">
      <w:start w:val="1"/>
      <w:numFmt w:val="decimal"/>
      <w:lvlText w:val="%4."/>
      <w:lvlJc w:val="left"/>
      <w:pPr>
        <w:ind w:left="4020" w:hanging="360"/>
      </w:pPr>
    </w:lvl>
    <w:lvl w:ilvl="4" w:tplc="08090019" w:tentative="1">
      <w:start w:val="1"/>
      <w:numFmt w:val="lowerLetter"/>
      <w:lvlText w:val="%5."/>
      <w:lvlJc w:val="left"/>
      <w:pPr>
        <w:ind w:left="4740" w:hanging="360"/>
      </w:pPr>
    </w:lvl>
    <w:lvl w:ilvl="5" w:tplc="0809001B" w:tentative="1">
      <w:start w:val="1"/>
      <w:numFmt w:val="lowerRoman"/>
      <w:lvlText w:val="%6."/>
      <w:lvlJc w:val="right"/>
      <w:pPr>
        <w:ind w:left="5460" w:hanging="180"/>
      </w:pPr>
    </w:lvl>
    <w:lvl w:ilvl="6" w:tplc="0809000F" w:tentative="1">
      <w:start w:val="1"/>
      <w:numFmt w:val="decimal"/>
      <w:lvlText w:val="%7."/>
      <w:lvlJc w:val="left"/>
      <w:pPr>
        <w:ind w:left="6180" w:hanging="360"/>
      </w:pPr>
    </w:lvl>
    <w:lvl w:ilvl="7" w:tplc="08090019" w:tentative="1">
      <w:start w:val="1"/>
      <w:numFmt w:val="lowerLetter"/>
      <w:lvlText w:val="%8."/>
      <w:lvlJc w:val="left"/>
      <w:pPr>
        <w:ind w:left="6900" w:hanging="360"/>
      </w:pPr>
    </w:lvl>
    <w:lvl w:ilvl="8" w:tplc="08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1" w15:restartNumberingAfterBreak="0">
    <w:nsid w:val="1B8E514A"/>
    <w:multiLevelType w:val="hybridMultilevel"/>
    <w:tmpl w:val="74CAF6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231D5B"/>
    <w:multiLevelType w:val="hybridMultilevel"/>
    <w:tmpl w:val="248ED26A"/>
    <w:lvl w:ilvl="0" w:tplc="C42EAF64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3" w15:restartNumberingAfterBreak="0">
    <w:nsid w:val="202845B7"/>
    <w:multiLevelType w:val="hybridMultilevel"/>
    <w:tmpl w:val="5AA84D68"/>
    <w:lvl w:ilvl="0" w:tplc="E370EDD2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4" w15:restartNumberingAfterBreak="0">
    <w:nsid w:val="20B7324D"/>
    <w:multiLevelType w:val="hybridMultilevel"/>
    <w:tmpl w:val="E59E82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23301A8A"/>
    <w:multiLevelType w:val="hybridMultilevel"/>
    <w:tmpl w:val="A6E4E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DD741C"/>
    <w:multiLevelType w:val="hybridMultilevel"/>
    <w:tmpl w:val="6AEC67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E218A9"/>
    <w:multiLevelType w:val="hybridMultilevel"/>
    <w:tmpl w:val="6C02FE00"/>
    <w:lvl w:ilvl="0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18" w15:restartNumberingAfterBreak="0">
    <w:nsid w:val="26775D3F"/>
    <w:multiLevelType w:val="hybridMultilevel"/>
    <w:tmpl w:val="21C298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DC54FE"/>
    <w:multiLevelType w:val="hybridMultilevel"/>
    <w:tmpl w:val="A0EC0F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0617AE"/>
    <w:multiLevelType w:val="hybridMultilevel"/>
    <w:tmpl w:val="2350FE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833D9"/>
    <w:multiLevelType w:val="hybridMultilevel"/>
    <w:tmpl w:val="42669030"/>
    <w:lvl w:ilvl="0" w:tplc="C030A472">
      <w:numFmt w:val="bullet"/>
      <w:lvlText w:val="-"/>
      <w:lvlJc w:val="left"/>
      <w:pPr>
        <w:ind w:left="1353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37C37860"/>
    <w:multiLevelType w:val="multilevel"/>
    <w:tmpl w:val="8362B248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3AD36249"/>
    <w:multiLevelType w:val="hybridMultilevel"/>
    <w:tmpl w:val="C27807B8"/>
    <w:lvl w:ilvl="0" w:tplc="BFA83E64">
      <w:start w:val="1"/>
      <w:numFmt w:val="lowerLetter"/>
      <w:lvlText w:val="%1."/>
      <w:lvlJc w:val="left"/>
      <w:pPr>
        <w:ind w:left="3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45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4" w15:restartNumberingAfterBreak="0">
    <w:nsid w:val="3B3F328F"/>
    <w:multiLevelType w:val="hybridMultilevel"/>
    <w:tmpl w:val="B39CF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912520"/>
    <w:multiLevelType w:val="hybridMultilevel"/>
    <w:tmpl w:val="C4080C4E"/>
    <w:lvl w:ilvl="0" w:tplc="E370EDD2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6" w15:restartNumberingAfterBreak="0">
    <w:nsid w:val="3EEA5317"/>
    <w:multiLevelType w:val="hybridMultilevel"/>
    <w:tmpl w:val="217AAE6E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7" w15:restartNumberingAfterBreak="0">
    <w:nsid w:val="45A9244B"/>
    <w:multiLevelType w:val="hybridMultilevel"/>
    <w:tmpl w:val="3440D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B94512"/>
    <w:multiLevelType w:val="hybridMultilevel"/>
    <w:tmpl w:val="CA6E8594"/>
    <w:lvl w:ilvl="0" w:tplc="7E5C1908">
      <w:numFmt w:val="bullet"/>
      <w:lvlText w:val="-"/>
      <w:lvlJc w:val="left"/>
      <w:pPr>
        <w:ind w:left="1713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9" w15:restartNumberingAfterBreak="0">
    <w:nsid w:val="4AE27224"/>
    <w:multiLevelType w:val="hybridMultilevel"/>
    <w:tmpl w:val="552CCA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034986"/>
    <w:multiLevelType w:val="hybridMultilevel"/>
    <w:tmpl w:val="F6CA7028"/>
    <w:lvl w:ilvl="0" w:tplc="BFA83E64">
      <w:start w:val="1"/>
      <w:numFmt w:val="lowerLetter"/>
      <w:lvlText w:val="%1.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1" w15:restartNumberingAfterBreak="0">
    <w:nsid w:val="627567A9"/>
    <w:multiLevelType w:val="hybridMultilevel"/>
    <w:tmpl w:val="0F3259BC"/>
    <w:lvl w:ilvl="0" w:tplc="04090019">
      <w:start w:val="1"/>
      <w:numFmt w:val="lowerLetter"/>
      <w:lvlText w:val="%1."/>
      <w:lvlJc w:val="left"/>
      <w:pPr>
        <w:ind w:left="1909" w:hanging="360"/>
      </w:pPr>
    </w:lvl>
    <w:lvl w:ilvl="1" w:tplc="04090019" w:tentative="1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3349" w:hanging="180"/>
      </w:pPr>
    </w:lvl>
    <w:lvl w:ilvl="3" w:tplc="0409000F" w:tentative="1">
      <w:start w:val="1"/>
      <w:numFmt w:val="decimal"/>
      <w:lvlText w:val="%4."/>
      <w:lvlJc w:val="left"/>
      <w:pPr>
        <w:ind w:left="4069" w:hanging="360"/>
      </w:pPr>
    </w:lvl>
    <w:lvl w:ilvl="4" w:tplc="04090019" w:tentative="1">
      <w:start w:val="1"/>
      <w:numFmt w:val="lowerLetter"/>
      <w:lvlText w:val="%5."/>
      <w:lvlJc w:val="left"/>
      <w:pPr>
        <w:ind w:left="4789" w:hanging="360"/>
      </w:pPr>
    </w:lvl>
    <w:lvl w:ilvl="5" w:tplc="0409001B" w:tentative="1">
      <w:start w:val="1"/>
      <w:numFmt w:val="lowerRoman"/>
      <w:lvlText w:val="%6."/>
      <w:lvlJc w:val="right"/>
      <w:pPr>
        <w:ind w:left="5509" w:hanging="180"/>
      </w:pPr>
    </w:lvl>
    <w:lvl w:ilvl="6" w:tplc="0409000F" w:tentative="1">
      <w:start w:val="1"/>
      <w:numFmt w:val="decimal"/>
      <w:lvlText w:val="%7."/>
      <w:lvlJc w:val="left"/>
      <w:pPr>
        <w:ind w:left="6229" w:hanging="360"/>
      </w:pPr>
    </w:lvl>
    <w:lvl w:ilvl="7" w:tplc="04090019" w:tentative="1">
      <w:start w:val="1"/>
      <w:numFmt w:val="lowerLetter"/>
      <w:lvlText w:val="%8."/>
      <w:lvlJc w:val="left"/>
      <w:pPr>
        <w:ind w:left="6949" w:hanging="360"/>
      </w:pPr>
    </w:lvl>
    <w:lvl w:ilvl="8" w:tplc="040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32" w15:restartNumberingAfterBreak="0">
    <w:nsid w:val="64363ACB"/>
    <w:multiLevelType w:val="hybridMultilevel"/>
    <w:tmpl w:val="A1A6D028"/>
    <w:lvl w:ilvl="0" w:tplc="7B9A4A44">
      <w:start w:val="2"/>
      <w:numFmt w:val="bullet"/>
      <w:lvlText w:val="-"/>
      <w:lvlJc w:val="left"/>
      <w:pPr>
        <w:ind w:left="1500" w:hanging="360"/>
      </w:pPr>
      <w:rPr>
        <w:rFonts w:ascii="Arial" w:eastAsia="Arial Narrow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3" w15:restartNumberingAfterBreak="0">
    <w:nsid w:val="657A522A"/>
    <w:multiLevelType w:val="hybridMultilevel"/>
    <w:tmpl w:val="AEEAB350"/>
    <w:lvl w:ilvl="0" w:tplc="04090019">
      <w:start w:val="1"/>
      <w:numFmt w:val="lowerLetter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6A602F73"/>
    <w:multiLevelType w:val="hybridMultilevel"/>
    <w:tmpl w:val="3AA8B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3">
      <w:start w:val="1"/>
      <w:numFmt w:val="bullet"/>
      <w:lvlText w:val="o"/>
      <w:lvlJc w:val="left"/>
      <w:pPr>
        <w:ind w:left="2487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1C022F"/>
    <w:multiLevelType w:val="hybridMultilevel"/>
    <w:tmpl w:val="9BD48962"/>
    <w:lvl w:ilvl="0" w:tplc="FB580964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BB6469"/>
    <w:multiLevelType w:val="hybridMultilevel"/>
    <w:tmpl w:val="BCB86CB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4D4DAF"/>
    <w:multiLevelType w:val="hybridMultilevel"/>
    <w:tmpl w:val="09D0D19A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DF1219"/>
    <w:multiLevelType w:val="hybridMultilevel"/>
    <w:tmpl w:val="B1A80014"/>
    <w:lvl w:ilvl="0" w:tplc="8FCAA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556607"/>
    <w:multiLevelType w:val="hybridMultilevel"/>
    <w:tmpl w:val="BD46A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012C6E"/>
    <w:multiLevelType w:val="hybridMultilevel"/>
    <w:tmpl w:val="6576E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A83E64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722BD3"/>
    <w:multiLevelType w:val="hybridMultilevel"/>
    <w:tmpl w:val="74AEB28A"/>
    <w:lvl w:ilvl="0" w:tplc="BA8E4FB0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A67566"/>
    <w:multiLevelType w:val="multilevel"/>
    <w:tmpl w:val="42D6801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C00516B"/>
    <w:multiLevelType w:val="hybridMultilevel"/>
    <w:tmpl w:val="73AE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BA416D"/>
    <w:multiLevelType w:val="hybridMultilevel"/>
    <w:tmpl w:val="69D230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0B530C"/>
    <w:multiLevelType w:val="hybridMultilevel"/>
    <w:tmpl w:val="5268B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19">
      <w:start w:val="1"/>
      <w:numFmt w:val="lowerLetter"/>
      <w:lvlText w:val="%4."/>
      <w:lvlJc w:val="left"/>
      <w:pPr>
        <w:ind w:left="2487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4"/>
  </w:num>
  <w:num w:numId="3">
    <w:abstractNumId w:val="15"/>
  </w:num>
  <w:num w:numId="4">
    <w:abstractNumId w:val="14"/>
  </w:num>
  <w:num w:numId="5">
    <w:abstractNumId w:val="17"/>
  </w:num>
  <w:num w:numId="6">
    <w:abstractNumId w:val="20"/>
  </w:num>
  <w:num w:numId="7">
    <w:abstractNumId w:val="44"/>
  </w:num>
  <w:num w:numId="8">
    <w:abstractNumId w:val="6"/>
  </w:num>
  <w:num w:numId="9">
    <w:abstractNumId w:val="29"/>
  </w:num>
  <w:num w:numId="10">
    <w:abstractNumId w:val="11"/>
  </w:num>
  <w:num w:numId="11">
    <w:abstractNumId w:val="30"/>
  </w:num>
  <w:num w:numId="12">
    <w:abstractNumId w:val="23"/>
  </w:num>
  <w:num w:numId="13">
    <w:abstractNumId w:val="40"/>
  </w:num>
  <w:num w:numId="14">
    <w:abstractNumId w:val="26"/>
  </w:num>
  <w:num w:numId="15">
    <w:abstractNumId w:val="18"/>
  </w:num>
  <w:num w:numId="16">
    <w:abstractNumId w:val="9"/>
  </w:num>
  <w:num w:numId="17">
    <w:abstractNumId w:val="8"/>
  </w:num>
  <w:num w:numId="18">
    <w:abstractNumId w:val="39"/>
  </w:num>
  <w:num w:numId="19">
    <w:abstractNumId w:val="35"/>
  </w:num>
  <w:num w:numId="20">
    <w:abstractNumId w:val="41"/>
  </w:num>
  <w:num w:numId="21">
    <w:abstractNumId w:val="7"/>
  </w:num>
  <w:num w:numId="22">
    <w:abstractNumId w:val="4"/>
  </w:num>
  <w:num w:numId="23">
    <w:abstractNumId w:val="13"/>
  </w:num>
  <w:num w:numId="24">
    <w:abstractNumId w:val="36"/>
  </w:num>
  <w:num w:numId="25">
    <w:abstractNumId w:val="2"/>
  </w:num>
  <w:num w:numId="26">
    <w:abstractNumId w:val="10"/>
  </w:num>
  <w:num w:numId="27">
    <w:abstractNumId w:val="32"/>
  </w:num>
  <w:num w:numId="28">
    <w:abstractNumId w:val="12"/>
  </w:num>
  <w:num w:numId="29">
    <w:abstractNumId w:val="16"/>
  </w:num>
  <w:num w:numId="30">
    <w:abstractNumId w:val="42"/>
  </w:num>
  <w:num w:numId="31">
    <w:abstractNumId w:val="27"/>
  </w:num>
  <w:num w:numId="32">
    <w:abstractNumId w:val="34"/>
  </w:num>
  <w:num w:numId="33">
    <w:abstractNumId w:val="25"/>
  </w:num>
  <w:num w:numId="34">
    <w:abstractNumId w:val="19"/>
  </w:num>
  <w:num w:numId="35">
    <w:abstractNumId w:val="21"/>
  </w:num>
  <w:num w:numId="36">
    <w:abstractNumId w:val="28"/>
  </w:num>
  <w:num w:numId="37">
    <w:abstractNumId w:val="1"/>
  </w:num>
  <w:num w:numId="38">
    <w:abstractNumId w:val="31"/>
  </w:num>
  <w:num w:numId="39">
    <w:abstractNumId w:val="45"/>
  </w:num>
  <w:num w:numId="40">
    <w:abstractNumId w:val="33"/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"/>
  </w:num>
  <w:num w:numId="43">
    <w:abstractNumId w:val="5"/>
  </w:num>
  <w:num w:numId="44">
    <w:abstractNumId w:val="37"/>
  </w:num>
  <w:num w:numId="45">
    <w:abstractNumId w:val="43"/>
  </w:num>
  <w:num w:numId="46">
    <w:abstractNumId w:val="3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zM1tjQwMzGyNDNW0lEKTi0uzszPAykwNaoFABpAlpgtAAAA"/>
  </w:docVars>
  <w:rsids>
    <w:rsidRoot w:val="0046765E"/>
    <w:rsid w:val="00011007"/>
    <w:rsid w:val="0001164C"/>
    <w:rsid w:val="00014EB9"/>
    <w:rsid w:val="00026FD3"/>
    <w:rsid w:val="00044317"/>
    <w:rsid w:val="00046991"/>
    <w:rsid w:val="000578A0"/>
    <w:rsid w:val="0006032E"/>
    <w:rsid w:val="00064A69"/>
    <w:rsid w:val="00067139"/>
    <w:rsid w:val="00070655"/>
    <w:rsid w:val="000707F0"/>
    <w:rsid w:val="000813A7"/>
    <w:rsid w:val="00083E77"/>
    <w:rsid w:val="00092269"/>
    <w:rsid w:val="00095BB9"/>
    <w:rsid w:val="000963A2"/>
    <w:rsid w:val="000A4E52"/>
    <w:rsid w:val="000B1A56"/>
    <w:rsid w:val="000B23A7"/>
    <w:rsid w:val="000B770D"/>
    <w:rsid w:val="000C1C65"/>
    <w:rsid w:val="000F398E"/>
    <w:rsid w:val="000F4DA2"/>
    <w:rsid w:val="00100F4F"/>
    <w:rsid w:val="001014C5"/>
    <w:rsid w:val="00103325"/>
    <w:rsid w:val="00104653"/>
    <w:rsid w:val="00107291"/>
    <w:rsid w:val="00110F0A"/>
    <w:rsid w:val="00120FA2"/>
    <w:rsid w:val="00123EB3"/>
    <w:rsid w:val="00124175"/>
    <w:rsid w:val="00132B9C"/>
    <w:rsid w:val="00142719"/>
    <w:rsid w:val="001428CC"/>
    <w:rsid w:val="00151280"/>
    <w:rsid w:val="0015239C"/>
    <w:rsid w:val="001531A7"/>
    <w:rsid w:val="0015539D"/>
    <w:rsid w:val="001636E9"/>
    <w:rsid w:val="00172466"/>
    <w:rsid w:val="0017324D"/>
    <w:rsid w:val="00193551"/>
    <w:rsid w:val="0019408C"/>
    <w:rsid w:val="001B353C"/>
    <w:rsid w:val="001B3687"/>
    <w:rsid w:val="001C064F"/>
    <w:rsid w:val="001C7E1F"/>
    <w:rsid w:val="001D63D2"/>
    <w:rsid w:val="001D78B9"/>
    <w:rsid w:val="001E3EAB"/>
    <w:rsid w:val="001E7C05"/>
    <w:rsid w:val="00210DF8"/>
    <w:rsid w:val="002128CB"/>
    <w:rsid w:val="00213046"/>
    <w:rsid w:val="00216351"/>
    <w:rsid w:val="002207FF"/>
    <w:rsid w:val="002250C5"/>
    <w:rsid w:val="00225342"/>
    <w:rsid w:val="00227AC6"/>
    <w:rsid w:val="002300F2"/>
    <w:rsid w:val="0023238B"/>
    <w:rsid w:val="002323E0"/>
    <w:rsid w:val="00236872"/>
    <w:rsid w:val="00241B87"/>
    <w:rsid w:val="0026025D"/>
    <w:rsid w:val="00260A48"/>
    <w:rsid w:val="002637C0"/>
    <w:rsid w:val="00276322"/>
    <w:rsid w:val="002803C5"/>
    <w:rsid w:val="002807C1"/>
    <w:rsid w:val="002A2E64"/>
    <w:rsid w:val="002A33F2"/>
    <w:rsid w:val="002B700A"/>
    <w:rsid w:val="002C52E3"/>
    <w:rsid w:val="002C74E4"/>
    <w:rsid w:val="002D0A00"/>
    <w:rsid w:val="002D73CB"/>
    <w:rsid w:val="002F1D01"/>
    <w:rsid w:val="002F2557"/>
    <w:rsid w:val="002F278E"/>
    <w:rsid w:val="002F29FB"/>
    <w:rsid w:val="002F4763"/>
    <w:rsid w:val="002F68F7"/>
    <w:rsid w:val="0030001D"/>
    <w:rsid w:val="0030031F"/>
    <w:rsid w:val="0030557C"/>
    <w:rsid w:val="00307497"/>
    <w:rsid w:val="0031706E"/>
    <w:rsid w:val="0032208B"/>
    <w:rsid w:val="00323947"/>
    <w:rsid w:val="0032637D"/>
    <w:rsid w:val="0033101A"/>
    <w:rsid w:val="00341F0E"/>
    <w:rsid w:val="00352B15"/>
    <w:rsid w:val="00353118"/>
    <w:rsid w:val="00354D71"/>
    <w:rsid w:val="003609CC"/>
    <w:rsid w:val="00360B3F"/>
    <w:rsid w:val="0036401A"/>
    <w:rsid w:val="00374175"/>
    <w:rsid w:val="00374200"/>
    <w:rsid w:val="00374698"/>
    <w:rsid w:val="00381B11"/>
    <w:rsid w:val="00384AA0"/>
    <w:rsid w:val="00395166"/>
    <w:rsid w:val="0039647D"/>
    <w:rsid w:val="003A235C"/>
    <w:rsid w:val="003A29AC"/>
    <w:rsid w:val="003A2E1A"/>
    <w:rsid w:val="003B0A6E"/>
    <w:rsid w:val="003B3CD7"/>
    <w:rsid w:val="003D2320"/>
    <w:rsid w:val="003D5356"/>
    <w:rsid w:val="003E07C2"/>
    <w:rsid w:val="003E30FC"/>
    <w:rsid w:val="003F7327"/>
    <w:rsid w:val="0040672D"/>
    <w:rsid w:val="004076DA"/>
    <w:rsid w:val="004215D7"/>
    <w:rsid w:val="004274F3"/>
    <w:rsid w:val="00437E15"/>
    <w:rsid w:val="00437EC9"/>
    <w:rsid w:val="00441429"/>
    <w:rsid w:val="00442E0C"/>
    <w:rsid w:val="004437F1"/>
    <w:rsid w:val="0044524B"/>
    <w:rsid w:val="00445802"/>
    <w:rsid w:val="004507B7"/>
    <w:rsid w:val="00453857"/>
    <w:rsid w:val="0046765E"/>
    <w:rsid w:val="00470C99"/>
    <w:rsid w:val="004718D3"/>
    <w:rsid w:val="00487FEB"/>
    <w:rsid w:val="004A2B56"/>
    <w:rsid w:val="004A75BF"/>
    <w:rsid w:val="004B556A"/>
    <w:rsid w:val="004B6EDB"/>
    <w:rsid w:val="004C59F4"/>
    <w:rsid w:val="004E0312"/>
    <w:rsid w:val="004F4848"/>
    <w:rsid w:val="004F5FD1"/>
    <w:rsid w:val="00502240"/>
    <w:rsid w:val="00511C3F"/>
    <w:rsid w:val="0051515F"/>
    <w:rsid w:val="00516DE0"/>
    <w:rsid w:val="00520031"/>
    <w:rsid w:val="00521100"/>
    <w:rsid w:val="00521D29"/>
    <w:rsid w:val="005262DC"/>
    <w:rsid w:val="00544619"/>
    <w:rsid w:val="00544981"/>
    <w:rsid w:val="0054543A"/>
    <w:rsid w:val="00545A04"/>
    <w:rsid w:val="00561A89"/>
    <w:rsid w:val="00566EA3"/>
    <w:rsid w:val="005675B6"/>
    <w:rsid w:val="00572140"/>
    <w:rsid w:val="00582FC1"/>
    <w:rsid w:val="00584C66"/>
    <w:rsid w:val="005875B8"/>
    <w:rsid w:val="00597910"/>
    <w:rsid w:val="005A25A4"/>
    <w:rsid w:val="005B3190"/>
    <w:rsid w:val="005B7438"/>
    <w:rsid w:val="005C000B"/>
    <w:rsid w:val="005C1C1B"/>
    <w:rsid w:val="005C1F58"/>
    <w:rsid w:val="005C5345"/>
    <w:rsid w:val="005D3488"/>
    <w:rsid w:val="005D386D"/>
    <w:rsid w:val="005D3A3D"/>
    <w:rsid w:val="005D52AF"/>
    <w:rsid w:val="005D6462"/>
    <w:rsid w:val="005D6B4A"/>
    <w:rsid w:val="005F1BF1"/>
    <w:rsid w:val="005F4762"/>
    <w:rsid w:val="00605FC5"/>
    <w:rsid w:val="00607123"/>
    <w:rsid w:val="0061570F"/>
    <w:rsid w:val="006168FF"/>
    <w:rsid w:val="006228B4"/>
    <w:rsid w:val="006333AA"/>
    <w:rsid w:val="0064154A"/>
    <w:rsid w:val="00641D40"/>
    <w:rsid w:val="00644A85"/>
    <w:rsid w:val="00653455"/>
    <w:rsid w:val="0065349B"/>
    <w:rsid w:val="006558DE"/>
    <w:rsid w:val="006634F8"/>
    <w:rsid w:val="00663E74"/>
    <w:rsid w:val="00670096"/>
    <w:rsid w:val="0067013F"/>
    <w:rsid w:val="00671328"/>
    <w:rsid w:val="006730A9"/>
    <w:rsid w:val="00685332"/>
    <w:rsid w:val="00695EAD"/>
    <w:rsid w:val="00697E1D"/>
    <w:rsid w:val="006A2BC9"/>
    <w:rsid w:val="006A6B74"/>
    <w:rsid w:val="006A7E93"/>
    <w:rsid w:val="006B42E2"/>
    <w:rsid w:val="006B59FB"/>
    <w:rsid w:val="006C2465"/>
    <w:rsid w:val="006D0AB4"/>
    <w:rsid w:val="006E559F"/>
    <w:rsid w:val="006F1398"/>
    <w:rsid w:val="006F6733"/>
    <w:rsid w:val="00700AD7"/>
    <w:rsid w:val="0070366F"/>
    <w:rsid w:val="00712269"/>
    <w:rsid w:val="0071760B"/>
    <w:rsid w:val="00722EA3"/>
    <w:rsid w:val="007244E9"/>
    <w:rsid w:val="007365A2"/>
    <w:rsid w:val="007406CF"/>
    <w:rsid w:val="007408BD"/>
    <w:rsid w:val="0074640B"/>
    <w:rsid w:val="00746C21"/>
    <w:rsid w:val="007546E9"/>
    <w:rsid w:val="00772CE4"/>
    <w:rsid w:val="0078473D"/>
    <w:rsid w:val="00786EB8"/>
    <w:rsid w:val="007871B2"/>
    <w:rsid w:val="0079012E"/>
    <w:rsid w:val="007950B0"/>
    <w:rsid w:val="007A000A"/>
    <w:rsid w:val="007B017F"/>
    <w:rsid w:val="007B4438"/>
    <w:rsid w:val="007B7DD3"/>
    <w:rsid w:val="007C203E"/>
    <w:rsid w:val="007E0383"/>
    <w:rsid w:val="007E20B5"/>
    <w:rsid w:val="007F4F9A"/>
    <w:rsid w:val="00800BC6"/>
    <w:rsid w:val="00815697"/>
    <w:rsid w:val="00825938"/>
    <w:rsid w:val="008261E9"/>
    <w:rsid w:val="008267D5"/>
    <w:rsid w:val="00830BF8"/>
    <w:rsid w:val="00837EA6"/>
    <w:rsid w:val="00842978"/>
    <w:rsid w:val="008452C7"/>
    <w:rsid w:val="00871592"/>
    <w:rsid w:val="00873705"/>
    <w:rsid w:val="00875F8C"/>
    <w:rsid w:val="00890072"/>
    <w:rsid w:val="00891F26"/>
    <w:rsid w:val="00892781"/>
    <w:rsid w:val="00895AE4"/>
    <w:rsid w:val="00897EE6"/>
    <w:rsid w:val="008A12CB"/>
    <w:rsid w:val="008A4100"/>
    <w:rsid w:val="008B671E"/>
    <w:rsid w:val="008C4191"/>
    <w:rsid w:val="008C55C2"/>
    <w:rsid w:val="008C6A4B"/>
    <w:rsid w:val="008D2793"/>
    <w:rsid w:val="008D3BCB"/>
    <w:rsid w:val="0090253B"/>
    <w:rsid w:val="009037A5"/>
    <w:rsid w:val="0091082F"/>
    <w:rsid w:val="00912ADF"/>
    <w:rsid w:val="00915E29"/>
    <w:rsid w:val="009207E6"/>
    <w:rsid w:val="00922BCF"/>
    <w:rsid w:val="0093151C"/>
    <w:rsid w:val="00932668"/>
    <w:rsid w:val="00934BC8"/>
    <w:rsid w:val="009453C2"/>
    <w:rsid w:val="009539CB"/>
    <w:rsid w:val="009707EA"/>
    <w:rsid w:val="00973534"/>
    <w:rsid w:val="00973EB7"/>
    <w:rsid w:val="009756B4"/>
    <w:rsid w:val="00991658"/>
    <w:rsid w:val="00991863"/>
    <w:rsid w:val="009935DF"/>
    <w:rsid w:val="00994961"/>
    <w:rsid w:val="00996520"/>
    <w:rsid w:val="009A2AA7"/>
    <w:rsid w:val="009A2B89"/>
    <w:rsid w:val="009A4CED"/>
    <w:rsid w:val="009A5579"/>
    <w:rsid w:val="009B1788"/>
    <w:rsid w:val="009B24E0"/>
    <w:rsid w:val="009B5309"/>
    <w:rsid w:val="009C0861"/>
    <w:rsid w:val="009C2AEE"/>
    <w:rsid w:val="009C3785"/>
    <w:rsid w:val="009C410E"/>
    <w:rsid w:val="009D44C3"/>
    <w:rsid w:val="009F04B7"/>
    <w:rsid w:val="009F121B"/>
    <w:rsid w:val="00A00877"/>
    <w:rsid w:val="00A02DF6"/>
    <w:rsid w:val="00A10FC2"/>
    <w:rsid w:val="00A11405"/>
    <w:rsid w:val="00A12FC0"/>
    <w:rsid w:val="00A20223"/>
    <w:rsid w:val="00A21D24"/>
    <w:rsid w:val="00A234F4"/>
    <w:rsid w:val="00A31076"/>
    <w:rsid w:val="00A31D85"/>
    <w:rsid w:val="00A34342"/>
    <w:rsid w:val="00A35835"/>
    <w:rsid w:val="00A408E1"/>
    <w:rsid w:val="00A44942"/>
    <w:rsid w:val="00A4681F"/>
    <w:rsid w:val="00A469A8"/>
    <w:rsid w:val="00A61E2A"/>
    <w:rsid w:val="00A83ECC"/>
    <w:rsid w:val="00A8794C"/>
    <w:rsid w:val="00A91B1F"/>
    <w:rsid w:val="00A95B10"/>
    <w:rsid w:val="00AA462E"/>
    <w:rsid w:val="00AA5ED1"/>
    <w:rsid w:val="00AB6C70"/>
    <w:rsid w:val="00AD10E8"/>
    <w:rsid w:val="00AD5C95"/>
    <w:rsid w:val="00AD5E6D"/>
    <w:rsid w:val="00AE672A"/>
    <w:rsid w:val="00AF51B9"/>
    <w:rsid w:val="00AF5971"/>
    <w:rsid w:val="00AF7146"/>
    <w:rsid w:val="00B06A1D"/>
    <w:rsid w:val="00B1196D"/>
    <w:rsid w:val="00B138B3"/>
    <w:rsid w:val="00B20A7F"/>
    <w:rsid w:val="00B21A81"/>
    <w:rsid w:val="00B24DBD"/>
    <w:rsid w:val="00B2508B"/>
    <w:rsid w:val="00B40D97"/>
    <w:rsid w:val="00B437AF"/>
    <w:rsid w:val="00B44EEB"/>
    <w:rsid w:val="00B45284"/>
    <w:rsid w:val="00B468F3"/>
    <w:rsid w:val="00B5122D"/>
    <w:rsid w:val="00B659B1"/>
    <w:rsid w:val="00B71A5E"/>
    <w:rsid w:val="00B830A3"/>
    <w:rsid w:val="00B953B8"/>
    <w:rsid w:val="00BA1F16"/>
    <w:rsid w:val="00BA58D0"/>
    <w:rsid w:val="00BB06CD"/>
    <w:rsid w:val="00BB1C9A"/>
    <w:rsid w:val="00BC7BBF"/>
    <w:rsid w:val="00BC7DC2"/>
    <w:rsid w:val="00BD0B87"/>
    <w:rsid w:val="00BD2F74"/>
    <w:rsid w:val="00BD61AC"/>
    <w:rsid w:val="00BE2AFF"/>
    <w:rsid w:val="00BE539E"/>
    <w:rsid w:val="00BE5538"/>
    <w:rsid w:val="00BE6E4D"/>
    <w:rsid w:val="00BE7EF7"/>
    <w:rsid w:val="00BF0AE3"/>
    <w:rsid w:val="00BF4463"/>
    <w:rsid w:val="00BF7ECF"/>
    <w:rsid w:val="00C0653E"/>
    <w:rsid w:val="00C0697D"/>
    <w:rsid w:val="00C21777"/>
    <w:rsid w:val="00C241F1"/>
    <w:rsid w:val="00C276CA"/>
    <w:rsid w:val="00C301A0"/>
    <w:rsid w:val="00C353B8"/>
    <w:rsid w:val="00C36617"/>
    <w:rsid w:val="00C36D79"/>
    <w:rsid w:val="00C50636"/>
    <w:rsid w:val="00C5689D"/>
    <w:rsid w:val="00C575CE"/>
    <w:rsid w:val="00C62685"/>
    <w:rsid w:val="00C72884"/>
    <w:rsid w:val="00C75ABC"/>
    <w:rsid w:val="00C76C3C"/>
    <w:rsid w:val="00C82756"/>
    <w:rsid w:val="00CA0487"/>
    <w:rsid w:val="00CA2B20"/>
    <w:rsid w:val="00CA78A6"/>
    <w:rsid w:val="00CB1C15"/>
    <w:rsid w:val="00CC1E2A"/>
    <w:rsid w:val="00CC3B52"/>
    <w:rsid w:val="00CC679E"/>
    <w:rsid w:val="00CC72E6"/>
    <w:rsid w:val="00CD1445"/>
    <w:rsid w:val="00CD5B5C"/>
    <w:rsid w:val="00CD5C4C"/>
    <w:rsid w:val="00CE113B"/>
    <w:rsid w:val="00CE424A"/>
    <w:rsid w:val="00CE66FA"/>
    <w:rsid w:val="00CE683D"/>
    <w:rsid w:val="00CF1366"/>
    <w:rsid w:val="00CF3647"/>
    <w:rsid w:val="00CF37DA"/>
    <w:rsid w:val="00D037C6"/>
    <w:rsid w:val="00D11182"/>
    <w:rsid w:val="00D243F9"/>
    <w:rsid w:val="00D263ED"/>
    <w:rsid w:val="00D306B2"/>
    <w:rsid w:val="00D41AD2"/>
    <w:rsid w:val="00D42BCB"/>
    <w:rsid w:val="00D452F3"/>
    <w:rsid w:val="00D46338"/>
    <w:rsid w:val="00D64C5E"/>
    <w:rsid w:val="00D652FB"/>
    <w:rsid w:val="00D71402"/>
    <w:rsid w:val="00D74668"/>
    <w:rsid w:val="00D75471"/>
    <w:rsid w:val="00D815E6"/>
    <w:rsid w:val="00D84981"/>
    <w:rsid w:val="00D92AB6"/>
    <w:rsid w:val="00DA56AD"/>
    <w:rsid w:val="00DB107C"/>
    <w:rsid w:val="00DB1D72"/>
    <w:rsid w:val="00DB27D1"/>
    <w:rsid w:val="00DB4102"/>
    <w:rsid w:val="00DC5E99"/>
    <w:rsid w:val="00DD402D"/>
    <w:rsid w:val="00DE6D45"/>
    <w:rsid w:val="00DE7163"/>
    <w:rsid w:val="00DE7E05"/>
    <w:rsid w:val="00DF0D25"/>
    <w:rsid w:val="00E060F8"/>
    <w:rsid w:val="00E10674"/>
    <w:rsid w:val="00E12F43"/>
    <w:rsid w:val="00E1439B"/>
    <w:rsid w:val="00E152D4"/>
    <w:rsid w:val="00E24696"/>
    <w:rsid w:val="00E304D8"/>
    <w:rsid w:val="00E311E0"/>
    <w:rsid w:val="00E330C8"/>
    <w:rsid w:val="00E4141E"/>
    <w:rsid w:val="00E444F7"/>
    <w:rsid w:val="00E462E6"/>
    <w:rsid w:val="00E67E26"/>
    <w:rsid w:val="00E729D0"/>
    <w:rsid w:val="00E80469"/>
    <w:rsid w:val="00E8369D"/>
    <w:rsid w:val="00E90558"/>
    <w:rsid w:val="00EA1B92"/>
    <w:rsid w:val="00EA4C88"/>
    <w:rsid w:val="00EC437B"/>
    <w:rsid w:val="00EC741B"/>
    <w:rsid w:val="00ED37FD"/>
    <w:rsid w:val="00EE2957"/>
    <w:rsid w:val="00EF0DF5"/>
    <w:rsid w:val="00EF1895"/>
    <w:rsid w:val="00EF1968"/>
    <w:rsid w:val="00EF1F8C"/>
    <w:rsid w:val="00EF724D"/>
    <w:rsid w:val="00EF799E"/>
    <w:rsid w:val="00F02481"/>
    <w:rsid w:val="00F049B4"/>
    <w:rsid w:val="00F118ED"/>
    <w:rsid w:val="00F11BBD"/>
    <w:rsid w:val="00F362F5"/>
    <w:rsid w:val="00F37175"/>
    <w:rsid w:val="00F40E7D"/>
    <w:rsid w:val="00F41C1B"/>
    <w:rsid w:val="00F46B04"/>
    <w:rsid w:val="00F534BE"/>
    <w:rsid w:val="00F56DCA"/>
    <w:rsid w:val="00F6450B"/>
    <w:rsid w:val="00F656B4"/>
    <w:rsid w:val="00F66FBA"/>
    <w:rsid w:val="00F71C48"/>
    <w:rsid w:val="00F723D1"/>
    <w:rsid w:val="00F746BE"/>
    <w:rsid w:val="00F748B0"/>
    <w:rsid w:val="00F93687"/>
    <w:rsid w:val="00FB65FD"/>
    <w:rsid w:val="00FB7E17"/>
    <w:rsid w:val="00FC0323"/>
    <w:rsid w:val="00FC4CF3"/>
    <w:rsid w:val="00FD08F9"/>
    <w:rsid w:val="00FD53EE"/>
    <w:rsid w:val="00FE05D5"/>
    <w:rsid w:val="00FF1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0E1AD"/>
  <w15:docId w15:val="{28A811F6-1C53-49CA-8E76-E6EBE6553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111"/>
      <w:outlineLvl w:val="0"/>
    </w:pPr>
    <w:rPr>
      <w:b/>
      <w:bCs/>
      <w:sz w:val="63"/>
      <w:szCs w:val="63"/>
    </w:rPr>
  </w:style>
  <w:style w:type="paragraph" w:styleId="Heading2">
    <w:name w:val="heading 2"/>
    <w:basedOn w:val="Normal"/>
    <w:link w:val="Heading2Char"/>
    <w:uiPriority w:val="9"/>
    <w:qFormat/>
    <w:pPr>
      <w:spacing w:before="70"/>
      <w:ind w:left="527" w:hanging="300"/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70"/>
      <w:ind w:left="527" w:hanging="30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07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729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07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7291"/>
    <w:rPr>
      <w:rFonts w:ascii="Arial" w:eastAsia="Arial" w:hAnsi="Arial" w:cs="Arial"/>
    </w:rPr>
  </w:style>
  <w:style w:type="table" w:customStyle="1" w:styleId="TableGrid1">
    <w:name w:val="Table Grid1"/>
    <w:basedOn w:val="TableNormal"/>
    <w:next w:val="TableGrid"/>
    <w:uiPriority w:val="39"/>
    <w:rsid w:val="0060712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607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1402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41D40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A6B74"/>
    <w:pPr>
      <w:tabs>
        <w:tab w:val="left" w:pos="660"/>
        <w:tab w:val="right" w:leader="dot" w:pos="998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4C66"/>
    <w:pPr>
      <w:tabs>
        <w:tab w:val="left" w:pos="567"/>
        <w:tab w:val="right" w:leader="dot" w:pos="9980"/>
      </w:tabs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95B10"/>
    <w:pPr>
      <w:widowControl/>
      <w:autoSpaceDE/>
      <w:autoSpaceDN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5B10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5B10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CD1445"/>
    <w:rPr>
      <w:rFonts w:ascii="Arial" w:eastAsia="Arial" w:hAnsi="Arial" w:cs="Arial"/>
      <w:b/>
      <w:bCs/>
      <w:sz w:val="63"/>
      <w:szCs w:val="63"/>
    </w:rPr>
  </w:style>
  <w:style w:type="character" w:customStyle="1" w:styleId="Heading2Char">
    <w:name w:val="Heading 2 Char"/>
    <w:basedOn w:val="DefaultParagraphFont"/>
    <w:link w:val="Heading2"/>
    <w:uiPriority w:val="9"/>
    <w:rsid w:val="00CD1445"/>
    <w:rPr>
      <w:rFonts w:ascii="Arial" w:eastAsia="Arial" w:hAnsi="Arial" w:cs="Arial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445"/>
    <w:pPr>
      <w:widowControl/>
      <w:autoSpaceDE/>
      <w:autoSpaceDN/>
    </w:pPr>
    <w:rPr>
      <w:rFonts w:ascii="Segoe UI" w:eastAsiaTheme="minorEastAs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445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875B8"/>
    <w:pPr>
      <w:widowControl/>
      <w:autoSpaceDE/>
      <w:autoSpaceDN/>
    </w:pPr>
  </w:style>
  <w:style w:type="character" w:customStyle="1" w:styleId="NoSpacingChar">
    <w:name w:val="No Spacing Char"/>
    <w:basedOn w:val="DefaultParagraphFont"/>
    <w:link w:val="NoSpacing"/>
    <w:uiPriority w:val="1"/>
    <w:rsid w:val="005875B8"/>
  </w:style>
  <w:style w:type="paragraph" w:customStyle="1" w:styleId="Default">
    <w:name w:val="Default"/>
    <w:rsid w:val="00FC0323"/>
    <w:pPr>
      <w:widowControl/>
      <w:adjustRightInd w:val="0"/>
    </w:pPr>
    <w:rPr>
      <w:rFonts w:ascii="Arial" w:hAnsi="Arial" w:cs="Arial"/>
      <w:color w:val="000000"/>
      <w:sz w:val="24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014E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4E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4EB9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E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EB9"/>
    <w:rPr>
      <w:rFonts w:ascii="Arial" w:eastAsia="Arial" w:hAnsi="Arial" w:cs="Arial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1067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F799E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2208B"/>
    <w:rPr>
      <w:b/>
      <w:bCs/>
    </w:rPr>
  </w:style>
  <w:style w:type="table" w:customStyle="1" w:styleId="TableGrid2">
    <w:name w:val="Table Grid2"/>
    <w:basedOn w:val="TableNormal"/>
    <w:next w:val="TableGrid"/>
    <w:uiPriority w:val="59"/>
    <w:rsid w:val="0032208B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32208B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575CE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C575CE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C000B"/>
    <w:rPr>
      <w:color w:val="808080"/>
    </w:rPr>
  </w:style>
  <w:style w:type="table" w:customStyle="1" w:styleId="TableGrid6">
    <w:name w:val="Table Grid6"/>
    <w:basedOn w:val="TableNormal"/>
    <w:next w:val="TableGrid"/>
    <w:uiPriority w:val="39"/>
    <w:rsid w:val="00D037C6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37C6"/>
    <w:pPr>
      <w:widowControl/>
      <w:autoSpaceDE/>
      <w:autoSpaceDN/>
    </w:pPr>
    <w:rPr>
      <w:rFonts w:ascii="Arial" w:eastAsia="Arial" w:hAnsi="Arial" w:cs="Arial"/>
    </w:rPr>
  </w:style>
  <w:style w:type="table" w:customStyle="1" w:styleId="TableGrid7">
    <w:name w:val="Table Grid7"/>
    <w:basedOn w:val="TableNormal"/>
    <w:next w:val="TableGrid"/>
    <w:uiPriority w:val="39"/>
    <w:rsid w:val="00DA56AD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E304D8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E304D8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E304D8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304D8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E304D8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E304D8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8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30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88F9686726D48E886AE12202C118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9A730-0E92-42B9-8F89-E823FA811B2C}"/>
      </w:docPartPr>
      <w:docPartBody>
        <w:p w:rsidR="00000000" w:rsidRDefault="00455CF1" w:rsidP="00455CF1">
          <w:pPr>
            <w:pStyle w:val="F88F9686726D48E886AE12202C11863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C63CA47448E49B88FD1C01013375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FD4D2-913A-4555-A9B8-47332AED2CA4}"/>
      </w:docPartPr>
      <w:docPartBody>
        <w:p w:rsidR="00000000" w:rsidRDefault="00455CF1" w:rsidP="00455CF1">
          <w:pPr>
            <w:pStyle w:val="5C63CA47448E49B88FD1C0101337591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951BB0DF86945D68ACF2E18CBCE6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3745F-959F-4901-B2E0-F70657A276DE}"/>
      </w:docPartPr>
      <w:docPartBody>
        <w:p w:rsidR="00000000" w:rsidRDefault="00455CF1" w:rsidP="00455CF1">
          <w:pPr>
            <w:pStyle w:val="F951BB0DF86945D68ACF2E18CBCE60DB"/>
          </w:pPr>
          <w:r w:rsidRPr="00CA1FC1">
            <w:rPr>
              <w:rStyle w:val="PlaceholderText"/>
            </w:rPr>
            <w:t>Choose an item.</w:t>
          </w:r>
        </w:p>
      </w:docPartBody>
    </w:docPart>
    <w:docPart>
      <w:docPartPr>
        <w:name w:val="28C7B3F526B14389959834EE364B7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B0A3C-93B0-4431-A66F-713D5E6F8B75}"/>
      </w:docPartPr>
      <w:docPartBody>
        <w:p w:rsidR="00000000" w:rsidRDefault="00455CF1" w:rsidP="00455CF1">
          <w:pPr>
            <w:pStyle w:val="28C7B3F526B14389959834EE364B779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9E41AB5D990428A884A1D7034493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B405B-F153-4F63-97F3-84BC249FCFA0}"/>
      </w:docPartPr>
      <w:docPartBody>
        <w:p w:rsidR="00000000" w:rsidRDefault="00455CF1" w:rsidP="00455CF1">
          <w:pPr>
            <w:pStyle w:val="B9E41AB5D990428A884A1D703449302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618C6E913244EFE80C4C9D8CD6739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1785C-8B4A-43A1-8F62-27B0DE6B4F36}"/>
      </w:docPartPr>
      <w:docPartBody>
        <w:p w:rsidR="00000000" w:rsidRDefault="00455CF1" w:rsidP="00455CF1">
          <w:pPr>
            <w:pStyle w:val="F618C6E913244EFE80C4C9D8CD67398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C425422B0444159AAA0993AE13B1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1F4A9-CE97-4C50-8A4A-85266D054EFD}"/>
      </w:docPartPr>
      <w:docPartBody>
        <w:p w:rsidR="00000000" w:rsidRDefault="00455CF1" w:rsidP="00455CF1">
          <w:pPr>
            <w:pStyle w:val="4C425422B0444159AAA0993AE13B1AC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352F03CBC8947F8947C7505342C3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B99BB-1615-4B1A-BA5E-E71CE2AE216D}"/>
      </w:docPartPr>
      <w:docPartBody>
        <w:p w:rsidR="00000000" w:rsidRDefault="00455CF1" w:rsidP="00455CF1">
          <w:pPr>
            <w:pStyle w:val="1352F03CBC8947F8947C7505342C3CB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DCC65FF073745879368A36BD8C67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24DE6-0465-4BBE-B125-5B28D119FCB3}"/>
      </w:docPartPr>
      <w:docPartBody>
        <w:p w:rsidR="00000000" w:rsidRDefault="00455CF1" w:rsidP="00455CF1">
          <w:pPr>
            <w:pStyle w:val="9DCC65FF073745879368A36BD8C67F5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90A809B523740A78F391F1903673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94C57-07A3-409A-9C97-9958CBD438CC}"/>
      </w:docPartPr>
      <w:docPartBody>
        <w:p w:rsidR="00000000" w:rsidRDefault="00455CF1" w:rsidP="00455CF1">
          <w:pPr>
            <w:pStyle w:val="F90A809B523740A78F391F1903673BA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4CB8DB9CDC9425E9238CCE7E3ACC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1E19B-1970-4D03-A093-E1E481850F56}"/>
      </w:docPartPr>
      <w:docPartBody>
        <w:p w:rsidR="00000000" w:rsidRDefault="00455CF1" w:rsidP="00455CF1">
          <w:pPr>
            <w:pStyle w:val="14CB8DB9CDC9425E9238CCE7E3ACCCD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214284C0F5648A8811DCCD6F15E7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CB450-7318-4EA6-9698-9F201617C11F}"/>
      </w:docPartPr>
      <w:docPartBody>
        <w:p w:rsidR="00000000" w:rsidRDefault="00455CF1" w:rsidP="00455CF1">
          <w:pPr>
            <w:pStyle w:val="0214284C0F5648A8811DCCD6F15E76D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11F407650EF4651AB05A00B092DA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24896-532A-4594-9DA6-6AF4DD237DAC}"/>
      </w:docPartPr>
      <w:docPartBody>
        <w:p w:rsidR="00000000" w:rsidRDefault="00455CF1" w:rsidP="00455CF1">
          <w:pPr>
            <w:pStyle w:val="011F407650EF4651AB05A00B092DA5A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EE10D9F7D604C5396BA6E6C4D284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3B2E0-554D-4487-9A5E-16185B0C99C9}"/>
      </w:docPartPr>
      <w:docPartBody>
        <w:p w:rsidR="00000000" w:rsidRDefault="00455CF1" w:rsidP="00455CF1">
          <w:pPr>
            <w:pStyle w:val="DEE10D9F7D604C5396BA6E6C4D284A0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10AC1BDAB224012A7460C632B7DC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EC9CD-8813-4926-AEF9-B70771EBD423}"/>
      </w:docPartPr>
      <w:docPartBody>
        <w:p w:rsidR="00000000" w:rsidRDefault="00455CF1" w:rsidP="00455CF1">
          <w:pPr>
            <w:pStyle w:val="010AC1BDAB224012A7460C632B7DCA6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3831A5D21554A6CAAAD5597A0629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97578-AD50-47F9-9170-9963A5E17C68}"/>
      </w:docPartPr>
      <w:docPartBody>
        <w:p w:rsidR="00000000" w:rsidRDefault="00455CF1" w:rsidP="00455CF1">
          <w:pPr>
            <w:pStyle w:val="73831A5D21554A6CAAAD5597A062912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6FA8A1BBFFE43AD9CF2A3E54A33E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4315C-EE90-4C70-B540-4FA630666028}"/>
      </w:docPartPr>
      <w:docPartBody>
        <w:p w:rsidR="00000000" w:rsidRDefault="00455CF1" w:rsidP="00455CF1">
          <w:pPr>
            <w:pStyle w:val="66FA8A1BBFFE43AD9CF2A3E54A33E7C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F54A0496C1440948531142F0722F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1BA10-DA1D-4B60-A0A2-797E701D245C}"/>
      </w:docPartPr>
      <w:docPartBody>
        <w:p w:rsidR="00000000" w:rsidRDefault="00455CF1" w:rsidP="00455CF1">
          <w:pPr>
            <w:pStyle w:val="5F54A0496C1440948531142F0722FFD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FCE17EB71004DC8A29A1D823A353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4A898-BD93-4580-9CE1-53028CE64F72}"/>
      </w:docPartPr>
      <w:docPartBody>
        <w:p w:rsidR="00000000" w:rsidRDefault="00455CF1" w:rsidP="00455CF1">
          <w:pPr>
            <w:pStyle w:val="DFCE17EB71004DC8A29A1D823A353DD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F41C18DCF9D4CB8B0778431286E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712B5-8C59-4D63-84F4-72C95330B87B}"/>
      </w:docPartPr>
      <w:docPartBody>
        <w:p w:rsidR="00000000" w:rsidRDefault="00455CF1" w:rsidP="00455CF1">
          <w:pPr>
            <w:pStyle w:val="2F41C18DCF9D4CB8B0778431286E53F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95F341A4E244820AD5CAA512F677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33CB9-45CD-4C33-8852-A3A68201D016}"/>
      </w:docPartPr>
      <w:docPartBody>
        <w:p w:rsidR="00000000" w:rsidRDefault="00455CF1" w:rsidP="00455CF1">
          <w:pPr>
            <w:pStyle w:val="695F341A4E244820AD5CAA512F6770C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600747E1133420F84499E8E9EF1D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41C48-BAAC-4ED4-B517-DB975D5B49BB}"/>
      </w:docPartPr>
      <w:docPartBody>
        <w:p w:rsidR="00000000" w:rsidRDefault="00455CF1" w:rsidP="00455CF1">
          <w:pPr>
            <w:pStyle w:val="2600747E1133420F84499E8E9EF1D3F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784AA3B535C4E599BFCDCAFC875D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91AA6-FD15-4358-A7F6-85BA1A95A789}"/>
      </w:docPartPr>
      <w:docPartBody>
        <w:p w:rsidR="00000000" w:rsidRDefault="00455CF1" w:rsidP="00455CF1">
          <w:pPr>
            <w:pStyle w:val="7784AA3B535C4E599BFCDCAFC875DC9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A86F178B513405994B30CEFD1595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B0022-4F59-44CF-9511-C15EC55C4D59}"/>
      </w:docPartPr>
      <w:docPartBody>
        <w:p w:rsidR="00000000" w:rsidRDefault="00455CF1" w:rsidP="00455CF1">
          <w:pPr>
            <w:pStyle w:val="3A86F178B513405994B30CEFD1595CF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13E2C5588C445A699F141CD5B3C3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76C3CA-AB1A-43D6-A690-232A913254B1}"/>
      </w:docPartPr>
      <w:docPartBody>
        <w:p w:rsidR="00000000" w:rsidRDefault="00455CF1" w:rsidP="00455CF1">
          <w:pPr>
            <w:pStyle w:val="513E2C5588C445A699F141CD5B3C344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5757D33DB8342E4A43432FA064C4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F404C-C7BB-4C12-9F8F-E31A8B0A4F34}"/>
      </w:docPartPr>
      <w:docPartBody>
        <w:p w:rsidR="00000000" w:rsidRDefault="00455CF1" w:rsidP="00455CF1">
          <w:pPr>
            <w:pStyle w:val="D5757D33DB8342E4A43432FA064C493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68F34577CE44D91A5B617BAE48CC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9AB27-997B-4D20-8427-DD6760A427A2}"/>
      </w:docPartPr>
      <w:docPartBody>
        <w:p w:rsidR="00000000" w:rsidRDefault="00455CF1" w:rsidP="00455CF1">
          <w:pPr>
            <w:pStyle w:val="768F34577CE44D91A5B617BAE48CCD2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5C0F79120D341F6B1EBF5F1EAF83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094B3-3ADF-4C31-AE44-198562CB8142}"/>
      </w:docPartPr>
      <w:docPartBody>
        <w:p w:rsidR="00000000" w:rsidRDefault="00455CF1" w:rsidP="00455CF1">
          <w:pPr>
            <w:pStyle w:val="15C0F79120D341F6B1EBF5F1EAF839D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20A1174832143C0A33626091E854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1F0B0-725F-4571-BF33-4CEC44D077D7}"/>
      </w:docPartPr>
      <w:docPartBody>
        <w:p w:rsidR="00000000" w:rsidRDefault="00455CF1" w:rsidP="00455CF1">
          <w:pPr>
            <w:pStyle w:val="E20A1174832143C0A33626091E854D8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5D437D5483449C28183FB01C5CB2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EBCAD-DAD4-4C83-9293-B42415559998}"/>
      </w:docPartPr>
      <w:docPartBody>
        <w:p w:rsidR="00000000" w:rsidRDefault="00455CF1" w:rsidP="00455CF1">
          <w:pPr>
            <w:pStyle w:val="55D437D5483449C28183FB01C5CB280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0E75EBDA3E14950B7668C24BB57A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E2FA0-720E-447B-9D85-D0DAE9C5BE92}"/>
      </w:docPartPr>
      <w:docPartBody>
        <w:p w:rsidR="00000000" w:rsidRDefault="00455CF1" w:rsidP="00455CF1">
          <w:pPr>
            <w:pStyle w:val="B0E75EBDA3E14950B7668C24BB57A1E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FFEC15404D54A598D16ACC593BFF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2A185-E824-4425-B889-6AC29F5B5944}"/>
      </w:docPartPr>
      <w:docPartBody>
        <w:p w:rsidR="00000000" w:rsidRDefault="00455CF1" w:rsidP="00455CF1">
          <w:pPr>
            <w:pStyle w:val="BFFEC15404D54A598D16ACC593BFF92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7042F50F71B4E479FAA89A85C03D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1AAEE-1AB6-4F55-817B-AD6A31724632}"/>
      </w:docPartPr>
      <w:docPartBody>
        <w:p w:rsidR="00000000" w:rsidRDefault="00455CF1" w:rsidP="00455CF1">
          <w:pPr>
            <w:pStyle w:val="B7042F50F71B4E479FAA89A85C03D3F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62AADEB938B48F39AA36F566B34B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AD248-4338-417E-93A4-0CFDD5CFD3D2}"/>
      </w:docPartPr>
      <w:docPartBody>
        <w:p w:rsidR="00000000" w:rsidRDefault="00455CF1" w:rsidP="00455CF1">
          <w:pPr>
            <w:pStyle w:val="962AADEB938B48F39AA36F566B34BFC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C0F72DAC4054F159C0EA069147BD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7EACF-2823-48B1-A206-60897F63C252}"/>
      </w:docPartPr>
      <w:docPartBody>
        <w:p w:rsidR="00000000" w:rsidRDefault="00455CF1" w:rsidP="00455CF1">
          <w:pPr>
            <w:pStyle w:val="2C0F72DAC4054F159C0EA069147BD68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5B87F96A87B4144A72AA543DF717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0BC3F-F798-43AB-9710-D24759FCF9E6}"/>
      </w:docPartPr>
      <w:docPartBody>
        <w:p w:rsidR="00000000" w:rsidRDefault="00455CF1" w:rsidP="00455CF1">
          <w:pPr>
            <w:pStyle w:val="D5B87F96A87B4144A72AA543DF71753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F8A99EA413241E3A7945029BFFDE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5BB90-8930-44E9-BBE0-B6A34FD30437}"/>
      </w:docPartPr>
      <w:docPartBody>
        <w:p w:rsidR="00000000" w:rsidRDefault="00455CF1" w:rsidP="00455CF1">
          <w:pPr>
            <w:pStyle w:val="3F8A99EA413241E3A7945029BFFDE00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FEEE73FC79B4BE481D6A703B9699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95B0E-06C0-47F4-A36C-F4C07ACBEC8E}"/>
      </w:docPartPr>
      <w:docPartBody>
        <w:p w:rsidR="00000000" w:rsidRDefault="00455CF1" w:rsidP="00455CF1">
          <w:pPr>
            <w:pStyle w:val="FFEEE73FC79B4BE481D6A703B9699DC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68062226D644250805730FE8C373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FA76E-3421-426E-ABDE-540765A77D33}"/>
      </w:docPartPr>
      <w:docPartBody>
        <w:p w:rsidR="00000000" w:rsidRDefault="00455CF1" w:rsidP="00455CF1">
          <w:pPr>
            <w:pStyle w:val="368062226D644250805730FE8C37343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40D4D2767E04D4FB7D864CE7443D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D180C-9FC7-4F3D-9D93-34B03EEA5B6C}"/>
      </w:docPartPr>
      <w:docPartBody>
        <w:p w:rsidR="00000000" w:rsidRDefault="00455CF1" w:rsidP="00455CF1">
          <w:pPr>
            <w:pStyle w:val="140D4D2767E04D4FB7D864CE7443D38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ECF5B43D8AC4FD6AE76070AB70F4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62617-E42F-44B7-B71C-1A807C63DB5D}"/>
      </w:docPartPr>
      <w:docPartBody>
        <w:p w:rsidR="00000000" w:rsidRDefault="00455CF1" w:rsidP="00455CF1">
          <w:pPr>
            <w:pStyle w:val="9ECF5B43D8AC4FD6AE76070AB70F44D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729490F35454C20BE420A322574F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DC5A7-D40E-4B84-B096-02DD72A80A73}"/>
      </w:docPartPr>
      <w:docPartBody>
        <w:p w:rsidR="00000000" w:rsidRDefault="00455CF1" w:rsidP="00455CF1">
          <w:pPr>
            <w:pStyle w:val="B729490F35454C20BE420A322574FE5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324BCDDA62A4D70A899672D6FF5E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BC08C-08C9-46A9-A9A2-B39065606026}"/>
      </w:docPartPr>
      <w:docPartBody>
        <w:p w:rsidR="00000000" w:rsidRDefault="00455CF1" w:rsidP="00455CF1">
          <w:pPr>
            <w:pStyle w:val="9324BCDDA62A4D70A899672D6FF5E4C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B8036A4EC6348659A7FE003D8E64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A1994-A881-4D33-A737-1D3460BD979D}"/>
      </w:docPartPr>
      <w:docPartBody>
        <w:p w:rsidR="00000000" w:rsidRDefault="00455CF1" w:rsidP="00455CF1">
          <w:pPr>
            <w:pStyle w:val="2B8036A4EC6348659A7FE003D8E644EE"/>
          </w:pPr>
          <w:r w:rsidRPr="000D735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654F7"/>
    <w:rsid w:val="000333F1"/>
    <w:rsid w:val="000654F7"/>
    <w:rsid w:val="002222B9"/>
    <w:rsid w:val="00455CF1"/>
    <w:rsid w:val="007253BE"/>
    <w:rsid w:val="00A565ED"/>
    <w:rsid w:val="00A71E54"/>
    <w:rsid w:val="00BC28B5"/>
    <w:rsid w:val="00C836E6"/>
    <w:rsid w:val="00F67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5CF1"/>
    <w:rPr>
      <w:color w:val="808080"/>
    </w:rPr>
  </w:style>
  <w:style w:type="paragraph" w:customStyle="1" w:styleId="FCE269BDF6354535BBCCD00F2198C35C">
    <w:name w:val="FCE269BDF6354535BBCCD00F2198C35C"/>
    <w:rsid w:val="000654F7"/>
  </w:style>
  <w:style w:type="paragraph" w:customStyle="1" w:styleId="6DE60D93C752482CACE802D856FC64CB">
    <w:name w:val="6DE60D93C752482CACE802D856FC64CB"/>
    <w:rsid w:val="000654F7"/>
  </w:style>
  <w:style w:type="paragraph" w:customStyle="1" w:styleId="EFEE053F85214AB5802034FF105A2595">
    <w:name w:val="EFEE053F85214AB5802034FF105A2595"/>
    <w:rsid w:val="000654F7"/>
  </w:style>
  <w:style w:type="paragraph" w:customStyle="1" w:styleId="0233E51D551945AB826817D2A15E4716">
    <w:name w:val="0233E51D551945AB826817D2A15E4716"/>
    <w:rsid w:val="000654F7"/>
  </w:style>
  <w:style w:type="paragraph" w:customStyle="1" w:styleId="8F50D9ED93E14F12B1E3E7F6FDBB627E">
    <w:name w:val="8F50D9ED93E14F12B1E3E7F6FDBB627E"/>
    <w:rsid w:val="000654F7"/>
  </w:style>
  <w:style w:type="paragraph" w:customStyle="1" w:styleId="DCD8B682F5AC48CA8FE615A9E0109D54">
    <w:name w:val="DCD8B682F5AC48CA8FE615A9E0109D54"/>
    <w:rsid w:val="000654F7"/>
  </w:style>
  <w:style w:type="paragraph" w:customStyle="1" w:styleId="891A9F06A088498DBC1681C02C347C87">
    <w:name w:val="891A9F06A088498DBC1681C02C347C87"/>
    <w:rsid w:val="000654F7"/>
  </w:style>
  <w:style w:type="paragraph" w:customStyle="1" w:styleId="BDBF903DC4914F338746589CD69FAD57">
    <w:name w:val="BDBF903DC4914F338746589CD69FAD57"/>
    <w:rsid w:val="000654F7"/>
  </w:style>
  <w:style w:type="paragraph" w:customStyle="1" w:styleId="47169F20434541BFBDF0BFFFCBE7431E">
    <w:name w:val="47169F20434541BFBDF0BFFFCBE7431E"/>
    <w:rsid w:val="000654F7"/>
  </w:style>
  <w:style w:type="paragraph" w:customStyle="1" w:styleId="BF2116054F5E418F9258895F88281140">
    <w:name w:val="BF2116054F5E418F9258895F88281140"/>
    <w:rsid w:val="000654F7"/>
  </w:style>
  <w:style w:type="paragraph" w:customStyle="1" w:styleId="0666322401D740258226B1AA5BAB37CF">
    <w:name w:val="0666322401D740258226B1AA5BAB37CF"/>
    <w:rsid w:val="000654F7"/>
  </w:style>
  <w:style w:type="paragraph" w:customStyle="1" w:styleId="395D6F190EB0495AB7C0D7931F791F3B">
    <w:name w:val="395D6F190EB0495AB7C0D7931F791F3B"/>
    <w:rsid w:val="000654F7"/>
  </w:style>
  <w:style w:type="paragraph" w:customStyle="1" w:styleId="7E83728B2DFB4CDDBE8CEB4841AADB6D">
    <w:name w:val="7E83728B2DFB4CDDBE8CEB4841AADB6D"/>
    <w:rsid w:val="000654F7"/>
  </w:style>
  <w:style w:type="paragraph" w:customStyle="1" w:styleId="45DFF3ECAF744D89AFDE9F67031B7EDF">
    <w:name w:val="45DFF3ECAF744D89AFDE9F67031B7EDF"/>
    <w:rsid w:val="000654F7"/>
  </w:style>
  <w:style w:type="paragraph" w:customStyle="1" w:styleId="D712ADC47F6B4D8EAE600D55ED173DC9">
    <w:name w:val="D712ADC47F6B4D8EAE600D55ED173DC9"/>
    <w:rsid w:val="000654F7"/>
  </w:style>
  <w:style w:type="paragraph" w:customStyle="1" w:styleId="E6ACE9E3421949CA8D95204E59FC9963">
    <w:name w:val="E6ACE9E3421949CA8D95204E59FC9963"/>
    <w:rsid w:val="000654F7"/>
  </w:style>
  <w:style w:type="paragraph" w:customStyle="1" w:styleId="33C82951F5904D7780499ABD66BA511E">
    <w:name w:val="33C82951F5904D7780499ABD66BA511E"/>
    <w:rsid w:val="000654F7"/>
  </w:style>
  <w:style w:type="paragraph" w:customStyle="1" w:styleId="C0E39E7C0E1C4737B86A6871DEDAC193">
    <w:name w:val="C0E39E7C0E1C4737B86A6871DEDAC193"/>
    <w:rsid w:val="000654F7"/>
  </w:style>
  <w:style w:type="paragraph" w:customStyle="1" w:styleId="DB305E035C0D450EB8BF04025F54E819">
    <w:name w:val="DB305E035C0D450EB8BF04025F54E819"/>
    <w:rsid w:val="000654F7"/>
  </w:style>
  <w:style w:type="paragraph" w:customStyle="1" w:styleId="C56F49A827D94B5D8276800DFCE5DFE6">
    <w:name w:val="C56F49A827D94B5D8276800DFCE5DFE6"/>
    <w:rsid w:val="000654F7"/>
  </w:style>
  <w:style w:type="paragraph" w:customStyle="1" w:styleId="F88F9686726D48E886AE12202C118631">
    <w:name w:val="F88F9686726D48E886AE12202C118631"/>
    <w:rsid w:val="00455CF1"/>
  </w:style>
  <w:style w:type="paragraph" w:customStyle="1" w:styleId="5C63CA47448E49B88FD1C0101337591B">
    <w:name w:val="5C63CA47448E49B88FD1C0101337591B"/>
    <w:rsid w:val="00455CF1"/>
  </w:style>
  <w:style w:type="paragraph" w:customStyle="1" w:styleId="F951BB0DF86945D68ACF2E18CBCE60DB">
    <w:name w:val="F951BB0DF86945D68ACF2E18CBCE60DB"/>
    <w:rsid w:val="00455CF1"/>
  </w:style>
  <w:style w:type="paragraph" w:customStyle="1" w:styleId="28C7B3F526B14389959834EE364B7793">
    <w:name w:val="28C7B3F526B14389959834EE364B7793"/>
    <w:rsid w:val="00455CF1"/>
  </w:style>
  <w:style w:type="paragraph" w:customStyle="1" w:styleId="B9E41AB5D990428A884A1D7034493029">
    <w:name w:val="B9E41AB5D990428A884A1D7034493029"/>
    <w:rsid w:val="00455CF1"/>
  </w:style>
  <w:style w:type="paragraph" w:customStyle="1" w:styleId="F618C6E913244EFE80C4C9D8CD67398B">
    <w:name w:val="F618C6E913244EFE80C4C9D8CD67398B"/>
    <w:rsid w:val="00455CF1"/>
  </w:style>
  <w:style w:type="paragraph" w:customStyle="1" w:styleId="4C425422B0444159AAA0993AE13B1AC0">
    <w:name w:val="4C425422B0444159AAA0993AE13B1AC0"/>
    <w:rsid w:val="00455CF1"/>
  </w:style>
  <w:style w:type="paragraph" w:customStyle="1" w:styleId="1352F03CBC8947F8947C7505342C3CBA">
    <w:name w:val="1352F03CBC8947F8947C7505342C3CBA"/>
    <w:rsid w:val="00455CF1"/>
  </w:style>
  <w:style w:type="paragraph" w:customStyle="1" w:styleId="30577F6DC14847E5850DAC1660DD27C0">
    <w:name w:val="30577F6DC14847E5850DAC1660DD27C0"/>
    <w:rsid w:val="00455CF1"/>
  </w:style>
  <w:style w:type="paragraph" w:customStyle="1" w:styleId="51D4F949E8FE40B0AECFDA750DDDF92C">
    <w:name w:val="51D4F949E8FE40B0AECFDA750DDDF92C"/>
    <w:rsid w:val="00455CF1"/>
  </w:style>
  <w:style w:type="paragraph" w:customStyle="1" w:styleId="108328EC76254280A206C11A669B6C36">
    <w:name w:val="108328EC76254280A206C11A669B6C36"/>
    <w:rsid w:val="00455CF1"/>
  </w:style>
  <w:style w:type="paragraph" w:customStyle="1" w:styleId="0601B2CB7FAA4C4A83958A06C5EA7F87">
    <w:name w:val="0601B2CB7FAA4C4A83958A06C5EA7F87"/>
    <w:rsid w:val="00455CF1"/>
  </w:style>
  <w:style w:type="paragraph" w:customStyle="1" w:styleId="D5ADC5CB1D304B4080199806AF34882C">
    <w:name w:val="D5ADC5CB1D304B4080199806AF34882C"/>
    <w:rsid w:val="00455CF1"/>
  </w:style>
  <w:style w:type="paragraph" w:customStyle="1" w:styleId="AE9EB4595CCA45DBB0A4AB403E625036">
    <w:name w:val="AE9EB4595CCA45DBB0A4AB403E625036"/>
    <w:rsid w:val="00455CF1"/>
  </w:style>
  <w:style w:type="paragraph" w:customStyle="1" w:styleId="62CEAD89FE504EDF8EA6E73F182658E7">
    <w:name w:val="62CEAD89FE504EDF8EA6E73F182658E7"/>
    <w:rsid w:val="00455CF1"/>
  </w:style>
  <w:style w:type="paragraph" w:customStyle="1" w:styleId="6D2E901A53994308A258B98FACF20EB6">
    <w:name w:val="6D2E901A53994308A258B98FACF20EB6"/>
    <w:rsid w:val="00455CF1"/>
  </w:style>
  <w:style w:type="paragraph" w:customStyle="1" w:styleId="F0885B252272442A933733C2D9C92265">
    <w:name w:val="F0885B252272442A933733C2D9C92265"/>
    <w:rsid w:val="00455CF1"/>
  </w:style>
  <w:style w:type="paragraph" w:customStyle="1" w:styleId="5FE34D8D3DF7426C8C3EB8F3BF9E5E55">
    <w:name w:val="5FE34D8D3DF7426C8C3EB8F3BF9E5E55"/>
    <w:rsid w:val="00455CF1"/>
  </w:style>
  <w:style w:type="paragraph" w:customStyle="1" w:styleId="D6A290F9CB0943C98AFF157D638A963B">
    <w:name w:val="D6A290F9CB0943C98AFF157D638A963B"/>
    <w:rsid w:val="00455CF1"/>
  </w:style>
  <w:style w:type="paragraph" w:customStyle="1" w:styleId="43A4324E05B648EEAF92FCB3C8E8680A">
    <w:name w:val="43A4324E05B648EEAF92FCB3C8E8680A"/>
    <w:rsid w:val="00455CF1"/>
  </w:style>
  <w:style w:type="paragraph" w:customStyle="1" w:styleId="44FDE82C741A4CEC8E9EBAD0E74AF104">
    <w:name w:val="44FDE82C741A4CEC8E9EBAD0E74AF104"/>
    <w:rsid w:val="00455CF1"/>
  </w:style>
  <w:style w:type="paragraph" w:customStyle="1" w:styleId="C1266F2B4F434AAA853FF90E3A32934D">
    <w:name w:val="C1266F2B4F434AAA853FF90E3A32934D"/>
    <w:rsid w:val="00455CF1"/>
  </w:style>
  <w:style w:type="paragraph" w:customStyle="1" w:styleId="BF2B3C2DB9D44AB7A798E075C335A8E1">
    <w:name w:val="BF2B3C2DB9D44AB7A798E075C335A8E1"/>
    <w:rsid w:val="00455CF1"/>
  </w:style>
  <w:style w:type="paragraph" w:customStyle="1" w:styleId="CC77062FBB6C4357882BE324E799668D">
    <w:name w:val="CC77062FBB6C4357882BE324E799668D"/>
    <w:rsid w:val="00455CF1"/>
  </w:style>
  <w:style w:type="paragraph" w:customStyle="1" w:styleId="D0DDA5E0FD544A099DCD53075C6D5176">
    <w:name w:val="D0DDA5E0FD544A099DCD53075C6D5176"/>
    <w:rsid w:val="00455CF1"/>
  </w:style>
  <w:style w:type="paragraph" w:customStyle="1" w:styleId="271EB34FB2AA4F049583C90EADCFECD4">
    <w:name w:val="271EB34FB2AA4F049583C90EADCFECD4"/>
    <w:rsid w:val="00455CF1"/>
  </w:style>
  <w:style w:type="paragraph" w:customStyle="1" w:styleId="1F74445AC35846F6ACB5FB9FCB3E1056">
    <w:name w:val="1F74445AC35846F6ACB5FB9FCB3E1056"/>
    <w:rsid w:val="00455CF1"/>
  </w:style>
  <w:style w:type="paragraph" w:customStyle="1" w:styleId="CAB46034C3CE41329FC97AAB62A14F26">
    <w:name w:val="CAB46034C3CE41329FC97AAB62A14F26"/>
    <w:rsid w:val="00455CF1"/>
  </w:style>
  <w:style w:type="paragraph" w:customStyle="1" w:styleId="665512583E8C455AA20F892B1F65E1BC">
    <w:name w:val="665512583E8C455AA20F892B1F65E1BC"/>
    <w:rsid w:val="00455CF1"/>
  </w:style>
  <w:style w:type="paragraph" w:customStyle="1" w:styleId="7CF1F42B106848138CC2292DD732BA52">
    <w:name w:val="7CF1F42B106848138CC2292DD732BA52"/>
    <w:rsid w:val="00455CF1"/>
  </w:style>
  <w:style w:type="paragraph" w:customStyle="1" w:styleId="79DABC6DB2A94768B38AB48F5AB3DE15">
    <w:name w:val="79DABC6DB2A94768B38AB48F5AB3DE15"/>
    <w:rsid w:val="00455CF1"/>
  </w:style>
  <w:style w:type="paragraph" w:customStyle="1" w:styleId="192C1113E25243A0A8900FC2B30D736A">
    <w:name w:val="192C1113E25243A0A8900FC2B30D736A"/>
    <w:rsid w:val="00455CF1"/>
  </w:style>
  <w:style w:type="paragraph" w:customStyle="1" w:styleId="A19D70D2C1EF4AA6A3DE46D8F0308DCA">
    <w:name w:val="A19D70D2C1EF4AA6A3DE46D8F0308DCA"/>
    <w:rsid w:val="00455CF1"/>
  </w:style>
  <w:style w:type="paragraph" w:customStyle="1" w:styleId="30545F0E307745EFA4937123D180A032">
    <w:name w:val="30545F0E307745EFA4937123D180A032"/>
    <w:rsid w:val="00455CF1"/>
  </w:style>
  <w:style w:type="paragraph" w:customStyle="1" w:styleId="93A1799020204DEB960238C7D209C3D5">
    <w:name w:val="93A1799020204DEB960238C7D209C3D5"/>
    <w:rsid w:val="00455CF1"/>
  </w:style>
  <w:style w:type="paragraph" w:customStyle="1" w:styleId="7BE0D193D6CE415D90254766F2631185">
    <w:name w:val="7BE0D193D6CE415D90254766F2631185"/>
    <w:rsid w:val="00455CF1"/>
  </w:style>
  <w:style w:type="paragraph" w:customStyle="1" w:styleId="CD270D6DE68F4188AE9C74EF232016A0">
    <w:name w:val="CD270D6DE68F4188AE9C74EF232016A0"/>
    <w:rsid w:val="00455CF1"/>
  </w:style>
  <w:style w:type="paragraph" w:customStyle="1" w:styleId="D8B2A8713BC3469F8D0B6DF52123C4B2">
    <w:name w:val="D8B2A8713BC3469F8D0B6DF52123C4B2"/>
    <w:rsid w:val="00455CF1"/>
  </w:style>
  <w:style w:type="paragraph" w:customStyle="1" w:styleId="0A51ABC1AC3E4589825D1FA189E8699D">
    <w:name w:val="0A51ABC1AC3E4589825D1FA189E8699D"/>
    <w:rsid w:val="00455CF1"/>
  </w:style>
  <w:style w:type="paragraph" w:customStyle="1" w:styleId="821B7251E1B746839C014DAAF75328FB">
    <w:name w:val="821B7251E1B746839C014DAAF75328FB"/>
    <w:rsid w:val="00455CF1"/>
  </w:style>
  <w:style w:type="paragraph" w:customStyle="1" w:styleId="B6EF91FF97FE44BD9820C19170CB9E7C">
    <w:name w:val="B6EF91FF97FE44BD9820C19170CB9E7C"/>
    <w:rsid w:val="00455CF1"/>
  </w:style>
  <w:style w:type="paragraph" w:customStyle="1" w:styleId="AED0170E69CC47D6B34F80C769D6F4D0">
    <w:name w:val="AED0170E69CC47D6B34F80C769D6F4D0"/>
    <w:rsid w:val="00455CF1"/>
  </w:style>
  <w:style w:type="paragraph" w:customStyle="1" w:styleId="D796C80CDDDF41B791911E5A37849117">
    <w:name w:val="D796C80CDDDF41B791911E5A37849117"/>
    <w:rsid w:val="00455CF1"/>
  </w:style>
  <w:style w:type="paragraph" w:customStyle="1" w:styleId="4BD4433F1249429DAF34ECD185D74AC2">
    <w:name w:val="4BD4433F1249429DAF34ECD185D74AC2"/>
    <w:rsid w:val="00455CF1"/>
  </w:style>
  <w:style w:type="paragraph" w:customStyle="1" w:styleId="9DCC65FF073745879368A36BD8C67F5E">
    <w:name w:val="9DCC65FF073745879368A36BD8C67F5E"/>
    <w:rsid w:val="00455CF1"/>
  </w:style>
  <w:style w:type="paragraph" w:customStyle="1" w:styleId="F90A809B523740A78F391F1903673BAF">
    <w:name w:val="F90A809B523740A78F391F1903673BAF"/>
    <w:rsid w:val="00455CF1"/>
  </w:style>
  <w:style w:type="paragraph" w:customStyle="1" w:styleId="14CB8DB9CDC9425E9238CCE7E3ACCCD8">
    <w:name w:val="14CB8DB9CDC9425E9238CCE7E3ACCCD8"/>
    <w:rsid w:val="00455CF1"/>
  </w:style>
  <w:style w:type="paragraph" w:customStyle="1" w:styleId="0214284C0F5648A8811DCCD6F15E76D4">
    <w:name w:val="0214284C0F5648A8811DCCD6F15E76D4"/>
    <w:rsid w:val="00455CF1"/>
  </w:style>
  <w:style w:type="paragraph" w:customStyle="1" w:styleId="011F407650EF4651AB05A00B092DA5A5">
    <w:name w:val="011F407650EF4651AB05A00B092DA5A5"/>
    <w:rsid w:val="00455CF1"/>
  </w:style>
  <w:style w:type="paragraph" w:customStyle="1" w:styleId="DEE10D9F7D604C5396BA6E6C4D284A0C">
    <w:name w:val="DEE10D9F7D604C5396BA6E6C4D284A0C"/>
    <w:rsid w:val="00455CF1"/>
  </w:style>
  <w:style w:type="paragraph" w:customStyle="1" w:styleId="010AC1BDAB224012A7460C632B7DCA66">
    <w:name w:val="010AC1BDAB224012A7460C632B7DCA66"/>
    <w:rsid w:val="00455CF1"/>
  </w:style>
  <w:style w:type="paragraph" w:customStyle="1" w:styleId="73831A5D21554A6CAAAD5597A0629123">
    <w:name w:val="73831A5D21554A6CAAAD5597A0629123"/>
    <w:rsid w:val="00455CF1"/>
  </w:style>
  <w:style w:type="paragraph" w:customStyle="1" w:styleId="66FA8A1BBFFE43AD9CF2A3E54A33E7C4">
    <w:name w:val="66FA8A1BBFFE43AD9CF2A3E54A33E7C4"/>
    <w:rsid w:val="00455CF1"/>
  </w:style>
  <w:style w:type="paragraph" w:customStyle="1" w:styleId="5F54A0496C1440948531142F0722FFD8">
    <w:name w:val="5F54A0496C1440948531142F0722FFD8"/>
    <w:rsid w:val="00455CF1"/>
  </w:style>
  <w:style w:type="paragraph" w:customStyle="1" w:styleId="DFCE17EB71004DC8A29A1D823A353DD9">
    <w:name w:val="DFCE17EB71004DC8A29A1D823A353DD9"/>
    <w:rsid w:val="00455CF1"/>
  </w:style>
  <w:style w:type="paragraph" w:customStyle="1" w:styleId="2F41C18DCF9D4CB8B0778431286E53F2">
    <w:name w:val="2F41C18DCF9D4CB8B0778431286E53F2"/>
    <w:rsid w:val="00455CF1"/>
  </w:style>
  <w:style w:type="paragraph" w:customStyle="1" w:styleId="695F341A4E244820AD5CAA512F6770C9">
    <w:name w:val="695F341A4E244820AD5CAA512F6770C9"/>
    <w:rsid w:val="00455CF1"/>
  </w:style>
  <w:style w:type="paragraph" w:customStyle="1" w:styleId="2600747E1133420F84499E8E9EF1D3FD">
    <w:name w:val="2600747E1133420F84499E8E9EF1D3FD"/>
    <w:rsid w:val="00455CF1"/>
  </w:style>
  <w:style w:type="paragraph" w:customStyle="1" w:styleId="7784AA3B535C4E599BFCDCAFC875DC96">
    <w:name w:val="7784AA3B535C4E599BFCDCAFC875DC96"/>
    <w:rsid w:val="00455CF1"/>
  </w:style>
  <w:style w:type="paragraph" w:customStyle="1" w:styleId="3A86F178B513405994B30CEFD1595CF4">
    <w:name w:val="3A86F178B513405994B30CEFD1595CF4"/>
    <w:rsid w:val="00455CF1"/>
  </w:style>
  <w:style w:type="paragraph" w:customStyle="1" w:styleId="513E2C5588C445A699F141CD5B3C3445">
    <w:name w:val="513E2C5588C445A699F141CD5B3C3445"/>
    <w:rsid w:val="00455CF1"/>
  </w:style>
  <w:style w:type="paragraph" w:customStyle="1" w:styleId="D5757D33DB8342E4A43432FA064C4930">
    <w:name w:val="D5757D33DB8342E4A43432FA064C4930"/>
    <w:rsid w:val="00455CF1"/>
  </w:style>
  <w:style w:type="paragraph" w:customStyle="1" w:styleId="768F34577CE44D91A5B617BAE48CCD25">
    <w:name w:val="768F34577CE44D91A5B617BAE48CCD25"/>
    <w:rsid w:val="00455CF1"/>
  </w:style>
  <w:style w:type="paragraph" w:customStyle="1" w:styleId="15C0F79120D341F6B1EBF5F1EAF839D3">
    <w:name w:val="15C0F79120D341F6B1EBF5F1EAF839D3"/>
    <w:rsid w:val="00455CF1"/>
  </w:style>
  <w:style w:type="paragraph" w:customStyle="1" w:styleId="E20A1174832143C0A33626091E854D86">
    <w:name w:val="E20A1174832143C0A33626091E854D86"/>
    <w:rsid w:val="00455CF1"/>
  </w:style>
  <w:style w:type="paragraph" w:customStyle="1" w:styleId="55D437D5483449C28183FB01C5CB280D">
    <w:name w:val="55D437D5483449C28183FB01C5CB280D"/>
    <w:rsid w:val="00455CF1"/>
  </w:style>
  <w:style w:type="paragraph" w:customStyle="1" w:styleId="B0E75EBDA3E14950B7668C24BB57A1E6">
    <w:name w:val="B0E75EBDA3E14950B7668C24BB57A1E6"/>
    <w:rsid w:val="00455CF1"/>
  </w:style>
  <w:style w:type="paragraph" w:customStyle="1" w:styleId="BFFEC15404D54A598D16ACC593BFF92B">
    <w:name w:val="BFFEC15404D54A598D16ACC593BFF92B"/>
    <w:rsid w:val="00455CF1"/>
  </w:style>
  <w:style w:type="paragraph" w:customStyle="1" w:styleId="B7042F50F71B4E479FAA89A85C03D3F0">
    <w:name w:val="B7042F50F71B4E479FAA89A85C03D3F0"/>
    <w:rsid w:val="00455CF1"/>
  </w:style>
  <w:style w:type="paragraph" w:customStyle="1" w:styleId="962AADEB938B48F39AA36F566B34BFCC">
    <w:name w:val="962AADEB938B48F39AA36F566B34BFCC"/>
    <w:rsid w:val="00455CF1"/>
  </w:style>
  <w:style w:type="paragraph" w:customStyle="1" w:styleId="2C0F72DAC4054F159C0EA069147BD686">
    <w:name w:val="2C0F72DAC4054F159C0EA069147BD686"/>
    <w:rsid w:val="00455CF1"/>
  </w:style>
  <w:style w:type="paragraph" w:customStyle="1" w:styleId="D5B87F96A87B4144A72AA543DF717530">
    <w:name w:val="D5B87F96A87B4144A72AA543DF717530"/>
    <w:rsid w:val="00455CF1"/>
  </w:style>
  <w:style w:type="paragraph" w:customStyle="1" w:styleId="3F8A99EA413241E3A7945029BFFDE009">
    <w:name w:val="3F8A99EA413241E3A7945029BFFDE009"/>
    <w:rsid w:val="00455CF1"/>
  </w:style>
  <w:style w:type="paragraph" w:customStyle="1" w:styleId="FFEEE73FC79B4BE481D6A703B9699DCA">
    <w:name w:val="FFEEE73FC79B4BE481D6A703B9699DCA"/>
    <w:rsid w:val="00455CF1"/>
  </w:style>
  <w:style w:type="paragraph" w:customStyle="1" w:styleId="368062226D644250805730FE8C37343B">
    <w:name w:val="368062226D644250805730FE8C37343B"/>
    <w:rsid w:val="00455CF1"/>
  </w:style>
  <w:style w:type="paragraph" w:customStyle="1" w:styleId="140D4D2767E04D4FB7D864CE7443D385">
    <w:name w:val="140D4D2767E04D4FB7D864CE7443D385"/>
    <w:rsid w:val="00455CF1"/>
  </w:style>
  <w:style w:type="paragraph" w:customStyle="1" w:styleId="9ECF5B43D8AC4FD6AE76070AB70F44DB">
    <w:name w:val="9ECF5B43D8AC4FD6AE76070AB70F44DB"/>
    <w:rsid w:val="00455CF1"/>
  </w:style>
  <w:style w:type="paragraph" w:customStyle="1" w:styleId="B729490F35454C20BE420A322574FE5A">
    <w:name w:val="B729490F35454C20BE420A322574FE5A"/>
    <w:rsid w:val="00455CF1"/>
  </w:style>
  <w:style w:type="paragraph" w:customStyle="1" w:styleId="9324BCDDA62A4D70A899672D6FF5E4C0">
    <w:name w:val="9324BCDDA62A4D70A899672D6FF5E4C0"/>
    <w:rsid w:val="00455CF1"/>
  </w:style>
  <w:style w:type="paragraph" w:customStyle="1" w:styleId="2B8036A4EC6348659A7FE003D8E644EE">
    <w:name w:val="2B8036A4EC6348659A7FE003D8E644EE"/>
    <w:rsid w:val="00455C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3E158-7BBB-4AAB-BC7F-B6F2EF408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9</Pages>
  <Words>935</Words>
  <Characters>533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NUMBER:</vt:lpstr>
    </vt:vector>
  </TitlesOfParts>
  <Company/>
  <LinksUpToDate>false</LinksUpToDate>
  <CharactersWithSpaces>6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NUMBER:</dc:title>
  <dc:creator>Jenies Mudiliar</dc:creator>
  <cp:keywords>DAD1WgapU_M,BACduMzj5Ak</cp:keywords>
  <cp:lastModifiedBy>Saleshni Kumar</cp:lastModifiedBy>
  <cp:revision>18</cp:revision>
  <cp:lastPrinted>2020-06-12T04:47:00Z</cp:lastPrinted>
  <dcterms:created xsi:type="dcterms:W3CDTF">2022-07-31T20:48:00Z</dcterms:created>
  <dcterms:modified xsi:type="dcterms:W3CDTF">2022-12-01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2T00:00:00Z</vt:filetime>
  </property>
  <property fmtid="{D5CDD505-2E9C-101B-9397-08002B2CF9AE}" pid="3" name="Creator">
    <vt:lpwstr>Canva</vt:lpwstr>
  </property>
  <property fmtid="{D5CDD505-2E9C-101B-9397-08002B2CF9AE}" pid="4" name="LastSaved">
    <vt:filetime>2020-03-02T00:00:00Z</vt:filetime>
  </property>
</Properties>
</file>